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7C78AF" w14:textId="77777777" w:rsidR="0007620B" w:rsidRDefault="0007620B" w:rsidP="00C3440D">
      <w:pPr>
        <w:spacing w:line="360" w:lineRule="auto"/>
        <w:ind w:left="0" w:firstLine="0"/>
        <w:rPr>
          <w:b/>
          <w:bCs/>
          <w:sz w:val="26"/>
          <w:szCs w:val="26"/>
        </w:rPr>
      </w:pPr>
    </w:p>
    <w:p w14:paraId="3F4EEE01" w14:textId="77777777" w:rsidR="006F249C" w:rsidRDefault="006F249C" w:rsidP="00C3440D">
      <w:pPr>
        <w:spacing w:line="360" w:lineRule="auto"/>
        <w:ind w:left="0" w:firstLine="0"/>
        <w:rPr>
          <w:b/>
          <w:bCs/>
          <w:sz w:val="26"/>
          <w:szCs w:val="26"/>
        </w:rPr>
      </w:pPr>
    </w:p>
    <w:p w14:paraId="228B638F" w14:textId="77777777" w:rsidR="00E74577" w:rsidRPr="00046834" w:rsidRDefault="00E74577" w:rsidP="00E74577">
      <w:pPr>
        <w:spacing w:line="360" w:lineRule="auto"/>
        <w:jc w:val="center"/>
        <w:rPr>
          <w:b/>
          <w:bCs/>
          <w:sz w:val="28"/>
          <w:szCs w:val="28"/>
        </w:rPr>
      </w:pPr>
      <w:r w:rsidRPr="00046834">
        <w:rPr>
          <w:b/>
          <w:bCs/>
          <w:sz w:val="28"/>
          <w:szCs w:val="28"/>
        </w:rPr>
        <w:t>FORMULARZ DLA OGŁOSZENIODAWCÓW</w:t>
      </w:r>
    </w:p>
    <w:p w14:paraId="1BFEE117" w14:textId="1D3854ED" w:rsidR="00C4780A" w:rsidRDefault="00C4780A" w:rsidP="00E74577">
      <w:pPr>
        <w:spacing w:after="0" w:line="360" w:lineRule="auto"/>
        <w:ind w:left="0" w:firstLine="0"/>
        <w:jc w:val="left"/>
      </w:pPr>
    </w:p>
    <w:p w14:paraId="5A7B7B48" w14:textId="09DEF860" w:rsidR="00401592" w:rsidRDefault="00401592" w:rsidP="00E74577">
      <w:pPr>
        <w:spacing w:after="0" w:line="360" w:lineRule="auto"/>
        <w:ind w:left="0" w:firstLine="0"/>
        <w:jc w:val="left"/>
      </w:pPr>
    </w:p>
    <w:p w14:paraId="49EB3D09" w14:textId="77777777" w:rsidR="00F23751" w:rsidRDefault="00F23751" w:rsidP="00E74577">
      <w:pPr>
        <w:spacing w:after="0" w:line="360" w:lineRule="auto"/>
        <w:ind w:left="0" w:firstLine="0"/>
        <w:jc w:val="left"/>
        <w:rPr>
          <w:b/>
          <w:sz w:val="22"/>
        </w:rPr>
      </w:pPr>
    </w:p>
    <w:p w14:paraId="625B252D" w14:textId="083639AA" w:rsidR="00E74577" w:rsidRDefault="00E74577" w:rsidP="00E74577">
      <w:pPr>
        <w:spacing w:after="0" w:line="360" w:lineRule="auto"/>
        <w:ind w:left="355"/>
        <w:jc w:val="left"/>
      </w:pPr>
      <w:r>
        <w:rPr>
          <w:b/>
          <w:sz w:val="22"/>
        </w:rPr>
        <w:t xml:space="preserve">INSTYTUCJA:       </w:t>
      </w:r>
      <w:r w:rsidR="00D15699">
        <w:rPr>
          <w:b/>
          <w:sz w:val="22"/>
        </w:rPr>
        <w:t xml:space="preserve"> </w:t>
      </w:r>
      <w:r>
        <w:rPr>
          <w:sz w:val="22"/>
        </w:rPr>
        <w:t xml:space="preserve">Instytut Farmakologii im. Jerzego Maja Polskiej Akademii Nauk  </w:t>
      </w:r>
    </w:p>
    <w:p w14:paraId="0916A661" w14:textId="0633B1BC" w:rsidR="00EF0927" w:rsidRPr="00EF0927" w:rsidRDefault="00E74577" w:rsidP="00EF0927">
      <w:pPr>
        <w:tabs>
          <w:tab w:val="center" w:pos="849"/>
          <w:tab w:val="center" w:pos="2361"/>
        </w:tabs>
        <w:spacing w:after="0" w:line="360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b/>
          <w:sz w:val="22"/>
        </w:rPr>
        <w:t xml:space="preserve">MIASTO: </w:t>
      </w:r>
      <w:r>
        <w:rPr>
          <w:b/>
          <w:sz w:val="22"/>
        </w:rPr>
        <w:tab/>
        <w:t xml:space="preserve">        </w:t>
      </w:r>
      <w:r w:rsidR="00D15699">
        <w:rPr>
          <w:b/>
          <w:sz w:val="22"/>
        </w:rPr>
        <w:t xml:space="preserve"> </w:t>
      </w:r>
      <w:r>
        <w:rPr>
          <w:b/>
          <w:sz w:val="22"/>
        </w:rPr>
        <w:t xml:space="preserve"> </w:t>
      </w:r>
      <w:r>
        <w:rPr>
          <w:sz w:val="22"/>
        </w:rPr>
        <w:t xml:space="preserve">Kraków </w:t>
      </w:r>
    </w:p>
    <w:p w14:paraId="14A9974E" w14:textId="121755E0" w:rsidR="003F3DDB" w:rsidRDefault="00E74577" w:rsidP="00E74577">
      <w:pPr>
        <w:spacing w:after="0" w:line="360" w:lineRule="auto"/>
        <w:ind w:left="360" w:firstLine="0"/>
        <w:rPr>
          <w:b/>
          <w:color w:val="0070C0"/>
          <w:sz w:val="22"/>
        </w:rPr>
      </w:pPr>
      <w:r>
        <w:rPr>
          <w:b/>
          <w:sz w:val="22"/>
        </w:rPr>
        <w:t>STANOWISKO:</w:t>
      </w:r>
      <w:r w:rsidR="003F3DDB">
        <w:rPr>
          <w:b/>
          <w:sz w:val="22"/>
        </w:rPr>
        <w:t xml:space="preserve">    </w:t>
      </w:r>
      <w:r w:rsidR="00D15699">
        <w:rPr>
          <w:b/>
          <w:sz w:val="22"/>
        </w:rPr>
        <w:t xml:space="preserve"> </w:t>
      </w:r>
      <w:r w:rsidRPr="00293289">
        <w:rPr>
          <w:b/>
          <w:color w:val="0070C0"/>
          <w:sz w:val="22"/>
          <w:u w:val="single"/>
        </w:rPr>
        <w:t xml:space="preserve">Asystent w Zakładzie </w:t>
      </w:r>
      <w:r w:rsidR="00D374D0">
        <w:rPr>
          <w:b/>
          <w:color w:val="0070C0"/>
          <w:sz w:val="22"/>
          <w:u w:val="single"/>
        </w:rPr>
        <w:t>Neurochemii</w:t>
      </w:r>
      <w:r>
        <w:rPr>
          <w:b/>
          <w:color w:val="0070C0"/>
          <w:sz w:val="22"/>
        </w:rPr>
        <w:t xml:space="preserve"> </w:t>
      </w:r>
    </w:p>
    <w:p w14:paraId="18B87DEB" w14:textId="6F26AFEC" w:rsidR="00610195" w:rsidRPr="0008647B" w:rsidRDefault="003F3DDB" w:rsidP="0008647B">
      <w:pPr>
        <w:spacing w:after="0" w:line="360" w:lineRule="auto"/>
        <w:rPr>
          <w:b/>
          <w:color w:val="0070C0"/>
          <w:sz w:val="22"/>
        </w:rPr>
      </w:pPr>
      <w:r>
        <w:rPr>
          <w:b/>
          <w:color w:val="0070C0"/>
          <w:sz w:val="22"/>
        </w:rPr>
        <w:t xml:space="preserve">                              </w:t>
      </w:r>
      <w:r w:rsidR="00D15699">
        <w:rPr>
          <w:b/>
          <w:color w:val="0070C0"/>
          <w:sz w:val="22"/>
        </w:rPr>
        <w:t xml:space="preserve"> </w:t>
      </w:r>
      <w:r w:rsidR="00E74577">
        <w:rPr>
          <w:b/>
          <w:color w:val="0070C0"/>
          <w:sz w:val="22"/>
        </w:rPr>
        <w:t xml:space="preserve">Instytutu Farmakologii im. Jerzego Maja Polskiej Akademii Nauk </w:t>
      </w:r>
    </w:p>
    <w:p w14:paraId="09F3749A" w14:textId="77777777" w:rsidR="00DC58E0" w:rsidRDefault="00DC58E0" w:rsidP="00E74577">
      <w:pPr>
        <w:spacing w:after="0" w:line="360" w:lineRule="auto"/>
        <w:ind w:left="355" w:right="504"/>
        <w:jc w:val="left"/>
        <w:rPr>
          <w:b/>
          <w:color w:val="auto"/>
          <w:sz w:val="22"/>
        </w:rPr>
      </w:pPr>
    </w:p>
    <w:p w14:paraId="43ED6DCC" w14:textId="09446C95" w:rsidR="00E74577" w:rsidRPr="00AC4938" w:rsidRDefault="00E74577" w:rsidP="00E74577">
      <w:pPr>
        <w:spacing w:after="0" w:line="360" w:lineRule="auto"/>
        <w:ind w:left="355" w:right="504"/>
        <w:jc w:val="left"/>
        <w:rPr>
          <w:b/>
          <w:color w:val="auto"/>
        </w:rPr>
      </w:pPr>
      <w:r w:rsidRPr="00E6349F">
        <w:rPr>
          <w:b/>
          <w:color w:val="auto"/>
          <w:sz w:val="22"/>
        </w:rPr>
        <w:t xml:space="preserve">DYSCYPLINA NAUKOWA:        </w:t>
      </w:r>
      <w:r>
        <w:rPr>
          <w:b/>
          <w:color w:val="auto"/>
          <w:sz w:val="22"/>
        </w:rPr>
        <w:t xml:space="preserve"> </w:t>
      </w:r>
      <w:r w:rsidRPr="00772E03">
        <w:rPr>
          <w:color w:val="auto"/>
          <w:sz w:val="22"/>
        </w:rPr>
        <w:t>Nauki farmaceutyczne</w:t>
      </w:r>
    </w:p>
    <w:p w14:paraId="069A1476" w14:textId="296DA126" w:rsidR="00E74577" w:rsidRPr="00A72126" w:rsidRDefault="00E74577" w:rsidP="00E74577">
      <w:pPr>
        <w:spacing w:after="0" w:line="360" w:lineRule="auto"/>
        <w:ind w:left="355" w:right="3077"/>
        <w:jc w:val="left"/>
        <w:rPr>
          <w:b/>
          <w:color w:val="auto"/>
          <w:sz w:val="22"/>
        </w:rPr>
      </w:pPr>
      <w:r w:rsidRPr="00A72126">
        <w:rPr>
          <w:b/>
          <w:color w:val="auto"/>
          <w:sz w:val="22"/>
        </w:rPr>
        <w:t xml:space="preserve">DATA OGŁOSZENIA: </w:t>
      </w:r>
      <w:r w:rsidRPr="00A72126">
        <w:rPr>
          <w:b/>
          <w:color w:val="auto"/>
          <w:sz w:val="22"/>
        </w:rPr>
        <w:tab/>
        <w:t xml:space="preserve">             </w:t>
      </w:r>
      <w:r w:rsidR="005A2D1B" w:rsidRPr="005A2D1B">
        <w:rPr>
          <w:b/>
          <w:color w:val="auto"/>
          <w:sz w:val="22"/>
        </w:rPr>
        <w:t>27</w:t>
      </w:r>
      <w:r w:rsidR="00D4021E" w:rsidRPr="005A2D1B">
        <w:rPr>
          <w:b/>
          <w:color w:val="auto"/>
          <w:sz w:val="22"/>
        </w:rPr>
        <w:t>.07.</w:t>
      </w:r>
      <w:r w:rsidR="00A72126" w:rsidRPr="005A2D1B">
        <w:rPr>
          <w:b/>
          <w:color w:val="auto"/>
          <w:sz w:val="22"/>
        </w:rPr>
        <w:t>2023</w:t>
      </w:r>
      <w:r w:rsidRPr="005A2D1B">
        <w:rPr>
          <w:b/>
          <w:color w:val="auto"/>
          <w:sz w:val="22"/>
        </w:rPr>
        <w:t xml:space="preserve"> r.</w:t>
      </w:r>
    </w:p>
    <w:p w14:paraId="600FB52D" w14:textId="13F66D43" w:rsidR="00E74577" w:rsidRPr="00A72126" w:rsidRDefault="00E74577" w:rsidP="00E74577">
      <w:pPr>
        <w:spacing w:after="0" w:line="360" w:lineRule="auto"/>
        <w:ind w:left="355" w:right="3077"/>
        <w:jc w:val="left"/>
        <w:rPr>
          <w:b/>
          <w:color w:val="auto"/>
        </w:rPr>
      </w:pPr>
      <w:r w:rsidRPr="00A72126">
        <w:rPr>
          <w:b/>
          <w:color w:val="auto"/>
          <w:sz w:val="22"/>
        </w:rPr>
        <w:t xml:space="preserve">TERMIN SKŁADANIA OFERT:   </w:t>
      </w:r>
      <w:r w:rsidR="00D4021E" w:rsidRPr="005A2D1B">
        <w:rPr>
          <w:b/>
          <w:color w:val="auto"/>
          <w:sz w:val="22"/>
        </w:rPr>
        <w:t>1</w:t>
      </w:r>
      <w:r w:rsidR="005A2D1B" w:rsidRPr="005A2D1B">
        <w:rPr>
          <w:b/>
          <w:color w:val="auto"/>
          <w:sz w:val="22"/>
        </w:rPr>
        <w:t>6.</w:t>
      </w:r>
      <w:r w:rsidR="00D4021E" w:rsidRPr="005A2D1B">
        <w:rPr>
          <w:b/>
          <w:color w:val="auto"/>
          <w:sz w:val="22"/>
        </w:rPr>
        <w:t>08</w:t>
      </w:r>
      <w:r w:rsidR="00A72126" w:rsidRPr="005A2D1B">
        <w:rPr>
          <w:b/>
          <w:color w:val="auto"/>
          <w:sz w:val="22"/>
        </w:rPr>
        <w:t>.2023</w:t>
      </w:r>
      <w:r w:rsidRPr="005A2D1B">
        <w:rPr>
          <w:b/>
          <w:color w:val="auto"/>
          <w:sz w:val="22"/>
        </w:rPr>
        <w:t xml:space="preserve"> r.</w:t>
      </w:r>
    </w:p>
    <w:p w14:paraId="2113345D" w14:textId="5CE023E1" w:rsidR="005B6774" w:rsidRPr="00D60434" w:rsidRDefault="00E74577" w:rsidP="00D60434">
      <w:pPr>
        <w:spacing w:after="0" w:line="360" w:lineRule="auto"/>
        <w:ind w:left="360" w:firstLine="0"/>
        <w:jc w:val="left"/>
        <w:rPr>
          <w:color w:val="auto"/>
          <w:sz w:val="22"/>
          <w:u w:val="single" w:color="0000FF"/>
        </w:rPr>
      </w:pPr>
      <w:r>
        <w:rPr>
          <w:b/>
          <w:sz w:val="22"/>
        </w:rPr>
        <w:t xml:space="preserve">LINK DO STRONY: </w:t>
      </w:r>
      <w:r>
        <w:rPr>
          <w:b/>
          <w:sz w:val="22"/>
        </w:rPr>
        <w:tab/>
      </w:r>
      <w:r>
        <w:rPr>
          <w:b/>
          <w:sz w:val="22"/>
        </w:rPr>
        <w:tab/>
      </w:r>
      <w:r w:rsidR="00A533E1">
        <w:rPr>
          <w:b/>
          <w:sz w:val="22"/>
        </w:rPr>
        <w:t xml:space="preserve"> </w:t>
      </w:r>
      <w:r>
        <w:rPr>
          <w:b/>
          <w:sz w:val="22"/>
        </w:rPr>
        <w:t xml:space="preserve">  </w:t>
      </w:r>
      <w:hyperlink r:id="rId8" w:history="1">
        <w:r w:rsidRPr="005A60EA">
          <w:rPr>
            <w:rStyle w:val="Hipercze"/>
            <w:color w:val="auto"/>
            <w:sz w:val="22"/>
          </w:rPr>
          <w:t>http://www</w:t>
        </w:r>
      </w:hyperlink>
      <w:hyperlink r:id="rId9">
        <w:r w:rsidRPr="005A60EA">
          <w:rPr>
            <w:color w:val="auto"/>
            <w:sz w:val="22"/>
            <w:u w:val="single" w:color="0000FF"/>
          </w:rPr>
          <w:t>-</w:t>
        </w:r>
      </w:hyperlink>
      <w:hyperlink r:id="rId10">
        <w:r w:rsidRPr="005A60EA">
          <w:rPr>
            <w:color w:val="auto"/>
            <w:sz w:val="22"/>
            <w:u w:val="single" w:color="0000FF"/>
          </w:rPr>
          <w:t>if</w:t>
        </w:r>
      </w:hyperlink>
      <w:hyperlink r:id="rId11">
        <w:r w:rsidRPr="005A60EA">
          <w:rPr>
            <w:color w:val="auto"/>
            <w:sz w:val="22"/>
            <w:u w:val="single" w:color="0000FF"/>
          </w:rPr>
          <w:t>-</w:t>
        </w:r>
      </w:hyperlink>
      <w:hyperlink r:id="rId12">
        <w:r w:rsidRPr="005A60EA">
          <w:rPr>
            <w:color w:val="auto"/>
            <w:sz w:val="22"/>
            <w:u w:val="single" w:color="0000FF"/>
          </w:rPr>
          <w:t>pan.krakow.pl/</w:t>
        </w:r>
      </w:hyperlink>
    </w:p>
    <w:p w14:paraId="609F3A5C" w14:textId="77777777" w:rsidR="00610195" w:rsidRDefault="00610195" w:rsidP="00E86E6E">
      <w:pPr>
        <w:spacing w:after="0" w:line="360" w:lineRule="auto"/>
        <w:rPr>
          <w:b/>
          <w:sz w:val="22"/>
        </w:rPr>
      </w:pPr>
    </w:p>
    <w:p w14:paraId="30EF13B1" w14:textId="3793EBF1" w:rsidR="00E74577" w:rsidRPr="00852B05" w:rsidRDefault="00E74577" w:rsidP="00E86E6E">
      <w:pPr>
        <w:spacing w:after="0" w:line="360" w:lineRule="auto"/>
        <w:rPr>
          <w:sz w:val="22"/>
        </w:rPr>
      </w:pPr>
      <w:r w:rsidRPr="00DD1B26">
        <w:rPr>
          <w:b/>
          <w:sz w:val="22"/>
        </w:rPr>
        <w:t>SŁOWA KLUCZOWE:</w:t>
      </w:r>
      <w:r>
        <w:rPr>
          <w:sz w:val="22"/>
        </w:rPr>
        <w:t xml:space="preserve"> </w:t>
      </w:r>
      <w:r w:rsidR="0008647B" w:rsidRPr="0008647B">
        <w:rPr>
          <w:color w:val="auto"/>
          <w:sz w:val="22"/>
        </w:rPr>
        <w:t xml:space="preserve">neurobiologia, zwierzęce modele bólu, zwierzęce modele zaburzeń </w:t>
      </w:r>
      <w:r w:rsidR="00F23751">
        <w:rPr>
          <w:color w:val="auto"/>
          <w:sz w:val="22"/>
        </w:rPr>
        <w:br/>
        <w:t xml:space="preserve">                                   </w:t>
      </w:r>
      <w:r w:rsidR="0008647B" w:rsidRPr="0008647B">
        <w:rPr>
          <w:color w:val="auto"/>
          <w:sz w:val="22"/>
        </w:rPr>
        <w:t xml:space="preserve">psychicznych, testy behawioralne, </w:t>
      </w:r>
      <w:proofErr w:type="spellStart"/>
      <w:r w:rsidR="0008647B" w:rsidRPr="0008647B">
        <w:rPr>
          <w:color w:val="auto"/>
          <w:sz w:val="22"/>
        </w:rPr>
        <w:t>kannabinoidy</w:t>
      </w:r>
      <w:proofErr w:type="spellEnd"/>
    </w:p>
    <w:p w14:paraId="31770625" w14:textId="4970DDEB" w:rsidR="00AE5C58" w:rsidRDefault="00AE5C58" w:rsidP="00E74577">
      <w:pPr>
        <w:spacing w:after="0" w:line="360" w:lineRule="auto"/>
        <w:ind w:left="0" w:firstLine="0"/>
        <w:rPr>
          <w:sz w:val="22"/>
        </w:rPr>
      </w:pPr>
    </w:p>
    <w:p w14:paraId="09FE6202" w14:textId="77777777" w:rsidR="00D60434" w:rsidRPr="00852B05" w:rsidRDefault="00D60434" w:rsidP="00E74577">
      <w:pPr>
        <w:spacing w:after="0" w:line="360" w:lineRule="auto"/>
        <w:ind w:left="0" w:firstLine="0"/>
        <w:rPr>
          <w:sz w:val="22"/>
        </w:rPr>
      </w:pPr>
    </w:p>
    <w:p w14:paraId="7CB5EC7C" w14:textId="77777777" w:rsidR="00610195" w:rsidRDefault="00610195" w:rsidP="00E74577">
      <w:pPr>
        <w:spacing w:after="0" w:line="360" w:lineRule="auto"/>
        <w:ind w:left="0" w:firstLine="0"/>
        <w:rPr>
          <w:sz w:val="22"/>
        </w:rPr>
      </w:pPr>
    </w:p>
    <w:p w14:paraId="57772378" w14:textId="77777777" w:rsidR="00610195" w:rsidRPr="00852B05" w:rsidRDefault="00610195" w:rsidP="00E74577">
      <w:pPr>
        <w:spacing w:after="0" w:line="360" w:lineRule="auto"/>
        <w:ind w:left="0" w:firstLine="0"/>
        <w:rPr>
          <w:sz w:val="22"/>
        </w:rPr>
      </w:pPr>
    </w:p>
    <w:p w14:paraId="431F7359" w14:textId="599F4C1E" w:rsidR="000C4064" w:rsidRDefault="00E74577" w:rsidP="0008647B">
      <w:pPr>
        <w:spacing w:after="0" w:line="360" w:lineRule="auto"/>
        <w:ind w:left="360" w:firstLine="0"/>
        <w:rPr>
          <w:b/>
          <w:sz w:val="22"/>
        </w:rPr>
      </w:pPr>
      <w:r w:rsidRPr="0008647B">
        <w:rPr>
          <w:b/>
          <w:sz w:val="22"/>
        </w:rPr>
        <w:t xml:space="preserve">Kandydat na stanowisko asystenta w Zakładzie </w:t>
      </w:r>
      <w:r w:rsidR="000C4064" w:rsidRPr="0008647B">
        <w:rPr>
          <w:b/>
          <w:sz w:val="22"/>
        </w:rPr>
        <w:t xml:space="preserve">Neurochemii </w:t>
      </w:r>
      <w:r w:rsidRPr="0008647B">
        <w:rPr>
          <w:b/>
          <w:sz w:val="22"/>
        </w:rPr>
        <w:t xml:space="preserve">Instytutu Farmakologii im. Jerzego Maja Polskiej Akademii Nauk (dalej Instytut lub IF PAN) powinien spełniać następujące warunki: </w:t>
      </w:r>
    </w:p>
    <w:p w14:paraId="4F380D9D" w14:textId="77777777" w:rsidR="00DC58E0" w:rsidRPr="0008647B" w:rsidRDefault="00DC58E0" w:rsidP="0008647B">
      <w:pPr>
        <w:spacing w:after="0" w:line="360" w:lineRule="auto"/>
        <w:ind w:left="360" w:firstLine="0"/>
        <w:rPr>
          <w:b/>
          <w:sz w:val="22"/>
        </w:rPr>
      </w:pPr>
    </w:p>
    <w:p w14:paraId="3788837A" w14:textId="77777777" w:rsidR="0008647B" w:rsidRPr="0008647B" w:rsidRDefault="0008647B" w:rsidP="0008647B">
      <w:pPr>
        <w:pStyle w:val="Akapitzlist"/>
        <w:numPr>
          <w:ilvl w:val="0"/>
          <w:numId w:val="22"/>
        </w:numPr>
        <w:spacing w:line="360" w:lineRule="auto"/>
        <w:rPr>
          <w:sz w:val="22"/>
        </w:rPr>
      </w:pPr>
      <w:r w:rsidRPr="0008647B">
        <w:rPr>
          <w:sz w:val="22"/>
        </w:rPr>
        <w:t xml:space="preserve">Stopień doktora </w:t>
      </w:r>
      <w:r w:rsidRPr="0008647B">
        <w:rPr>
          <w:color w:val="auto"/>
          <w:sz w:val="22"/>
        </w:rPr>
        <w:t>nauk biologicznych, medycznych, farmaceutycznych lub pokrewnych;</w:t>
      </w:r>
    </w:p>
    <w:p w14:paraId="0B28A6E1" w14:textId="77777777" w:rsidR="0008647B" w:rsidRPr="0008647B" w:rsidRDefault="0008647B" w:rsidP="0008647B">
      <w:pPr>
        <w:pStyle w:val="Akapitzlist"/>
        <w:numPr>
          <w:ilvl w:val="0"/>
          <w:numId w:val="22"/>
        </w:numPr>
        <w:spacing w:line="360" w:lineRule="auto"/>
        <w:rPr>
          <w:sz w:val="22"/>
        </w:rPr>
      </w:pPr>
      <w:r w:rsidRPr="0008647B">
        <w:rPr>
          <w:color w:val="auto"/>
          <w:sz w:val="22"/>
        </w:rPr>
        <w:t>Dorobek naukowy udokumentowany publikacjami w czasopismach o zasięgu międzynarodowym (w tym minimum 3 prace jako autor wiodący);</w:t>
      </w:r>
    </w:p>
    <w:p w14:paraId="15E1D88D" w14:textId="5A1446E1" w:rsidR="00DC58E0" w:rsidRPr="00AB27D7" w:rsidRDefault="0008647B" w:rsidP="00AB27D7">
      <w:pPr>
        <w:pStyle w:val="Akapitzlist"/>
        <w:numPr>
          <w:ilvl w:val="0"/>
          <w:numId w:val="22"/>
        </w:numPr>
        <w:spacing w:line="360" w:lineRule="auto"/>
        <w:rPr>
          <w:sz w:val="22"/>
        </w:rPr>
      </w:pPr>
      <w:r w:rsidRPr="0008647B">
        <w:rPr>
          <w:color w:val="auto"/>
          <w:sz w:val="22"/>
        </w:rPr>
        <w:t>Minimum 5-letnie doświadczenie w pracy ze zwierzętami laboratoryjnymi (myszy i szczury);</w:t>
      </w:r>
    </w:p>
    <w:p w14:paraId="56EFFFBA" w14:textId="77777777" w:rsidR="00AB27D7" w:rsidRPr="00AB27D7" w:rsidRDefault="00AB27D7" w:rsidP="00AB27D7">
      <w:pPr>
        <w:pStyle w:val="Akapitzlist"/>
        <w:spacing w:line="360" w:lineRule="auto"/>
        <w:ind w:firstLine="0"/>
        <w:rPr>
          <w:sz w:val="22"/>
        </w:rPr>
      </w:pPr>
    </w:p>
    <w:p w14:paraId="1A8F6C9D" w14:textId="0D2BDF4D" w:rsidR="00DC58E0" w:rsidRPr="00DC58E0" w:rsidRDefault="0008647B" w:rsidP="00DC58E0">
      <w:pPr>
        <w:pStyle w:val="Akapitzlist"/>
        <w:numPr>
          <w:ilvl w:val="0"/>
          <w:numId w:val="22"/>
        </w:numPr>
        <w:spacing w:line="360" w:lineRule="auto"/>
        <w:rPr>
          <w:sz w:val="22"/>
        </w:rPr>
      </w:pPr>
      <w:r w:rsidRPr="0008647B">
        <w:rPr>
          <w:color w:val="auto"/>
          <w:sz w:val="22"/>
        </w:rPr>
        <w:t>Wiedza z zakresu neurobiologii bólu, patofizjologii chorób psychicznych oraz ich farmakoterapii;</w:t>
      </w:r>
    </w:p>
    <w:p w14:paraId="42AF6FED" w14:textId="77777777" w:rsidR="0008647B" w:rsidRPr="0008647B" w:rsidRDefault="0008647B" w:rsidP="0008647B">
      <w:pPr>
        <w:pStyle w:val="Akapitzlist"/>
        <w:numPr>
          <w:ilvl w:val="0"/>
          <w:numId w:val="22"/>
        </w:numPr>
        <w:spacing w:after="0" w:line="360" w:lineRule="auto"/>
        <w:rPr>
          <w:sz w:val="22"/>
        </w:rPr>
      </w:pPr>
      <w:r w:rsidRPr="0008647B">
        <w:rPr>
          <w:color w:val="auto"/>
          <w:sz w:val="22"/>
        </w:rPr>
        <w:t>Umiejętność i doświadczenie w samodzielnym wykonywaniu testów behawioralnych oceniających funkcje kognitywne (test rozpoznawania nowego obiektu), zachowania lękowe (test otwartego pola, test podniesionego labiryntu krzyżowego), zachowania socjalne (test interakcji socjalnych) i weryfikujących potencjalne działanie przeciwdepresyjne substancji (test wymuszonego pływania);</w:t>
      </w:r>
    </w:p>
    <w:p w14:paraId="5F65B223" w14:textId="77777777" w:rsidR="0008647B" w:rsidRPr="0008647B" w:rsidRDefault="0008647B" w:rsidP="0008647B">
      <w:pPr>
        <w:pStyle w:val="Akapitzlist"/>
        <w:numPr>
          <w:ilvl w:val="0"/>
          <w:numId w:val="22"/>
        </w:numPr>
        <w:spacing w:after="0" w:line="360" w:lineRule="auto"/>
        <w:rPr>
          <w:sz w:val="22"/>
        </w:rPr>
      </w:pPr>
      <w:r w:rsidRPr="0008647B">
        <w:rPr>
          <w:color w:val="auto"/>
          <w:sz w:val="22"/>
        </w:rPr>
        <w:t xml:space="preserve">Doświadczenie w obsłudze programu komputerowego </w:t>
      </w:r>
      <w:proofErr w:type="spellStart"/>
      <w:r w:rsidRPr="0008647B">
        <w:rPr>
          <w:color w:val="auto"/>
          <w:sz w:val="22"/>
        </w:rPr>
        <w:t>AnyMaze</w:t>
      </w:r>
      <w:proofErr w:type="spellEnd"/>
      <w:r w:rsidRPr="0008647B">
        <w:rPr>
          <w:color w:val="auto"/>
          <w:sz w:val="22"/>
          <w:vertAlign w:val="superscript"/>
        </w:rPr>
        <w:t>®</w:t>
      </w:r>
      <w:r w:rsidRPr="0008647B">
        <w:rPr>
          <w:color w:val="auto"/>
          <w:sz w:val="22"/>
        </w:rPr>
        <w:t>;</w:t>
      </w:r>
    </w:p>
    <w:p w14:paraId="5B6FC241" w14:textId="77777777" w:rsidR="0008647B" w:rsidRPr="0008647B" w:rsidRDefault="0008647B" w:rsidP="0008647B">
      <w:pPr>
        <w:pStyle w:val="Akapitzlist"/>
        <w:numPr>
          <w:ilvl w:val="0"/>
          <w:numId w:val="22"/>
        </w:numPr>
        <w:spacing w:after="160" w:line="360" w:lineRule="auto"/>
        <w:rPr>
          <w:sz w:val="22"/>
        </w:rPr>
      </w:pPr>
      <w:r w:rsidRPr="0008647B">
        <w:rPr>
          <w:color w:val="auto"/>
          <w:sz w:val="22"/>
        </w:rPr>
        <w:t>Umiejętność pobierania tkanki (struktury mózgu, rdzeń kręgowy) oraz</w:t>
      </w:r>
      <w:r w:rsidRPr="0008647B">
        <w:rPr>
          <w:sz w:val="22"/>
        </w:rPr>
        <w:t xml:space="preserve"> określenia poziomu białka w tkance (techniki Western </w:t>
      </w:r>
      <w:proofErr w:type="spellStart"/>
      <w:r w:rsidRPr="0008647B">
        <w:rPr>
          <w:sz w:val="22"/>
        </w:rPr>
        <w:t>Blot</w:t>
      </w:r>
      <w:proofErr w:type="spellEnd"/>
      <w:r w:rsidRPr="0008647B">
        <w:rPr>
          <w:sz w:val="22"/>
        </w:rPr>
        <w:t>, ELISA);</w:t>
      </w:r>
    </w:p>
    <w:p w14:paraId="697C13C6" w14:textId="77777777" w:rsidR="0008647B" w:rsidRPr="0008647B" w:rsidRDefault="0008647B" w:rsidP="0008647B">
      <w:pPr>
        <w:pStyle w:val="Akapitzlist"/>
        <w:numPr>
          <w:ilvl w:val="0"/>
          <w:numId w:val="22"/>
        </w:numPr>
        <w:spacing w:after="0" w:line="360" w:lineRule="auto"/>
        <w:rPr>
          <w:sz w:val="22"/>
        </w:rPr>
      </w:pPr>
      <w:r w:rsidRPr="0008647B">
        <w:rPr>
          <w:sz w:val="22"/>
        </w:rPr>
        <w:t>Umiejętność samodzielnego analizowania i interpretacji wyników, przygotowywania manuskryptów oraz publicznej prezentacji i dyskusji wyników;</w:t>
      </w:r>
    </w:p>
    <w:p w14:paraId="580F7CCD" w14:textId="77777777" w:rsidR="0008647B" w:rsidRPr="0008647B" w:rsidRDefault="0008647B" w:rsidP="0008647B">
      <w:pPr>
        <w:numPr>
          <w:ilvl w:val="0"/>
          <w:numId w:val="22"/>
        </w:numPr>
        <w:spacing w:after="0" w:line="360" w:lineRule="auto"/>
        <w:rPr>
          <w:sz w:val="22"/>
        </w:rPr>
      </w:pPr>
      <w:r w:rsidRPr="0008647B">
        <w:rPr>
          <w:sz w:val="22"/>
        </w:rPr>
        <w:t>Motywacja do poszerzania wiedzy oraz ciekawość naukowa;</w:t>
      </w:r>
    </w:p>
    <w:p w14:paraId="6533B790" w14:textId="77777777" w:rsidR="0008647B" w:rsidRPr="0008647B" w:rsidRDefault="0008647B" w:rsidP="0008647B">
      <w:pPr>
        <w:numPr>
          <w:ilvl w:val="0"/>
          <w:numId w:val="22"/>
        </w:numPr>
        <w:spacing w:after="0" w:line="360" w:lineRule="auto"/>
        <w:rPr>
          <w:sz w:val="22"/>
        </w:rPr>
      </w:pPr>
      <w:r w:rsidRPr="0008647B">
        <w:rPr>
          <w:sz w:val="22"/>
        </w:rPr>
        <w:t>Chęć prowadzenia własnych badań naukowych i projektów;</w:t>
      </w:r>
    </w:p>
    <w:p w14:paraId="0C15E928" w14:textId="77777777" w:rsidR="0008647B" w:rsidRPr="0008647B" w:rsidRDefault="0008647B" w:rsidP="0008647B">
      <w:pPr>
        <w:numPr>
          <w:ilvl w:val="0"/>
          <w:numId w:val="22"/>
        </w:numPr>
        <w:spacing w:after="0" w:line="360" w:lineRule="auto"/>
        <w:rPr>
          <w:sz w:val="22"/>
        </w:rPr>
      </w:pPr>
      <w:r w:rsidRPr="0008647B">
        <w:rPr>
          <w:sz w:val="22"/>
        </w:rPr>
        <w:t>Zdolność do organizacji pracy własnej i zespołowej, odpowiedzialność za powierzone zadania;</w:t>
      </w:r>
    </w:p>
    <w:p w14:paraId="55D82741" w14:textId="084B6A9C" w:rsidR="003A6DFE" w:rsidRPr="003A6DFE" w:rsidRDefault="0008647B" w:rsidP="003A6DFE">
      <w:pPr>
        <w:pStyle w:val="Akapitzlist"/>
        <w:numPr>
          <w:ilvl w:val="0"/>
          <w:numId w:val="22"/>
        </w:numPr>
        <w:spacing w:after="0" w:line="360" w:lineRule="auto"/>
        <w:rPr>
          <w:sz w:val="22"/>
        </w:rPr>
      </w:pPr>
      <w:r w:rsidRPr="0008647B">
        <w:rPr>
          <w:sz w:val="22"/>
        </w:rPr>
        <w:t xml:space="preserve">Potwierdzone certyfikatem ukończone szkolenie </w:t>
      </w:r>
      <w:proofErr w:type="spellStart"/>
      <w:r w:rsidRPr="0008647B">
        <w:rPr>
          <w:sz w:val="22"/>
        </w:rPr>
        <w:t>PolLASA</w:t>
      </w:r>
      <w:proofErr w:type="spellEnd"/>
      <w:r w:rsidRPr="0008647B">
        <w:rPr>
          <w:sz w:val="22"/>
        </w:rPr>
        <w:t xml:space="preserve"> (lub dokument równoważny) dla osób planujących i wykonujących procedury i doświadczenia z użyciem zwierząt laboratoryjnych oraz uśmiercających zwierzęta wykorzystywane w procedurach zgodnie </w:t>
      </w:r>
      <w:r w:rsidR="003A6DFE">
        <w:rPr>
          <w:sz w:val="22"/>
        </w:rPr>
        <w:br/>
      </w:r>
      <w:r w:rsidRPr="0008647B">
        <w:rPr>
          <w:sz w:val="22"/>
        </w:rPr>
        <w:t xml:space="preserve">z Ustawą o ochronie zwierząt wykorzystywanych do celów naukowych i edukacyjnych </w:t>
      </w:r>
      <w:r w:rsidR="003A6DFE">
        <w:rPr>
          <w:sz w:val="22"/>
        </w:rPr>
        <w:br/>
      </w:r>
      <w:r w:rsidRPr="0008647B">
        <w:rPr>
          <w:sz w:val="22"/>
        </w:rPr>
        <w:t>(</w:t>
      </w:r>
      <w:proofErr w:type="spellStart"/>
      <w:r w:rsidRPr="0008647B">
        <w:rPr>
          <w:sz w:val="22"/>
        </w:rPr>
        <w:t>t.j</w:t>
      </w:r>
      <w:proofErr w:type="spellEnd"/>
      <w:r w:rsidRPr="0008647B">
        <w:rPr>
          <w:sz w:val="22"/>
        </w:rPr>
        <w:t xml:space="preserve">. Dz. U. z </w:t>
      </w:r>
      <w:r w:rsidR="003A6DFE" w:rsidRPr="003A6DFE">
        <w:rPr>
          <w:sz w:val="22"/>
        </w:rPr>
        <w:t>2023 r.</w:t>
      </w:r>
      <w:r w:rsidR="003A6DFE">
        <w:rPr>
          <w:sz w:val="22"/>
        </w:rPr>
        <w:t xml:space="preserve">, </w:t>
      </w:r>
      <w:r w:rsidR="003A6DFE" w:rsidRPr="003A6DFE">
        <w:rPr>
          <w:sz w:val="22"/>
        </w:rPr>
        <w:t>poz. 465</w:t>
      </w:r>
      <w:r w:rsidR="003A6DFE">
        <w:rPr>
          <w:sz w:val="22"/>
        </w:rPr>
        <w:t>);</w:t>
      </w:r>
    </w:p>
    <w:p w14:paraId="3743677F" w14:textId="77777777" w:rsidR="0008647B" w:rsidRPr="0008647B" w:rsidRDefault="0008647B" w:rsidP="0008647B">
      <w:pPr>
        <w:numPr>
          <w:ilvl w:val="0"/>
          <w:numId w:val="22"/>
        </w:numPr>
        <w:spacing w:after="0" w:line="360" w:lineRule="auto"/>
        <w:rPr>
          <w:sz w:val="22"/>
        </w:rPr>
      </w:pPr>
      <w:r w:rsidRPr="0008647B">
        <w:rPr>
          <w:sz w:val="22"/>
        </w:rPr>
        <w:t xml:space="preserve">Umiejętność stosowania testów i programów statystycznych oraz graficznych (w tym programu </w:t>
      </w:r>
      <w:proofErr w:type="spellStart"/>
      <w:r w:rsidRPr="0008647B">
        <w:rPr>
          <w:sz w:val="22"/>
        </w:rPr>
        <w:t>GraphPad</w:t>
      </w:r>
      <w:proofErr w:type="spellEnd"/>
      <w:r w:rsidRPr="0008647B">
        <w:rPr>
          <w:sz w:val="22"/>
        </w:rPr>
        <w:t xml:space="preserve"> </w:t>
      </w:r>
      <w:proofErr w:type="spellStart"/>
      <w:r w:rsidRPr="0008647B">
        <w:rPr>
          <w:sz w:val="22"/>
        </w:rPr>
        <w:t>Prism</w:t>
      </w:r>
      <w:proofErr w:type="spellEnd"/>
      <w:r w:rsidRPr="0008647B">
        <w:rPr>
          <w:sz w:val="22"/>
        </w:rPr>
        <w:t>);</w:t>
      </w:r>
    </w:p>
    <w:p w14:paraId="2FE6415D" w14:textId="77777777" w:rsidR="0008647B" w:rsidRPr="0008647B" w:rsidRDefault="0008647B" w:rsidP="0008647B">
      <w:pPr>
        <w:pStyle w:val="Akapitzlist"/>
        <w:numPr>
          <w:ilvl w:val="0"/>
          <w:numId w:val="22"/>
        </w:numPr>
        <w:spacing w:after="0" w:line="360" w:lineRule="auto"/>
        <w:rPr>
          <w:sz w:val="22"/>
        </w:rPr>
      </w:pPr>
      <w:r w:rsidRPr="0008647B">
        <w:rPr>
          <w:sz w:val="22"/>
        </w:rPr>
        <w:t>Biegła znajomość języka angielskiego;</w:t>
      </w:r>
    </w:p>
    <w:p w14:paraId="2F66588A" w14:textId="77777777" w:rsidR="0008647B" w:rsidRPr="0008647B" w:rsidRDefault="0008647B" w:rsidP="0008647B">
      <w:pPr>
        <w:pStyle w:val="Akapitzlist"/>
        <w:numPr>
          <w:ilvl w:val="0"/>
          <w:numId w:val="22"/>
        </w:numPr>
        <w:spacing w:after="0" w:line="360" w:lineRule="auto"/>
        <w:rPr>
          <w:sz w:val="22"/>
        </w:rPr>
      </w:pPr>
      <w:r w:rsidRPr="0008647B">
        <w:rPr>
          <w:color w:val="auto"/>
          <w:sz w:val="22"/>
        </w:rPr>
        <w:t>Nienaganna postawa etyczna.</w:t>
      </w:r>
    </w:p>
    <w:p w14:paraId="1EA0C7AB" w14:textId="77777777" w:rsidR="00732961" w:rsidRDefault="00732961" w:rsidP="00E74577">
      <w:pPr>
        <w:spacing w:after="0" w:line="360" w:lineRule="auto"/>
        <w:ind w:left="0" w:firstLine="0"/>
        <w:rPr>
          <w:b/>
          <w:sz w:val="22"/>
        </w:rPr>
      </w:pPr>
    </w:p>
    <w:p w14:paraId="6883078D" w14:textId="77777777" w:rsidR="00DC58E0" w:rsidRPr="0008647B" w:rsidRDefault="00DC58E0" w:rsidP="00E74577">
      <w:pPr>
        <w:spacing w:after="0" w:line="360" w:lineRule="auto"/>
        <w:ind w:left="0" w:firstLine="0"/>
        <w:rPr>
          <w:b/>
          <w:sz w:val="22"/>
        </w:rPr>
      </w:pPr>
    </w:p>
    <w:p w14:paraId="3F6A0B1F" w14:textId="77777777" w:rsidR="00E74577" w:rsidRPr="0008647B" w:rsidRDefault="00E74577" w:rsidP="00E74577">
      <w:pPr>
        <w:spacing w:after="0" w:line="360" w:lineRule="auto"/>
        <w:ind w:left="0" w:firstLine="0"/>
        <w:rPr>
          <w:b/>
          <w:sz w:val="22"/>
        </w:rPr>
      </w:pPr>
      <w:r w:rsidRPr="0008647B">
        <w:rPr>
          <w:b/>
          <w:sz w:val="22"/>
        </w:rPr>
        <w:t>Dodatkowym atutem będzie:</w:t>
      </w:r>
    </w:p>
    <w:p w14:paraId="4C1A4DF4" w14:textId="77777777" w:rsidR="0008647B" w:rsidRPr="0008647B" w:rsidRDefault="0008647B" w:rsidP="0008647B">
      <w:pPr>
        <w:pStyle w:val="Akapitzlist"/>
        <w:numPr>
          <w:ilvl w:val="0"/>
          <w:numId w:val="23"/>
        </w:numPr>
        <w:spacing w:after="0" w:line="360" w:lineRule="auto"/>
        <w:rPr>
          <w:sz w:val="22"/>
        </w:rPr>
      </w:pPr>
      <w:r w:rsidRPr="0008647B">
        <w:rPr>
          <w:sz w:val="22"/>
        </w:rPr>
        <w:t>Doświadczenie z zakresu HPLC-EC, ilościowych analiz kolorymetrycznych;</w:t>
      </w:r>
    </w:p>
    <w:p w14:paraId="282D54CC" w14:textId="77777777" w:rsidR="0008647B" w:rsidRPr="0008647B" w:rsidRDefault="0008647B" w:rsidP="0008647B">
      <w:pPr>
        <w:pStyle w:val="Akapitzlist"/>
        <w:numPr>
          <w:ilvl w:val="0"/>
          <w:numId w:val="23"/>
        </w:numPr>
        <w:spacing w:after="0" w:line="360" w:lineRule="auto"/>
        <w:rPr>
          <w:sz w:val="22"/>
        </w:rPr>
      </w:pPr>
      <w:r w:rsidRPr="0008647B">
        <w:rPr>
          <w:sz w:val="22"/>
        </w:rPr>
        <w:t>Odbycie stażu w zagranicznym ośrodku naukowym;</w:t>
      </w:r>
    </w:p>
    <w:p w14:paraId="6E1AD0B3" w14:textId="77777777" w:rsidR="0008647B" w:rsidRPr="0008647B" w:rsidRDefault="0008647B" w:rsidP="0008647B">
      <w:pPr>
        <w:pStyle w:val="Akapitzlist"/>
        <w:numPr>
          <w:ilvl w:val="0"/>
          <w:numId w:val="23"/>
        </w:numPr>
        <w:spacing w:after="160" w:line="360" w:lineRule="auto"/>
        <w:rPr>
          <w:sz w:val="22"/>
        </w:rPr>
      </w:pPr>
      <w:r w:rsidRPr="0008647B">
        <w:rPr>
          <w:sz w:val="22"/>
        </w:rPr>
        <w:t>Potwierdzony czynny udział w działalności popularyzującej naukę.</w:t>
      </w:r>
    </w:p>
    <w:p w14:paraId="598B9C73" w14:textId="77777777" w:rsidR="00DC58E0" w:rsidRPr="0008647B" w:rsidRDefault="00DC58E0" w:rsidP="00E74577">
      <w:pPr>
        <w:spacing w:after="0" w:line="360" w:lineRule="auto"/>
        <w:ind w:left="0" w:firstLine="0"/>
        <w:rPr>
          <w:color w:val="auto"/>
          <w:sz w:val="22"/>
        </w:rPr>
      </w:pPr>
    </w:p>
    <w:p w14:paraId="1DDEEB2B" w14:textId="77777777" w:rsidR="00E74577" w:rsidRPr="0008647B" w:rsidRDefault="00E74577" w:rsidP="00E74577">
      <w:pPr>
        <w:spacing w:after="0" w:line="360" w:lineRule="auto"/>
        <w:ind w:left="0" w:firstLine="0"/>
        <w:jc w:val="left"/>
        <w:rPr>
          <w:color w:val="auto"/>
          <w:sz w:val="22"/>
        </w:rPr>
      </w:pPr>
      <w:r w:rsidRPr="0008647B">
        <w:rPr>
          <w:b/>
          <w:color w:val="auto"/>
          <w:sz w:val="22"/>
        </w:rPr>
        <w:t xml:space="preserve">ZAKRES OBOWIĄZKÓW:  </w:t>
      </w:r>
    </w:p>
    <w:p w14:paraId="7C5876A5" w14:textId="1360152F" w:rsidR="0008647B" w:rsidRPr="0008647B" w:rsidRDefault="0008647B" w:rsidP="0008647B">
      <w:pPr>
        <w:pStyle w:val="Akapitzlist"/>
        <w:numPr>
          <w:ilvl w:val="0"/>
          <w:numId w:val="24"/>
        </w:numPr>
        <w:spacing w:line="360" w:lineRule="auto"/>
        <w:ind w:left="714" w:hanging="357"/>
        <w:rPr>
          <w:sz w:val="22"/>
        </w:rPr>
      </w:pPr>
      <w:r w:rsidRPr="0008647B">
        <w:rPr>
          <w:sz w:val="22"/>
        </w:rPr>
        <w:t>Planowanie i przeprowadzanie eksperymentów badawczych, realizacja bieżących projektów naukowych</w:t>
      </w:r>
      <w:r w:rsidR="00212B44">
        <w:rPr>
          <w:sz w:val="22"/>
        </w:rPr>
        <w:t>;</w:t>
      </w:r>
    </w:p>
    <w:p w14:paraId="0D2087BE" w14:textId="34280B38" w:rsidR="0008647B" w:rsidRPr="0008647B" w:rsidRDefault="0008647B" w:rsidP="0008647B">
      <w:pPr>
        <w:pStyle w:val="Akapitzlist"/>
        <w:numPr>
          <w:ilvl w:val="0"/>
          <w:numId w:val="24"/>
        </w:numPr>
        <w:spacing w:line="360" w:lineRule="auto"/>
        <w:ind w:left="714" w:hanging="357"/>
        <w:rPr>
          <w:sz w:val="22"/>
        </w:rPr>
      </w:pPr>
      <w:r w:rsidRPr="0008647B">
        <w:rPr>
          <w:rFonts w:eastAsia="Times New Roman"/>
          <w:color w:val="333333"/>
          <w:sz w:val="22"/>
        </w:rPr>
        <w:t>Prowadzenie zeszytu laboratoryjnego i analiza otrzymanych wyników</w:t>
      </w:r>
      <w:r w:rsidR="00212B44">
        <w:rPr>
          <w:rFonts w:eastAsia="Times New Roman"/>
          <w:color w:val="333333"/>
          <w:sz w:val="22"/>
        </w:rPr>
        <w:t>;</w:t>
      </w:r>
    </w:p>
    <w:p w14:paraId="3404376D" w14:textId="4EE8A444" w:rsidR="0008647B" w:rsidRPr="0008647B" w:rsidRDefault="0008647B" w:rsidP="0008647B">
      <w:pPr>
        <w:pStyle w:val="Akapitzlist"/>
        <w:numPr>
          <w:ilvl w:val="0"/>
          <w:numId w:val="24"/>
        </w:numPr>
        <w:spacing w:after="0" w:line="360" w:lineRule="auto"/>
        <w:ind w:left="714" w:hanging="357"/>
        <w:rPr>
          <w:sz w:val="22"/>
        </w:rPr>
      </w:pPr>
      <w:r w:rsidRPr="0008647B">
        <w:rPr>
          <w:rFonts w:eastAsia="Times New Roman"/>
          <w:color w:val="333333"/>
          <w:sz w:val="22"/>
        </w:rPr>
        <w:t>Opracowywanie danych i p</w:t>
      </w:r>
      <w:r w:rsidRPr="0008647B">
        <w:rPr>
          <w:sz w:val="22"/>
        </w:rPr>
        <w:t>rzygotowywanie manuskryptów do publikacji oraz prezentowanie uzyskanych wyników</w:t>
      </w:r>
      <w:r w:rsidR="00212B44">
        <w:rPr>
          <w:rFonts w:eastAsia="Times New Roman"/>
          <w:color w:val="333333"/>
          <w:sz w:val="22"/>
        </w:rPr>
        <w:t>;</w:t>
      </w:r>
    </w:p>
    <w:p w14:paraId="20CF1B4E" w14:textId="71B2F567" w:rsidR="0008647B" w:rsidRPr="0008647B" w:rsidRDefault="0008647B" w:rsidP="0008647B">
      <w:pPr>
        <w:pStyle w:val="Akapitzlist"/>
        <w:numPr>
          <w:ilvl w:val="0"/>
          <w:numId w:val="24"/>
        </w:numPr>
        <w:spacing w:after="0" w:line="360" w:lineRule="auto"/>
        <w:ind w:left="714" w:hanging="357"/>
        <w:rPr>
          <w:sz w:val="22"/>
        </w:rPr>
      </w:pPr>
      <w:r w:rsidRPr="0008647B">
        <w:rPr>
          <w:rFonts w:eastAsia="Times New Roman"/>
          <w:color w:val="333333"/>
          <w:sz w:val="22"/>
        </w:rPr>
        <w:t>Przygotowywanie zamówień materiałów niezbędnych do realizacji projektu</w:t>
      </w:r>
      <w:r w:rsidR="00212B44">
        <w:rPr>
          <w:rFonts w:eastAsia="Times New Roman"/>
          <w:color w:val="333333"/>
          <w:sz w:val="22"/>
        </w:rPr>
        <w:t>;</w:t>
      </w:r>
    </w:p>
    <w:p w14:paraId="4457367C" w14:textId="5CCF1013" w:rsidR="0008647B" w:rsidRPr="0008647B" w:rsidRDefault="0008647B" w:rsidP="0008647B">
      <w:pPr>
        <w:pStyle w:val="Akapitzlist"/>
        <w:numPr>
          <w:ilvl w:val="0"/>
          <w:numId w:val="24"/>
        </w:numPr>
        <w:spacing w:line="360" w:lineRule="auto"/>
        <w:ind w:left="714" w:hanging="357"/>
        <w:rPr>
          <w:sz w:val="22"/>
        </w:rPr>
      </w:pPr>
      <w:r w:rsidRPr="0008647B">
        <w:rPr>
          <w:rFonts w:eastAsia="Times New Roman"/>
          <w:color w:val="333333"/>
          <w:sz w:val="22"/>
        </w:rPr>
        <w:t>Przygotowywanie materiałów edukacyjnych i informacyjnych</w:t>
      </w:r>
      <w:r w:rsidR="00212B44">
        <w:rPr>
          <w:rFonts w:eastAsia="Times New Roman"/>
          <w:color w:val="333333"/>
          <w:sz w:val="22"/>
        </w:rPr>
        <w:t>;</w:t>
      </w:r>
    </w:p>
    <w:p w14:paraId="60D200E5" w14:textId="757818FB" w:rsidR="0008647B" w:rsidRPr="0008647B" w:rsidRDefault="0008647B" w:rsidP="0008647B">
      <w:pPr>
        <w:pStyle w:val="Akapitzlist"/>
        <w:numPr>
          <w:ilvl w:val="0"/>
          <w:numId w:val="24"/>
        </w:numPr>
        <w:spacing w:line="360" w:lineRule="auto"/>
        <w:ind w:left="714" w:hanging="357"/>
        <w:rPr>
          <w:sz w:val="22"/>
        </w:rPr>
      </w:pPr>
      <w:r w:rsidRPr="0008647B">
        <w:rPr>
          <w:rFonts w:eastAsia="Times New Roman"/>
          <w:color w:val="333333"/>
          <w:sz w:val="22"/>
        </w:rPr>
        <w:t>Archiwizacja danych</w:t>
      </w:r>
      <w:r w:rsidR="00212B44">
        <w:rPr>
          <w:rFonts w:eastAsia="Times New Roman"/>
          <w:color w:val="333333"/>
          <w:sz w:val="22"/>
        </w:rPr>
        <w:t>;</w:t>
      </w:r>
    </w:p>
    <w:p w14:paraId="737946D3" w14:textId="77777777" w:rsidR="0008647B" w:rsidRPr="0008647B" w:rsidRDefault="0008647B" w:rsidP="0008647B">
      <w:pPr>
        <w:pStyle w:val="Akapitzlist"/>
        <w:numPr>
          <w:ilvl w:val="0"/>
          <w:numId w:val="24"/>
        </w:numPr>
        <w:spacing w:line="360" w:lineRule="auto"/>
        <w:ind w:left="714" w:hanging="357"/>
        <w:rPr>
          <w:sz w:val="22"/>
        </w:rPr>
      </w:pPr>
      <w:r w:rsidRPr="0008647B">
        <w:rPr>
          <w:sz w:val="22"/>
        </w:rPr>
        <w:t>Pisanie wniosków grantowych;</w:t>
      </w:r>
    </w:p>
    <w:p w14:paraId="0E9F139A" w14:textId="77777777" w:rsidR="0008647B" w:rsidRPr="0008647B" w:rsidRDefault="0008647B" w:rsidP="0008647B">
      <w:pPr>
        <w:pStyle w:val="Akapitzlist"/>
        <w:numPr>
          <w:ilvl w:val="0"/>
          <w:numId w:val="24"/>
        </w:numPr>
        <w:spacing w:after="0" w:line="360" w:lineRule="auto"/>
        <w:ind w:left="714" w:hanging="357"/>
        <w:rPr>
          <w:sz w:val="22"/>
        </w:rPr>
      </w:pPr>
      <w:r w:rsidRPr="0008647B">
        <w:rPr>
          <w:sz w:val="22"/>
        </w:rPr>
        <w:t>Praca w zespole wiążąca się z wdrażaniem nowych metod badawczych;</w:t>
      </w:r>
    </w:p>
    <w:p w14:paraId="07BFB3AB" w14:textId="77777777" w:rsidR="0008647B" w:rsidRPr="0008647B" w:rsidRDefault="0008647B" w:rsidP="0008647B">
      <w:pPr>
        <w:pStyle w:val="Akapitzlist"/>
        <w:numPr>
          <w:ilvl w:val="0"/>
          <w:numId w:val="24"/>
        </w:numPr>
        <w:spacing w:after="0" w:line="360" w:lineRule="auto"/>
        <w:ind w:left="714" w:hanging="357"/>
        <w:rPr>
          <w:sz w:val="22"/>
        </w:rPr>
      </w:pPr>
      <w:r w:rsidRPr="0008647B">
        <w:rPr>
          <w:sz w:val="22"/>
        </w:rPr>
        <w:t>Wykonywanie procedur i doświadczeń z użyciem zwierząt laboratoryjnych;</w:t>
      </w:r>
    </w:p>
    <w:p w14:paraId="605C6DDA" w14:textId="77777777" w:rsidR="0008647B" w:rsidRPr="0008647B" w:rsidRDefault="0008647B" w:rsidP="0008647B">
      <w:pPr>
        <w:pStyle w:val="Akapitzlist"/>
        <w:numPr>
          <w:ilvl w:val="0"/>
          <w:numId w:val="24"/>
        </w:numPr>
        <w:spacing w:after="0" w:line="360" w:lineRule="auto"/>
        <w:ind w:left="714" w:hanging="357"/>
        <w:rPr>
          <w:sz w:val="22"/>
        </w:rPr>
      </w:pPr>
      <w:r w:rsidRPr="0008647B">
        <w:rPr>
          <w:sz w:val="22"/>
        </w:rPr>
        <w:t xml:space="preserve">Ścisłe przestrzeganie kodeksu etyki pracownika PAN, przestrzeganie regulaminów </w:t>
      </w:r>
      <w:r w:rsidRPr="0008647B">
        <w:rPr>
          <w:sz w:val="22"/>
        </w:rPr>
        <w:br/>
        <w:t>i zarządzeń obowiązujących w IF PAN.</w:t>
      </w:r>
    </w:p>
    <w:p w14:paraId="227A89E3" w14:textId="77777777" w:rsidR="00BF08E7" w:rsidRPr="0008647B" w:rsidRDefault="00BF08E7" w:rsidP="00E74577">
      <w:pPr>
        <w:spacing w:after="0" w:line="360" w:lineRule="auto"/>
        <w:ind w:left="0" w:firstLine="0"/>
        <w:rPr>
          <w:sz w:val="22"/>
        </w:rPr>
      </w:pPr>
    </w:p>
    <w:p w14:paraId="34A871A7" w14:textId="77777777" w:rsidR="00DC58E0" w:rsidRDefault="00DC58E0" w:rsidP="00E74577">
      <w:pPr>
        <w:spacing w:after="0" w:line="360" w:lineRule="auto"/>
        <w:ind w:left="0" w:firstLine="0"/>
        <w:rPr>
          <w:b/>
          <w:sz w:val="22"/>
        </w:rPr>
      </w:pPr>
    </w:p>
    <w:p w14:paraId="56978C31" w14:textId="71635298" w:rsidR="00E74577" w:rsidRDefault="00E74577" w:rsidP="00E74577">
      <w:pPr>
        <w:spacing w:after="0" w:line="360" w:lineRule="auto"/>
        <w:ind w:left="0" w:firstLine="0"/>
        <w:rPr>
          <w:b/>
          <w:sz w:val="22"/>
        </w:rPr>
      </w:pPr>
      <w:r w:rsidRPr="00DD4F10">
        <w:rPr>
          <w:b/>
          <w:sz w:val="22"/>
        </w:rPr>
        <w:t>Warunki zatrudnienia:</w:t>
      </w:r>
    </w:p>
    <w:p w14:paraId="5023DD7D" w14:textId="77777777" w:rsidR="008C3002" w:rsidRDefault="008C3002" w:rsidP="008C3002">
      <w:pPr>
        <w:pStyle w:val="Akapitzlist"/>
        <w:numPr>
          <w:ilvl w:val="0"/>
          <w:numId w:val="17"/>
        </w:numPr>
        <w:spacing w:after="0" w:line="360" w:lineRule="auto"/>
        <w:rPr>
          <w:color w:val="auto"/>
          <w:sz w:val="22"/>
        </w:rPr>
      </w:pPr>
      <w:r w:rsidRPr="00B67D69">
        <w:rPr>
          <w:color w:val="auto"/>
          <w:sz w:val="22"/>
        </w:rPr>
        <w:t>Zatrudnienie na podstawie umowy o pracę w pełnym wymiarze czasu pracy</w:t>
      </w:r>
      <w:r>
        <w:rPr>
          <w:color w:val="auto"/>
          <w:sz w:val="22"/>
        </w:rPr>
        <w:t>;</w:t>
      </w:r>
    </w:p>
    <w:p w14:paraId="0AF4DC14" w14:textId="77777777" w:rsidR="008C3002" w:rsidRDefault="008C3002" w:rsidP="008C3002">
      <w:pPr>
        <w:pStyle w:val="Akapitzlist"/>
        <w:numPr>
          <w:ilvl w:val="0"/>
          <w:numId w:val="17"/>
        </w:numPr>
        <w:spacing w:after="0" w:line="360" w:lineRule="auto"/>
        <w:rPr>
          <w:color w:val="auto"/>
          <w:sz w:val="22"/>
        </w:rPr>
      </w:pPr>
      <w:r>
        <w:rPr>
          <w:color w:val="auto"/>
          <w:sz w:val="22"/>
        </w:rPr>
        <w:t>Zadaniowy system czasu pracy;</w:t>
      </w:r>
    </w:p>
    <w:p w14:paraId="6BE3AAD5" w14:textId="45021A07" w:rsidR="00DC58E0" w:rsidRPr="00BF08E7" w:rsidRDefault="008C3002" w:rsidP="00BF08E7">
      <w:pPr>
        <w:pStyle w:val="Akapitzlist"/>
        <w:numPr>
          <w:ilvl w:val="0"/>
          <w:numId w:val="17"/>
        </w:numPr>
        <w:spacing w:after="0" w:line="360" w:lineRule="auto"/>
        <w:rPr>
          <w:color w:val="auto"/>
          <w:sz w:val="22"/>
        </w:rPr>
      </w:pPr>
      <w:r w:rsidRPr="00B67D69">
        <w:rPr>
          <w:color w:val="auto"/>
          <w:sz w:val="22"/>
        </w:rPr>
        <w:t>Praca na stanowisku naukowym dająca możliwość rozwoju kariery zawodowej</w:t>
      </w:r>
      <w:r>
        <w:rPr>
          <w:color w:val="auto"/>
          <w:sz w:val="22"/>
        </w:rPr>
        <w:t>;</w:t>
      </w:r>
    </w:p>
    <w:p w14:paraId="4BF24E4B" w14:textId="77777777" w:rsidR="008C3002" w:rsidRDefault="008C3002" w:rsidP="008C3002">
      <w:pPr>
        <w:pStyle w:val="Akapitzlist"/>
        <w:numPr>
          <w:ilvl w:val="0"/>
          <w:numId w:val="17"/>
        </w:numPr>
        <w:spacing w:after="0" w:line="360" w:lineRule="auto"/>
        <w:rPr>
          <w:color w:val="auto"/>
          <w:sz w:val="22"/>
        </w:rPr>
      </w:pPr>
      <w:r w:rsidRPr="00B67D69">
        <w:rPr>
          <w:color w:val="auto"/>
          <w:sz w:val="22"/>
        </w:rPr>
        <w:t>Dostęp do najnowszej infrastruktury badawczej, zaplecza aparaturowego i wsparcia administracyjnego projektów</w:t>
      </w:r>
      <w:r>
        <w:rPr>
          <w:color w:val="auto"/>
          <w:sz w:val="22"/>
        </w:rPr>
        <w:t>;</w:t>
      </w:r>
    </w:p>
    <w:p w14:paraId="29B27CF9" w14:textId="7D5443C9" w:rsidR="008C3002" w:rsidRDefault="008C3002" w:rsidP="008C3002">
      <w:pPr>
        <w:pStyle w:val="Akapitzlist"/>
        <w:numPr>
          <w:ilvl w:val="0"/>
          <w:numId w:val="17"/>
        </w:numPr>
        <w:spacing w:after="0" w:line="360" w:lineRule="auto"/>
        <w:rPr>
          <w:color w:val="auto"/>
          <w:sz w:val="22"/>
        </w:rPr>
      </w:pPr>
      <w:r w:rsidRPr="00B67D69">
        <w:rPr>
          <w:color w:val="auto"/>
          <w:sz w:val="22"/>
        </w:rPr>
        <w:t>Możliwość prowadzenia</w:t>
      </w:r>
      <w:r w:rsidR="000005C2">
        <w:rPr>
          <w:color w:val="auto"/>
          <w:sz w:val="22"/>
        </w:rPr>
        <w:t xml:space="preserve"> </w:t>
      </w:r>
      <w:r w:rsidRPr="00B67D69">
        <w:rPr>
          <w:color w:val="auto"/>
          <w:sz w:val="22"/>
        </w:rPr>
        <w:t>badań we współpracy (wewnętrznej, zewnętrznej oraz</w:t>
      </w:r>
      <w:r w:rsidR="000005C2">
        <w:rPr>
          <w:color w:val="auto"/>
          <w:sz w:val="22"/>
        </w:rPr>
        <w:t xml:space="preserve"> </w:t>
      </w:r>
      <w:r w:rsidRPr="00B67D69">
        <w:rPr>
          <w:color w:val="auto"/>
          <w:sz w:val="22"/>
        </w:rPr>
        <w:t>międzynarodowej), również w zakresie badań komercyjnych</w:t>
      </w:r>
      <w:r>
        <w:rPr>
          <w:color w:val="auto"/>
          <w:sz w:val="22"/>
        </w:rPr>
        <w:t>;</w:t>
      </w:r>
    </w:p>
    <w:p w14:paraId="3F711B3F" w14:textId="77777777" w:rsidR="008C3002" w:rsidRPr="00B67D69" w:rsidRDefault="008C3002" w:rsidP="008C3002">
      <w:pPr>
        <w:pStyle w:val="Akapitzlist"/>
        <w:numPr>
          <w:ilvl w:val="0"/>
          <w:numId w:val="17"/>
        </w:numPr>
        <w:spacing w:after="0" w:line="360" w:lineRule="auto"/>
        <w:rPr>
          <w:color w:val="auto"/>
          <w:sz w:val="22"/>
        </w:rPr>
      </w:pPr>
      <w:r w:rsidRPr="00B67D69">
        <w:rPr>
          <w:color w:val="auto"/>
          <w:sz w:val="22"/>
        </w:rPr>
        <w:t>Praca w środowisku naukowym, bez wymogu prowadzenia dydaktyki.</w:t>
      </w:r>
    </w:p>
    <w:p w14:paraId="40546C20" w14:textId="77777777" w:rsidR="00610195" w:rsidRDefault="00610195" w:rsidP="00E74577">
      <w:pPr>
        <w:spacing w:after="0" w:line="360" w:lineRule="auto"/>
        <w:ind w:left="0" w:firstLine="0"/>
        <w:jc w:val="left"/>
        <w:rPr>
          <w:b/>
          <w:sz w:val="22"/>
        </w:rPr>
      </w:pPr>
    </w:p>
    <w:p w14:paraId="4271434B" w14:textId="77777777" w:rsidR="00DC58E0" w:rsidRDefault="00DC58E0" w:rsidP="00E74577">
      <w:pPr>
        <w:spacing w:after="0" w:line="360" w:lineRule="auto"/>
        <w:ind w:left="0" w:firstLine="0"/>
        <w:jc w:val="left"/>
        <w:rPr>
          <w:b/>
          <w:sz w:val="22"/>
        </w:rPr>
      </w:pPr>
    </w:p>
    <w:p w14:paraId="5A062BE0" w14:textId="24B97C38" w:rsidR="00E74577" w:rsidRDefault="00E74577" w:rsidP="00E74577">
      <w:pPr>
        <w:spacing w:after="0" w:line="360" w:lineRule="auto"/>
        <w:ind w:left="0" w:firstLine="0"/>
        <w:jc w:val="left"/>
        <w:rPr>
          <w:b/>
          <w:sz w:val="22"/>
        </w:rPr>
      </w:pPr>
      <w:r w:rsidRPr="00DD1B26">
        <w:rPr>
          <w:b/>
          <w:sz w:val="22"/>
        </w:rPr>
        <w:t xml:space="preserve">WYMAGANE DOKUMENTY:  </w:t>
      </w:r>
    </w:p>
    <w:p w14:paraId="39CE2676" w14:textId="15D08412" w:rsidR="00E74577" w:rsidRPr="00533E8E" w:rsidRDefault="00E74577" w:rsidP="00E74577">
      <w:pPr>
        <w:pStyle w:val="Akapitzlist"/>
        <w:numPr>
          <w:ilvl w:val="0"/>
          <w:numId w:val="13"/>
        </w:numPr>
        <w:spacing w:after="0" w:line="360" w:lineRule="auto"/>
        <w:rPr>
          <w:color w:val="auto"/>
          <w:sz w:val="22"/>
        </w:rPr>
      </w:pPr>
      <w:r w:rsidRPr="00B0125D">
        <w:rPr>
          <w:color w:val="auto"/>
          <w:sz w:val="22"/>
        </w:rPr>
        <w:t>Podanie o zatrudnienie na w/w stanowisko</w:t>
      </w:r>
      <w:r>
        <w:rPr>
          <w:color w:val="auto"/>
          <w:sz w:val="22"/>
        </w:rPr>
        <w:t xml:space="preserve"> wraz z l</w:t>
      </w:r>
      <w:r w:rsidRPr="00B0125D">
        <w:rPr>
          <w:color w:val="auto"/>
          <w:sz w:val="22"/>
        </w:rPr>
        <w:t>ist</w:t>
      </w:r>
      <w:r>
        <w:rPr>
          <w:color w:val="auto"/>
          <w:sz w:val="22"/>
        </w:rPr>
        <w:t>em</w:t>
      </w:r>
      <w:r w:rsidRPr="00B0125D">
        <w:rPr>
          <w:color w:val="auto"/>
          <w:sz w:val="22"/>
        </w:rPr>
        <w:t xml:space="preserve"> motywacyjny</w:t>
      </w:r>
      <w:r>
        <w:rPr>
          <w:color w:val="auto"/>
          <w:sz w:val="22"/>
        </w:rPr>
        <w:t>m</w:t>
      </w:r>
      <w:r w:rsidR="00B65258">
        <w:rPr>
          <w:color w:val="auto"/>
          <w:sz w:val="22"/>
        </w:rPr>
        <w:t xml:space="preserve"> oraz opisem zainteresowań naukowych;</w:t>
      </w:r>
    </w:p>
    <w:p w14:paraId="5775B4A0" w14:textId="3E73B3AA" w:rsidR="00DC58E0" w:rsidRDefault="00E74577" w:rsidP="00F23751">
      <w:pPr>
        <w:pStyle w:val="Akapitzlist"/>
        <w:numPr>
          <w:ilvl w:val="0"/>
          <w:numId w:val="13"/>
        </w:numPr>
        <w:spacing w:after="0" w:line="360" w:lineRule="auto"/>
        <w:rPr>
          <w:color w:val="auto"/>
          <w:sz w:val="22"/>
        </w:rPr>
      </w:pPr>
      <w:r w:rsidRPr="00BA7B30">
        <w:rPr>
          <w:color w:val="auto"/>
          <w:sz w:val="22"/>
        </w:rPr>
        <w:t>Wykaz informacji o kandydacie zgodnie z Zał. nr 1 do Formularza;</w:t>
      </w:r>
    </w:p>
    <w:p w14:paraId="77C04790" w14:textId="77777777" w:rsidR="00FF1C2A" w:rsidRPr="00F23751" w:rsidRDefault="00FF1C2A" w:rsidP="00FF1C2A">
      <w:pPr>
        <w:pStyle w:val="Akapitzlist"/>
        <w:spacing w:after="0" w:line="360" w:lineRule="auto"/>
        <w:ind w:firstLine="0"/>
        <w:rPr>
          <w:color w:val="auto"/>
          <w:sz w:val="22"/>
        </w:rPr>
      </w:pPr>
    </w:p>
    <w:p w14:paraId="6DE01DD6" w14:textId="77777777" w:rsidR="00E74577" w:rsidRDefault="00E74577" w:rsidP="00E74577">
      <w:pPr>
        <w:pStyle w:val="Akapitzlist"/>
        <w:numPr>
          <w:ilvl w:val="0"/>
          <w:numId w:val="13"/>
        </w:numPr>
        <w:spacing w:after="0" w:line="360" w:lineRule="auto"/>
        <w:rPr>
          <w:color w:val="auto"/>
          <w:sz w:val="22"/>
        </w:rPr>
      </w:pPr>
      <w:r w:rsidRPr="00DE4277">
        <w:rPr>
          <w:color w:val="auto"/>
          <w:sz w:val="22"/>
        </w:rPr>
        <w:t xml:space="preserve">Kwestionariusz osobowy dla osoby ubiegającej się o zatrudnienie zgodnie z Zał. nr 2 </w:t>
      </w:r>
      <w:r>
        <w:rPr>
          <w:color w:val="auto"/>
          <w:sz w:val="22"/>
        </w:rPr>
        <w:br/>
      </w:r>
      <w:r w:rsidRPr="00DE4277">
        <w:rPr>
          <w:color w:val="auto"/>
          <w:sz w:val="22"/>
        </w:rPr>
        <w:t xml:space="preserve">do Formularza;  </w:t>
      </w:r>
    </w:p>
    <w:p w14:paraId="49E5831E" w14:textId="757CC064" w:rsidR="00E74577" w:rsidRPr="00CE4C91" w:rsidRDefault="00E74577" w:rsidP="00E74577">
      <w:pPr>
        <w:pStyle w:val="Akapitzlist"/>
        <w:numPr>
          <w:ilvl w:val="0"/>
          <w:numId w:val="13"/>
        </w:numPr>
        <w:spacing w:after="0" w:line="360" w:lineRule="auto"/>
        <w:rPr>
          <w:color w:val="auto"/>
          <w:sz w:val="22"/>
        </w:rPr>
      </w:pPr>
      <w:r>
        <w:rPr>
          <w:color w:val="auto"/>
          <w:sz w:val="22"/>
        </w:rPr>
        <w:t>K</w:t>
      </w:r>
      <w:r w:rsidRPr="00F22E62">
        <w:rPr>
          <w:color w:val="auto"/>
          <w:sz w:val="22"/>
        </w:rPr>
        <w:t>opia dyplomu doktorskiego</w:t>
      </w:r>
      <w:r w:rsidR="000005C2">
        <w:rPr>
          <w:color w:val="auto"/>
          <w:sz w:val="22"/>
        </w:rPr>
        <w:t xml:space="preserve"> lub </w:t>
      </w:r>
      <w:r w:rsidR="000005C2" w:rsidRPr="000005C2">
        <w:rPr>
          <w:color w:val="auto"/>
          <w:sz w:val="22"/>
        </w:rPr>
        <w:t xml:space="preserve">zaświadczenie o posiadaniu </w:t>
      </w:r>
      <w:r w:rsidR="0043268F">
        <w:rPr>
          <w:color w:val="auto"/>
          <w:sz w:val="22"/>
        </w:rPr>
        <w:t>stopnia</w:t>
      </w:r>
      <w:r w:rsidR="000005C2" w:rsidRPr="000005C2">
        <w:rPr>
          <w:color w:val="auto"/>
          <w:sz w:val="22"/>
        </w:rPr>
        <w:t xml:space="preserve"> doktora;</w:t>
      </w:r>
    </w:p>
    <w:p w14:paraId="04E3F0CA" w14:textId="77777777" w:rsidR="00E74577" w:rsidRDefault="00E74577" w:rsidP="00E74577">
      <w:pPr>
        <w:pStyle w:val="Akapitzlist"/>
        <w:numPr>
          <w:ilvl w:val="0"/>
          <w:numId w:val="13"/>
        </w:numPr>
        <w:spacing w:after="0" w:line="360" w:lineRule="auto"/>
        <w:rPr>
          <w:color w:val="auto"/>
          <w:sz w:val="22"/>
        </w:rPr>
      </w:pPr>
      <w:r w:rsidRPr="00B6413B">
        <w:rPr>
          <w:color w:val="auto"/>
          <w:sz w:val="22"/>
        </w:rPr>
        <w:t>Krótki autoreferat;</w:t>
      </w:r>
    </w:p>
    <w:p w14:paraId="37993586" w14:textId="77777777" w:rsidR="00E74577" w:rsidRDefault="00E74577" w:rsidP="00E74577">
      <w:pPr>
        <w:pStyle w:val="Akapitzlist"/>
        <w:numPr>
          <w:ilvl w:val="0"/>
          <w:numId w:val="13"/>
        </w:numPr>
        <w:spacing w:after="0" w:line="360" w:lineRule="auto"/>
        <w:rPr>
          <w:sz w:val="22"/>
        </w:rPr>
      </w:pPr>
      <w:r>
        <w:rPr>
          <w:sz w:val="22"/>
        </w:rPr>
        <w:t>Kopia c</w:t>
      </w:r>
      <w:r w:rsidRPr="00082277">
        <w:rPr>
          <w:sz w:val="22"/>
        </w:rPr>
        <w:t>ertyfikat</w:t>
      </w:r>
      <w:r>
        <w:rPr>
          <w:sz w:val="22"/>
        </w:rPr>
        <w:t>u</w:t>
      </w:r>
      <w:r w:rsidRPr="00082277">
        <w:rPr>
          <w:sz w:val="22"/>
        </w:rPr>
        <w:t xml:space="preserve"> ukończenia szkolenia w zakresie prowadzenia badań </w:t>
      </w:r>
      <w:r>
        <w:rPr>
          <w:sz w:val="22"/>
        </w:rPr>
        <w:br/>
      </w:r>
      <w:r w:rsidRPr="00082277">
        <w:rPr>
          <w:sz w:val="22"/>
        </w:rPr>
        <w:t>z użyciem zwierząt laboratoryjnych</w:t>
      </w:r>
      <w:r>
        <w:rPr>
          <w:sz w:val="22"/>
        </w:rPr>
        <w:t>;</w:t>
      </w:r>
    </w:p>
    <w:p w14:paraId="0BA71BBE" w14:textId="77777777" w:rsidR="00E74577" w:rsidRPr="00082277" w:rsidRDefault="00E74577" w:rsidP="00E74577">
      <w:pPr>
        <w:pStyle w:val="Akapitzlist"/>
        <w:numPr>
          <w:ilvl w:val="0"/>
          <w:numId w:val="13"/>
        </w:numPr>
        <w:spacing w:after="0" w:line="360" w:lineRule="auto"/>
        <w:rPr>
          <w:color w:val="auto"/>
          <w:sz w:val="22"/>
        </w:rPr>
      </w:pPr>
      <w:r w:rsidRPr="00082277">
        <w:rPr>
          <w:color w:val="auto"/>
          <w:sz w:val="22"/>
        </w:rPr>
        <w:t>Dane kontaktowe osób mogących udzielić informacji na temat kandydata i które wyraziły zgodę na kontakt;</w:t>
      </w:r>
    </w:p>
    <w:p w14:paraId="24DFF522" w14:textId="2FECEA61" w:rsidR="00E74577" w:rsidRPr="00082277" w:rsidRDefault="00E74577" w:rsidP="00E74577">
      <w:pPr>
        <w:pStyle w:val="Akapitzlist"/>
        <w:numPr>
          <w:ilvl w:val="0"/>
          <w:numId w:val="13"/>
        </w:numPr>
        <w:spacing w:after="0" w:line="360" w:lineRule="auto"/>
        <w:rPr>
          <w:color w:val="auto"/>
          <w:sz w:val="22"/>
        </w:rPr>
      </w:pPr>
      <w:r w:rsidRPr="00082277">
        <w:rPr>
          <w:color w:val="auto"/>
          <w:sz w:val="22"/>
        </w:rPr>
        <w:t>Certyfikat znajomości języka angielskieg</w:t>
      </w:r>
      <w:r w:rsidR="00EF0927">
        <w:rPr>
          <w:color w:val="auto"/>
          <w:sz w:val="22"/>
        </w:rPr>
        <w:t>o, jeżeli jest posiadany;</w:t>
      </w:r>
    </w:p>
    <w:p w14:paraId="3ECBDA2A" w14:textId="77777777" w:rsidR="00E74577" w:rsidRPr="00082277" w:rsidRDefault="00E74577" w:rsidP="00E74577">
      <w:pPr>
        <w:pStyle w:val="Akapitzlist"/>
        <w:numPr>
          <w:ilvl w:val="0"/>
          <w:numId w:val="13"/>
        </w:numPr>
        <w:spacing w:after="0" w:line="360" w:lineRule="auto"/>
        <w:rPr>
          <w:color w:val="auto"/>
          <w:sz w:val="22"/>
        </w:rPr>
      </w:pPr>
      <w:r w:rsidRPr="00082277">
        <w:rPr>
          <w:color w:val="auto"/>
          <w:sz w:val="22"/>
        </w:rPr>
        <w:t xml:space="preserve">Oświadczenie o </w:t>
      </w:r>
      <w:r>
        <w:rPr>
          <w:color w:val="auto"/>
          <w:sz w:val="22"/>
        </w:rPr>
        <w:t xml:space="preserve">przyszłym </w:t>
      </w:r>
      <w:r w:rsidRPr="00082277">
        <w:rPr>
          <w:color w:val="auto"/>
          <w:sz w:val="22"/>
        </w:rPr>
        <w:t xml:space="preserve">podstawowym miejscu pracy oraz o afiliacji prowadzonych badań naukowych i publikacji zgodnie z Zał. nr 3 do Formularza; </w:t>
      </w:r>
    </w:p>
    <w:p w14:paraId="2D7D5BAB" w14:textId="77777777" w:rsidR="00E74577" w:rsidRPr="00082277" w:rsidRDefault="00E74577" w:rsidP="00E74577">
      <w:pPr>
        <w:pStyle w:val="Akapitzlist"/>
        <w:numPr>
          <w:ilvl w:val="0"/>
          <w:numId w:val="13"/>
        </w:numPr>
        <w:spacing w:after="0" w:line="360" w:lineRule="auto"/>
        <w:rPr>
          <w:color w:val="auto"/>
          <w:sz w:val="22"/>
        </w:rPr>
      </w:pPr>
      <w:r w:rsidRPr="00082277">
        <w:rPr>
          <w:color w:val="auto"/>
          <w:sz w:val="22"/>
        </w:rPr>
        <w:t>Informacja o przetwarzaniu danych osobowych zgodnie z Zał. nr 4 do Formularza;</w:t>
      </w:r>
    </w:p>
    <w:p w14:paraId="3D3283DE" w14:textId="77777777" w:rsidR="00E74577" w:rsidRPr="00082277" w:rsidRDefault="00E74577" w:rsidP="00E74577">
      <w:pPr>
        <w:pStyle w:val="Akapitzlist"/>
        <w:numPr>
          <w:ilvl w:val="0"/>
          <w:numId w:val="13"/>
        </w:numPr>
        <w:spacing w:after="0" w:line="360" w:lineRule="auto"/>
        <w:rPr>
          <w:color w:val="auto"/>
          <w:sz w:val="22"/>
        </w:rPr>
      </w:pPr>
      <w:r w:rsidRPr="00082277">
        <w:rPr>
          <w:color w:val="auto"/>
          <w:sz w:val="22"/>
        </w:rPr>
        <w:t>Oświadczenie dot. nienagannej postawy etycznej zgodnie z Zał.nr 5 do Formularza.</w:t>
      </w:r>
    </w:p>
    <w:p w14:paraId="63A6B668" w14:textId="616C6BD5" w:rsidR="00610195" w:rsidRDefault="00610195" w:rsidP="00E74577">
      <w:pPr>
        <w:spacing w:after="0" w:line="360" w:lineRule="auto"/>
        <w:ind w:left="0" w:firstLine="0"/>
        <w:rPr>
          <w:sz w:val="22"/>
        </w:rPr>
      </w:pPr>
    </w:p>
    <w:p w14:paraId="1771B202" w14:textId="77777777" w:rsidR="006E676E" w:rsidRDefault="006E676E" w:rsidP="00E74577">
      <w:pPr>
        <w:spacing w:after="0" w:line="360" w:lineRule="auto"/>
        <w:ind w:left="0" w:firstLine="0"/>
        <w:rPr>
          <w:sz w:val="22"/>
        </w:rPr>
      </w:pPr>
    </w:p>
    <w:p w14:paraId="3D9638A3" w14:textId="77777777" w:rsidR="00DC58E0" w:rsidRDefault="00DC58E0" w:rsidP="003A34F1">
      <w:pPr>
        <w:spacing w:after="0" w:line="360" w:lineRule="auto"/>
        <w:ind w:left="0" w:firstLine="0"/>
        <w:rPr>
          <w:color w:val="auto"/>
          <w:sz w:val="22"/>
        </w:rPr>
      </w:pPr>
    </w:p>
    <w:p w14:paraId="6B82A3BE" w14:textId="7D69DDBC" w:rsidR="00DC58E0" w:rsidRPr="006E676E" w:rsidRDefault="00E74577" w:rsidP="006E676E">
      <w:pPr>
        <w:spacing w:after="0" w:line="360" w:lineRule="auto"/>
        <w:rPr>
          <w:color w:val="auto"/>
          <w:sz w:val="22"/>
        </w:rPr>
      </w:pPr>
      <w:r w:rsidRPr="00B5378A">
        <w:rPr>
          <w:color w:val="auto"/>
          <w:sz w:val="22"/>
        </w:rPr>
        <w:t xml:space="preserve">Zgłoszenia wraz z wymaganą dokumentacją prosimy przesyłać </w:t>
      </w:r>
      <w:r w:rsidRPr="00B5378A">
        <w:rPr>
          <w:b/>
          <w:color w:val="auto"/>
          <w:sz w:val="22"/>
        </w:rPr>
        <w:t xml:space="preserve">w formie elektronicznej </w:t>
      </w:r>
      <w:r>
        <w:rPr>
          <w:b/>
          <w:color w:val="auto"/>
          <w:sz w:val="22"/>
        </w:rPr>
        <w:br/>
      </w:r>
      <w:r w:rsidRPr="00B5378A">
        <w:rPr>
          <w:color w:val="auto"/>
          <w:sz w:val="22"/>
        </w:rPr>
        <w:t xml:space="preserve">na podany adres e-mail: </w:t>
      </w:r>
      <w:hyperlink r:id="rId13" w:history="1">
        <w:r w:rsidRPr="00EF0927">
          <w:rPr>
            <w:rStyle w:val="Hipercze"/>
            <w:color w:val="4472C4" w:themeColor="accent5"/>
            <w:sz w:val="22"/>
            <w:u w:val="none"/>
          </w:rPr>
          <w:t>ifpan@if-pan.krakow.pl</w:t>
        </w:r>
      </w:hyperlink>
      <w:r w:rsidRPr="00EF0927">
        <w:rPr>
          <w:rStyle w:val="Hipercze"/>
          <w:color w:val="auto"/>
          <w:sz w:val="22"/>
          <w:u w:val="none"/>
        </w:rPr>
        <w:t xml:space="preserve"> </w:t>
      </w:r>
      <w:r w:rsidRPr="00E651AD">
        <w:rPr>
          <w:color w:val="auto"/>
          <w:sz w:val="22"/>
        </w:rPr>
        <w:t>do</w:t>
      </w:r>
      <w:r w:rsidRPr="00B5378A">
        <w:rPr>
          <w:color w:val="auto"/>
          <w:sz w:val="22"/>
        </w:rPr>
        <w:t xml:space="preserve"> </w:t>
      </w:r>
      <w:r w:rsidRPr="003D6F51">
        <w:rPr>
          <w:color w:val="auto"/>
          <w:sz w:val="22"/>
        </w:rPr>
        <w:t xml:space="preserve">dnia </w:t>
      </w:r>
      <w:r w:rsidR="006F249C" w:rsidRPr="006F249C">
        <w:rPr>
          <w:b/>
          <w:color w:val="auto"/>
          <w:sz w:val="22"/>
        </w:rPr>
        <w:t>1</w:t>
      </w:r>
      <w:r w:rsidR="005A2D1B">
        <w:rPr>
          <w:b/>
          <w:color w:val="auto"/>
          <w:sz w:val="22"/>
        </w:rPr>
        <w:t>6</w:t>
      </w:r>
      <w:r w:rsidR="006F249C" w:rsidRPr="006F249C">
        <w:rPr>
          <w:b/>
          <w:color w:val="auto"/>
          <w:sz w:val="22"/>
        </w:rPr>
        <w:t xml:space="preserve"> sierpnia 2023 r.</w:t>
      </w:r>
    </w:p>
    <w:p w14:paraId="6F8CCE61" w14:textId="77777777" w:rsidR="00E3746B" w:rsidRDefault="00E3746B" w:rsidP="006F249C">
      <w:pPr>
        <w:spacing w:after="0" w:line="360" w:lineRule="auto"/>
        <w:rPr>
          <w:sz w:val="22"/>
        </w:rPr>
      </w:pPr>
    </w:p>
    <w:p w14:paraId="64759375" w14:textId="3C24EC5F" w:rsidR="00E74577" w:rsidRPr="003D6F51" w:rsidRDefault="00E74577" w:rsidP="006F249C">
      <w:pPr>
        <w:spacing w:after="0" w:line="360" w:lineRule="auto"/>
        <w:rPr>
          <w:sz w:val="22"/>
        </w:rPr>
      </w:pPr>
      <w:r w:rsidRPr="00DD1B26">
        <w:rPr>
          <w:sz w:val="22"/>
        </w:rPr>
        <w:t>W tytule wiadomości należy wskazać, jakiego konkursu dotyczy aplikacja, tj.</w:t>
      </w:r>
      <w:r w:rsidR="000E2ED0">
        <w:rPr>
          <w:sz w:val="22"/>
        </w:rPr>
        <w:t>:</w:t>
      </w:r>
      <w:r w:rsidR="003D6F51">
        <w:rPr>
          <w:sz w:val="22"/>
        </w:rPr>
        <w:t xml:space="preserve"> </w:t>
      </w:r>
      <w:r w:rsidRPr="00DD1B26">
        <w:rPr>
          <w:sz w:val="22"/>
        </w:rPr>
        <w:t>„</w:t>
      </w:r>
      <w:r w:rsidRPr="00713DE8">
        <w:rPr>
          <w:b/>
          <w:sz w:val="22"/>
        </w:rPr>
        <w:t>Konkurs</w:t>
      </w:r>
      <w:r w:rsidR="00652172">
        <w:rPr>
          <w:b/>
          <w:sz w:val="22"/>
        </w:rPr>
        <w:t xml:space="preserve"> nr 1</w:t>
      </w:r>
      <w:r w:rsidRPr="00713DE8">
        <w:rPr>
          <w:b/>
          <w:sz w:val="22"/>
        </w:rPr>
        <w:t xml:space="preserve"> na stanowisko asystenta w </w:t>
      </w:r>
      <w:r>
        <w:rPr>
          <w:b/>
          <w:sz w:val="22"/>
        </w:rPr>
        <w:t>Z</w:t>
      </w:r>
      <w:r w:rsidR="00730B0D">
        <w:rPr>
          <w:b/>
          <w:sz w:val="22"/>
        </w:rPr>
        <w:t>akładzie</w:t>
      </w:r>
      <w:r>
        <w:rPr>
          <w:b/>
          <w:sz w:val="22"/>
        </w:rPr>
        <w:t xml:space="preserve"> </w:t>
      </w:r>
      <w:r w:rsidR="006F249C">
        <w:rPr>
          <w:b/>
          <w:sz w:val="22"/>
        </w:rPr>
        <w:t>Neurochemii</w:t>
      </w:r>
      <w:r>
        <w:rPr>
          <w:b/>
          <w:sz w:val="22"/>
        </w:rPr>
        <w:t xml:space="preserve"> IF PAN”</w:t>
      </w:r>
      <w:r w:rsidRPr="00DD1B26">
        <w:rPr>
          <w:sz w:val="22"/>
        </w:rPr>
        <w:t xml:space="preserve">.  </w:t>
      </w:r>
    </w:p>
    <w:p w14:paraId="5427835C" w14:textId="77777777" w:rsidR="002213C8" w:rsidRDefault="002213C8" w:rsidP="00E74577">
      <w:pPr>
        <w:spacing w:after="0" w:line="360" w:lineRule="auto"/>
        <w:ind w:left="0" w:firstLine="0"/>
        <w:rPr>
          <w:color w:val="auto"/>
          <w:sz w:val="22"/>
        </w:rPr>
      </w:pPr>
    </w:p>
    <w:p w14:paraId="04AFF0BB" w14:textId="06BDD870" w:rsidR="006E676E" w:rsidRDefault="00E74577" w:rsidP="00E3746B">
      <w:pPr>
        <w:spacing w:after="0" w:line="360" w:lineRule="auto"/>
        <w:rPr>
          <w:color w:val="auto"/>
          <w:sz w:val="22"/>
        </w:rPr>
      </w:pPr>
      <w:r w:rsidRPr="00052867">
        <w:rPr>
          <w:color w:val="auto"/>
          <w:sz w:val="22"/>
        </w:rPr>
        <w:t xml:space="preserve">Zwycięzca konkursu zostanie wyłoniony spośród osób spełniających warunki formalne </w:t>
      </w:r>
      <w:r>
        <w:rPr>
          <w:color w:val="auto"/>
          <w:sz w:val="22"/>
        </w:rPr>
        <w:br/>
      </w:r>
      <w:r w:rsidRPr="00052867">
        <w:rPr>
          <w:color w:val="auto"/>
          <w:sz w:val="22"/>
        </w:rPr>
        <w:t>w oparciu o</w:t>
      </w:r>
      <w:r>
        <w:rPr>
          <w:color w:val="auto"/>
          <w:sz w:val="22"/>
        </w:rPr>
        <w:t xml:space="preserve"> analizę dokumentów oraz ewentualne rozmowy kwalifikacyjne.</w:t>
      </w:r>
    </w:p>
    <w:p w14:paraId="73C3A31B" w14:textId="7FC6B237" w:rsidR="00E74577" w:rsidRPr="00CD54C9" w:rsidRDefault="00E74577" w:rsidP="00E3746B">
      <w:pPr>
        <w:spacing w:after="0" w:line="360" w:lineRule="auto"/>
        <w:rPr>
          <w:color w:val="auto"/>
          <w:sz w:val="22"/>
        </w:rPr>
      </w:pPr>
      <w:r w:rsidRPr="00CD54C9">
        <w:rPr>
          <w:color w:val="auto"/>
          <w:sz w:val="22"/>
        </w:rPr>
        <w:t>Informujemy, że nawiążemy kontakt wyłącznie z wybranymi kandydatami, a nadesłanych dokumentów nie zwracamy. Zastrzegamy sobie prawo do unieważnienia konkursu bez podania przyczyny.</w:t>
      </w:r>
    </w:p>
    <w:p w14:paraId="3417A599" w14:textId="2DA991C7" w:rsidR="00E74577" w:rsidRPr="00852B05" w:rsidRDefault="00E74577" w:rsidP="00E74577">
      <w:pPr>
        <w:spacing w:after="0" w:line="360" w:lineRule="auto"/>
        <w:ind w:left="0" w:firstLine="0"/>
        <w:jc w:val="left"/>
        <w:rPr>
          <w:b/>
          <w:color w:val="FF0000"/>
          <w:sz w:val="22"/>
          <w:lang w:val="en-US"/>
        </w:rPr>
      </w:pPr>
    </w:p>
    <w:p w14:paraId="39282586" w14:textId="37FA54E3" w:rsidR="00E74577" w:rsidRPr="003D6F51" w:rsidRDefault="00E74577" w:rsidP="006E676E">
      <w:pPr>
        <w:spacing w:after="0" w:line="360" w:lineRule="auto"/>
        <w:ind w:left="0" w:firstLine="360"/>
        <w:jc w:val="left"/>
        <w:rPr>
          <w:b/>
          <w:color w:val="auto"/>
          <w:sz w:val="22"/>
        </w:rPr>
      </w:pPr>
      <w:r w:rsidRPr="003D6F51">
        <w:rPr>
          <w:b/>
          <w:color w:val="auto"/>
          <w:sz w:val="22"/>
        </w:rPr>
        <w:t xml:space="preserve">Termin ogłoszenia konkursu – </w:t>
      </w:r>
      <w:r w:rsidR="005A2D1B">
        <w:rPr>
          <w:color w:val="auto"/>
          <w:sz w:val="22"/>
        </w:rPr>
        <w:t>27</w:t>
      </w:r>
      <w:r w:rsidR="006F249C" w:rsidRPr="006F249C">
        <w:rPr>
          <w:color w:val="auto"/>
          <w:sz w:val="22"/>
        </w:rPr>
        <w:t xml:space="preserve"> lipca 2023 r</w:t>
      </w:r>
    </w:p>
    <w:p w14:paraId="78891FC1" w14:textId="19976A53" w:rsidR="00E74577" w:rsidRPr="006E676E" w:rsidRDefault="00E74577" w:rsidP="006E676E">
      <w:pPr>
        <w:spacing w:after="0" w:line="360" w:lineRule="auto"/>
        <w:ind w:left="360" w:firstLine="0"/>
        <w:jc w:val="left"/>
        <w:rPr>
          <w:b/>
          <w:color w:val="0070C0"/>
          <w:sz w:val="22"/>
        </w:rPr>
      </w:pPr>
      <w:r w:rsidRPr="003D6F51">
        <w:rPr>
          <w:b/>
          <w:color w:val="0070C0"/>
          <w:sz w:val="22"/>
        </w:rPr>
        <w:t xml:space="preserve">Termin zgłaszania </w:t>
      </w:r>
      <w:r w:rsidRPr="00EB0038">
        <w:rPr>
          <w:b/>
          <w:color w:val="0070C0"/>
          <w:sz w:val="22"/>
        </w:rPr>
        <w:t>k</w:t>
      </w:r>
      <w:bookmarkStart w:id="0" w:name="_GoBack"/>
      <w:bookmarkEnd w:id="0"/>
      <w:r w:rsidRPr="00EB0038">
        <w:rPr>
          <w:b/>
          <w:color w:val="0070C0"/>
          <w:sz w:val="22"/>
        </w:rPr>
        <w:t xml:space="preserve">andydatur – </w:t>
      </w:r>
      <w:r w:rsidR="005A2D1B" w:rsidRPr="00602D8A">
        <w:rPr>
          <w:color w:val="0070C0"/>
          <w:sz w:val="22"/>
        </w:rPr>
        <w:t>16</w:t>
      </w:r>
      <w:r w:rsidR="006F249C" w:rsidRPr="00602D8A">
        <w:rPr>
          <w:color w:val="0070C0"/>
          <w:sz w:val="22"/>
        </w:rPr>
        <w:t xml:space="preserve"> sierpnia 2023 r</w:t>
      </w:r>
    </w:p>
    <w:p w14:paraId="3F941491" w14:textId="36F2B54E" w:rsidR="00E74577" w:rsidRPr="00E90E49" w:rsidRDefault="00E74577" w:rsidP="00E74577">
      <w:pPr>
        <w:spacing w:after="0" w:line="360" w:lineRule="auto"/>
        <w:ind w:left="355"/>
        <w:jc w:val="left"/>
        <w:rPr>
          <w:b/>
          <w:color w:val="auto"/>
          <w:sz w:val="22"/>
        </w:rPr>
      </w:pPr>
      <w:r w:rsidRPr="003D6F51">
        <w:rPr>
          <w:b/>
          <w:color w:val="auto"/>
          <w:sz w:val="22"/>
        </w:rPr>
        <w:t xml:space="preserve">Termin rozstrzygnięcia konkursu – </w:t>
      </w:r>
      <w:r w:rsidR="006F249C" w:rsidRPr="006F249C">
        <w:rPr>
          <w:color w:val="auto"/>
          <w:sz w:val="22"/>
        </w:rPr>
        <w:t>28 sierpnia 2023 r.</w:t>
      </w:r>
    </w:p>
    <w:p w14:paraId="7B3B8252" w14:textId="7DE4C504" w:rsidR="00CC11AA" w:rsidRDefault="00CC11AA" w:rsidP="00F577B1">
      <w:pPr>
        <w:autoSpaceDE w:val="0"/>
        <w:autoSpaceDN w:val="0"/>
        <w:adjustRightInd w:val="0"/>
        <w:spacing w:after="0" w:line="360" w:lineRule="auto"/>
        <w:contextualSpacing/>
        <w:rPr>
          <w:b/>
        </w:rPr>
      </w:pPr>
    </w:p>
    <w:p w14:paraId="38E971D5" w14:textId="7B31AD8E" w:rsidR="00F577B1" w:rsidRDefault="00F577B1" w:rsidP="006566A4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</w:rPr>
      </w:pPr>
      <w:r w:rsidRPr="00565980">
        <w:rPr>
          <w:b/>
        </w:rPr>
        <w:t xml:space="preserve">Załącznik </w:t>
      </w:r>
      <w:r>
        <w:rPr>
          <w:b/>
        </w:rPr>
        <w:t>1</w:t>
      </w:r>
    </w:p>
    <w:p w14:paraId="7869B222" w14:textId="654A869E" w:rsidR="005D7972" w:rsidRDefault="005D7972" w:rsidP="00F577B1">
      <w:pPr>
        <w:autoSpaceDE w:val="0"/>
        <w:autoSpaceDN w:val="0"/>
        <w:adjustRightInd w:val="0"/>
        <w:spacing w:after="0" w:line="360" w:lineRule="auto"/>
        <w:contextualSpacing/>
        <w:rPr>
          <w:b/>
        </w:rPr>
      </w:pPr>
    </w:p>
    <w:p w14:paraId="6914694C" w14:textId="77777777" w:rsidR="00D14FE4" w:rsidRPr="00565980" w:rsidRDefault="00D14FE4" w:rsidP="00E1638C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</w:rPr>
      </w:pPr>
    </w:p>
    <w:p w14:paraId="4748C895" w14:textId="09D26039" w:rsidR="005D7972" w:rsidRPr="007C5F64" w:rsidRDefault="005D7972" w:rsidP="00684767">
      <w:pPr>
        <w:spacing w:after="0" w:line="360" w:lineRule="auto"/>
        <w:jc w:val="center"/>
        <w:rPr>
          <w:rFonts w:ascii="Calibri Light" w:eastAsia="Times New Roman" w:hAnsi="Calibri Light" w:cs="Calibri Light"/>
          <w:b/>
          <w:sz w:val="32"/>
        </w:rPr>
      </w:pPr>
      <w:r w:rsidRPr="007C5F64">
        <w:rPr>
          <w:rFonts w:ascii="Calibri Light" w:eastAsia="Times New Roman" w:hAnsi="Calibri Light" w:cs="Calibri Light"/>
          <w:b/>
          <w:sz w:val="32"/>
        </w:rPr>
        <w:t>KARTA KANDYDATA NA STANOWISKO ADIUNKTA / ASYSTENTA</w:t>
      </w:r>
    </w:p>
    <w:p w14:paraId="0E747689" w14:textId="24F40C36" w:rsidR="00585AB5" w:rsidRDefault="00585AB5" w:rsidP="005D7972">
      <w:pPr>
        <w:spacing w:after="0" w:line="360" w:lineRule="auto"/>
        <w:rPr>
          <w:rFonts w:ascii="Calibri Light" w:eastAsia="Times New Roman" w:hAnsi="Calibri Light" w:cs="Calibri Light"/>
          <w:b/>
        </w:rPr>
      </w:pPr>
    </w:p>
    <w:p w14:paraId="41852E10" w14:textId="28BE0764" w:rsidR="00585AB5" w:rsidRDefault="00585AB5" w:rsidP="005D7972">
      <w:pPr>
        <w:spacing w:after="0" w:line="360" w:lineRule="auto"/>
        <w:rPr>
          <w:rFonts w:ascii="Calibri Light" w:eastAsia="Times New Roman" w:hAnsi="Calibri Light" w:cs="Calibri Light"/>
          <w:b/>
        </w:rPr>
      </w:pPr>
    </w:p>
    <w:p w14:paraId="1D2E5302" w14:textId="77777777" w:rsidR="00D14FE4" w:rsidRPr="00AC11FA" w:rsidRDefault="00D14FE4" w:rsidP="005D7972">
      <w:pPr>
        <w:spacing w:after="0" w:line="360" w:lineRule="auto"/>
        <w:rPr>
          <w:rFonts w:ascii="Calibri Light" w:eastAsia="Times New Roman" w:hAnsi="Calibri Light" w:cs="Calibri Light"/>
          <w:b/>
        </w:rPr>
      </w:pPr>
    </w:p>
    <w:p w14:paraId="4E43DFDC" w14:textId="3FB3A6C1" w:rsidR="005D7972" w:rsidRPr="00A24899" w:rsidRDefault="005D7972" w:rsidP="005D7972">
      <w:pPr>
        <w:spacing w:after="0" w:line="360" w:lineRule="auto"/>
        <w:rPr>
          <w:rFonts w:ascii="Calibri Light" w:eastAsia="Times New Roman" w:hAnsi="Calibri Light" w:cs="Calibri Light"/>
        </w:rPr>
      </w:pPr>
      <w:r w:rsidRPr="00A24899">
        <w:rPr>
          <w:rFonts w:ascii="Calibri Light" w:eastAsia="Times New Roman" w:hAnsi="Calibri Light" w:cs="Calibri Light"/>
          <w:b/>
          <w:bCs/>
        </w:rPr>
        <w:t>I. Dane</w:t>
      </w:r>
      <w:r w:rsidR="00684767">
        <w:rPr>
          <w:rFonts w:ascii="Calibri Light" w:eastAsia="Times New Roman" w:hAnsi="Calibri Light" w:cs="Calibri Light"/>
          <w:b/>
          <w:bCs/>
        </w:rPr>
        <w:t>:</w:t>
      </w:r>
    </w:p>
    <w:p w14:paraId="081D3D10" w14:textId="5C0158C6" w:rsidR="00585AB5" w:rsidRDefault="005D7972" w:rsidP="00E1638C">
      <w:pPr>
        <w:spacing w:after="0" w:line="360" w:lineRule="auto"/>
        <w:jc w:val="left"/>
        <w:rPr>
          <w:rFonts w:ascii="Calibri Light" w:eastAsia="Times New Roman" w:hAnsi="Calibri Light" w:cs="Calibri Light"/>
        </w:rPr>
      </w:pPr>
      <w:r w:rsidRPr="00A24899">
        <w:rPr>
          <w:rFonts w:ascii="Calibri Light" w:eastAsia="Times New Roman" w:hAnsi="Calibri Light" w:cs="Calibri Light"/>
        </w:rPr>
        <w:t xml:space="preserve">1. </w:t>
      </w:r>
      <w:proofErr w:type="spellStart"/>
      <w:r w:rsidRPr="00A24899">
        <w:rPr>
          <w:rFonts w:ascii="Calibri Light" w:eastAsia="Times New Roman" w:hAnsi="Calibri Light" w:cs="Calibri Light"/>
        </w:rPr>
        <w:t>Imie</w:t>
      </w:r>
      <w:proofErr w:type="spellEnd"/>
      <w:r w:rsidRPr="00A24899">
        <w:rPr>
          <w:rFonts w:ascii="Calibri Light" w:eastAsia="Times New Roman" w:hAnsi="Calibri Light" w:cs="Calibri Light"/>
        </w:rPr>
        <w:t>̨ i nazwisko:</w:t>
      </w:r>
      <w:r w:rsidRPr="00A24899">
        <w:rPr>
          <w:rFonts w:ascii="Calibri Light" w:eastAsia="Times New Roman" w:hAnsi="Calibri Light" w:cs="Calibri Light"/>
        </w:rPr>
        <w:br/>
        <w:t>2. Data urodzenia:</w:t>
      </w:r>
      <w:r w:rsidRPr="00A24899">
        <w:rPr>
          <w:rFonts w:ascii="Calibri Light" w:eastAsia="Times New Roman" w:hAnsi="Calibri Light" w:cs="Calibri Light"/>
        </w:rPr>
        <w:br/>
        <w:t xml:space="preserve">3. Przebieg kariery naukowej i zawodowej: </w:t>
      </w:r>
    </w:p>
    <w:p w14:paraId="3AB788B5" w14:textId="77777777" w:rsidR="00E1638C" w:rsidRDefault="00E1638C" w:rsidP="00E1638C">
      <w:pPr>
        <w:spacing w:after="0" w:line="360" w:lineRule="auto"/>
        <w:jc w:val="left"/>
        <w:rPr>
          <w:rFonts w:ascii="Calibri Light" w:eastAsia="Times New Roman" w:hAnsi="Calibri Light" w:cs="Calibri Light"/>
        </w:rPr>
      </w:pPr>
    </w:p>
    <w:p w14:paraId="58D8CA70" w14:textId="77777777" w:rsidR="00D14FE4" w:rsidRPr="00A24899" w:rsidRDefault="00D14FE4" w:rsidP="005D7972">
      <w:pPr>
        <w:spacing w:after="0" w:line="360" w:lineRule="auto"/>
        <w:jc w:val="left"/>
        <w:rPr>
          <w:rFonts w:ascii="Calibri Light" w:eastAsia="Times New Roman" w:hAnsi="Calibri Light" w:cs="Calibri Ligh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93"/>
        <w:gridCol w:w="1962"/>
        <w:gridCol w:w="2870"/>
        <w:gridCol w:w="2037"/>
      </w:tblGrid>
      <w:tr w:rsidR="005D7972" w:rsidRPr="00B70D58" w14:paraId="2ED781DB" w14:textId="77777777" w:rsidTr="00F90EA7">
        <w:tc>
          <w:tcPr>
            <w:tcW w:w="2193" w:type="dxa"/>
          </w:tcPr>
          <w:p w14:paraId="36663E29" w14:textId="6A11202A" w:rsidR="005D7972" w:rsidRPr="00B70D58" w:rsidRDefault="00684767" w:rsidP="005D7972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</w:rPr>
            </w:pPr>
            <w:r>
              <w:rPr>
                <w:rFonts w:ascii="Calibri Light" w:eastAsia="Times New Roman" w:hAnsi="Calibri Light" w:cs="Calibri Light"/>
                <w:b/>
                <w:bCs/>
              </w:rPr>
              <w:t xml:space="preserve"> </w:t>
            </w:r>
            <w:r w:rsidR="005D7972">
              <w:rPr>
                <w:rFonts w:ascii="Calibri Light" w:eastAsia="Times New Roman" w:hAnsi="Calibri Light" w:cs="Calibri Light"/>
                <w:b/>
                <w:bCs/>
              </w:rPr>
              <w:t xml:space="preserve">  </w:t>
            </w:r>
            <w:r w:rsidR="005D7972" w:rsidRPr="00B70D58">
              <w:rPr>
                <w:rFonts w:ascii="Calibri Light" w:eastAsia="Times New Roman" w:hAnsi="Calibri Light" w:cs="Calibri Light"/>
                <w:b/>
                <w:bCs/>
              </w:rPr>
              <w:t>STOPIEN</w:t>
            </w:r>
            <w:r w:rsidR="005D7972">
              <w:rPr>
                <w:rFonts w:ascii="Calibri Light" w:eastAsia="Times New Roman" w:hAnsi="Calibri Light" w:cs="Calibri Light"/>
                <w:b/>
                <w:bCs/>
              </w:rPr>
              <w:t xml:space="preserve"> </w:t>
            </w:r>
            <w:r w:rsidR="005D7972" w:rsidRPr="00B70D58">
              <w:rPr>
                <w:rFonts w:ascii="Calibri Light" w:eastAsia="Times New Roman" w:hAnsi="Calibri Light" w:cs="Calibri Light"/>
                <w:b/>
                <w:bCs/>
              </w:rPr>
              <w:t>/</w:t>
            </w:r>
            <w:r w:rsidR="005D7972">
              <w:rPr>
                <w:rFonts w:ascii="Calibri Light" w:eastAsia="Times New Roman" w:hAnsi="Calibri Light" w:cs="Calibri Light"/>
                <w:b/>
                <w:bCs/>
              </w:rPr>
              <w:t xml:space="preserve"> </w:t>
            </w:r>
            <w:r w:rsidR="005D7972" w:rsidRPr="00B70D58">
              <w:rPr>
                <w:rFonts w:ascii="Calibri Light" w:eastAsia="Times New Roman" w:hAnsi="Calibri Light" w:cs="Calibri Light"/>
                <w:b/>
                <w:bCs/>
              </w:rPr>
              <w:t>TYTU</w:t>
            </w:r>
            <w:r w:rsidR="005D7972">
              <w:rPr>
                <w:rFonts w:ascii="Calibri Light" w:eastAsia="Times New Roman" w:hAnsi="Calibri Light" w:cs="Calibri Light"/>
                <w:b/>
                <w:bCs/>
              </w:rPr>
              <w:t>Ł</w:t>
            </w:r>
          </w:p>
        </w:tc>
        <w:tc>
          <w:tcPr>
            <w:tcW w:w="1962" w:type="dxa"/>
          </w:tcPr>
          <w:p w14:paraId="0B6B8436" w14:textId="2E0BD43C" w:rsidR="005D7972" w:rsidRPr="00B70D58" w:rsidRDefault="00684767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>
              <w:rPr>
                <w:rFonts w:ascii="Calibri Light" w:eastAsia="Times New Roman" w:hAnsi="Calibri Light" w:cs="Calibri Light"/>
                <w:b/>
                <w:bCs/>
              </w:rPr>
              <w:t xml:space="preserve"> </w:t>
            </w:r>
            <w:r w:rsidR="005D7972">
              <w:rPr>
                <w:rFonts w:ascii="Calibri Light" w:eastAsia="Times New Roman" w:hAnsi="Calibri Light" w:cs="Calibri Light"/>
                <w:b/>
                <w:bCs/>
              </w:rPr>
              <w:t xml:space="preserve">    </w:t>
            </w:r>
            <w:r w:rsidR="005D7972" w:rsidRPr="00B70D58">
              <w:rPr>
                <w:rFonts w:ascii="Calibri Light" w:eastAsia="Times New Roman" w:hAnsi="Calibri Light" w:cs="Calibri Light"/>
                <w:b/>
                <w:bCs/>
              </w:rPr>
              <w:t>ROK</w:t>
            </w:r>
          </w:p>
        </w:tc>
        <w:tc>
          <w:tcPr>
            <w:tcW w:w="2870" w:type="dxa"/>
          </w:tcPr>
          <w:p w14:paraId="36BBD2E0" w14:textId="09585C05" w:rsidR="005D7972" w:rsidRPr="00B70D58" w:rsidRDefault="005D7972" w:rsidP="005D7972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</w:rPr>
            </w:pPr>
            <w:r>
              <w:rPr>
                <w:rFonts w:ascii="Calibri Light" w:eastAsia="Times New Roman" w:hAnsi="Calibri Light" w:cs="Calibri Light"/>
                <w:b/>
                <w:bCs/>
              </w:rPr>
              <w:t xml:space="preserve">   </w:t>
            </w:r>
            <w:r w:rsidRPr="00B70D58">
              <w:rPr>
                <w:rFonts w:ascii="Calibri Light" w:eastAsia="Times New Roman" w:hAnsi="Calibri Light" w:cs="Calibri Light"/>
                <w:b/>
                <w:bCs/>
              </w:rPr>
              <w:t>UCZELNIA</w:t>
            </w:r>
            <w:r>
              <w:rPr>
                <w:rFonts w:ascii="Calibri Light" w:eastAsia="Times New Roman" w:hAnsi="Calibri Light" w:cs="Calibri Light"/>
                <w:b/>
                <w:bCs/>
              </w:rPr>
              <w:t xml:space="preserve"> </w:t>
            </w:r>
            <w:r w:rsidRPr="00B70D58">
              <w:rPr>
                <w:rFonts w:ascii="Calibri Light" w:eastAsia="Times New Roman" w:hAnsi="Calibri Light" w:cs="Calibri Light"/>
                <w:b/>
                <w:bCs/>
              </w:rPr>
              <w:t>/</w:t>
            </w:r>
            <w:r>
              <w:rPr>
                <w:rFonts w:ascii="Calibri Light" w:eastAsia="Times New Roman" w:hAnsi="Calibri Light" w:cs="Calibri Light"/>
                <w:b/>
                <w:bCs/>
              </w:rPr>
              <w:t xml:space="preserve"> </w:t>
            </w:r>
            <w:r w:rsidRPr="00B70D58">
              <w:rPr>
                <w:rFonts w:ascii="Calibri Light" w:eastAsia="Times New Roman" w:hAnsi="Calibri Light" w:cs="Calibri Light"/>
                <w:b/>
                <w:bCs/>
              </w:rPr>
              <w:t>JEDNOSTKA</w:t>
            </w:r>
          </w:p>
        </w:tc>
        <w:tc>
          <w:tcPr>
            <w:tcW w:w="2037" w:type="dxa"/>
          </w:tcPr>
          <w:p w14:paraId="5E95AB3F" w14:textId="3BCC506B" w:rsidR="005D7972" w:rsidRPr="00B70D58" w:rsidRDefault="00684767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>
              <w:rPr>
                <w:rFonts w:ascii="Calibri Light" w:eastAsia="Times New Roman" w:hAnsi="Calibri Light" w:cs="Calibri Light"/>
                <w:b/>
                <w:bCs/>
              </w:rPr>
              <w:t xml:space="preserve">  </w:t>
            </w:r>
            <w:r w:rsidR="005D7972" w:rsidRPr="00B70D58">
              <w:rPr>
                <w:rFonts w:ascii="Calibri Light" w:eastAsia="Times New Roman" w:hAnsi="Calibri Light" w:cs="Calibri Light"/>
                <w:b/>
                <w:bCs/>
              </w:rPr>
              <w:t>WYDZIA</w:t>
            </w:r>
            <w:r w:rsidR="005D7972">
              <w:rPr>
                <w:rFonts w:ascii="Calibri Light" w:eastAsia="Times New Roman" w:hAnsi="Calibri Light" w:cs="Calibri Light"/>
                <w:b/>
                <w:bCs/>
              </w:rPr>
              <w:t>Ł</w:t>
            </w:r>
          </w:p>
        </w:tc>
      </w:tr>
      <w:tr w:rsidR="005D7972" w:rsidRPr="00B70D58" w14:paraId="13799614" w14:textId="77777777" w:rsidTr="00F90EA7">
        <w:tc>
          <w:tcPr>
            <w:tcW w:w="2193" w:type="dxa"/>
          </w:tcPr>
          <w:p w14:paraId="1C9D6C9A" w14:textId="77777777" w:rsidR="005D7972" w:rsidRPr="00B70D5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  <w:r w:rsidRPr="00B70D58">
              <w:rPr>
                <w:rFonts w:ascii="Calibri Light" w:eastAsia="Times New Roman" w:hAnsi="Calibri Light" w:cs="Calibri Light"/>
              </w:rPr>
              <w:t>Mgr</w:t>
            </w:r>
          </w:p>
        </w:tc>
        <w:tc>
          <w:tcPr>
            <w:tcW w:w="1962" w:type="dxa"/>
          </w:tcPr>
          <w:p w14:paraId="5E5C12B4" w14:textId="77777777" w:rsidR="005D7972" w:rsidRPr="00B70D5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870" w:type="dxa"/>
          </w:tcPr>
          <w:p w14:paraId="0D467D87" w14:textId="77777777" w:rsidR="005D7972" w:rsidRPr="00B70D5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037" w:type="dxa"/>
          </w:tcPr>
          <w:p w14:paraId="644A5A5D" w14:textId="77777777" w:rsidR="005D7972" w:rsidRPr="00B70D5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</w:tr>
      <w:tr w:rsidR="005D7972" w:rsidRPr="00B70D58" w14:paraId="175F2A1B" w14:textId="77777777" w:rsidTr="00F90EA7">
        <w:tc>
          <w:tcPr>
            <w:tcW w:w="2193" w:type="dxa"/>
          </w:tcPr>
          <w:p w14:paraId="3A7F2D25" w14:textId="77777777" w:rsidR="005D7972" w:rsidRPr="00B70D5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  <w:r w:rsidRPr="00B70D58">
              <w:rPr>
                <w:rFonts w:ascii="Calibri Light" w:eastAsia="Times New Roman" w:hAnsi="Calibri Light" w:cs="Calibri Light"/>
              </w:rPr>
              <w:t>Dr</w:t>
            </w:r>
          </w:p>
        </w:tc>
        <w:tc>
          <w:tcPr>
            <w:tcW w:w="1962" w:type="dxa"/>
          </w:tcPr>
          <w:p w14:paraId="3BF3C0E7" w14:textId="77777777" w:rsidR="005D7972" w:rsidRPr="00B70D5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870" w:type="dxa"/>
          </w:tcPr>
          <w:p w14:paraId="113C3D4E" w14:textId="77777777" w:rsidR="005D7972" w:rsidRPr="00B70D5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037" w:type="dxa"/>
          </w:tcPr>
          <w:p w14:paraId="4F089594" w14:textId="77777777" w:rsidR="005D7972" w:rsidRPr="00B70D5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</w:tr>
      <w:tr w:rsidR="005D7972" w:rsidRPr="00B70D58" w14:paraId="7E9D9AA0" w14:textId="77777777" w:rsidTr="00F90EA7">
        <w:tc>
          <w:tcPr>
            <w:tcW w:w="2193" w:type="dxa"/>
          </w:tcPr>
          <w:p w14:paraId="38DF1165" w14:textId="77777777" w:rsidR="005D7972" w:rsidRPr="00FC2763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Cs/>
              </w:rPr>
            </w:pPr>
            <w:r w:rsidRPr="00FC2763">
              <w:rPr>
                <w:rFonts w:ascii="Calibri Light" w:eastAsia="Times New Roman" w:hAnsi="Calibri Light" w:cs="Calibri Light"/>
                <w:bCs/>
              </w:rPr>
              <w:t>Dr hab.</w:t>
            </w:r>
          </w:p>
        </w:tc>
        <w:tc>
          <w:tcPr>
            <w:tcW w:w="1962" w:type="dxa"/>
          </w:tcPr>
          <w:p w14:paraId="60AB2362" w14:textId="77777777" w:rsidR="005D7972" w:rsidRPr="00B70D5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2870" w:type="dxa"/>
          </w:tcPr>
          <w:p w14:paraId="207962AF" w14:textId="77777777" w:rsidR="005D7972" w:rsidRPr="00B70D5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2037" w:type="dxa"/>
          </w:tcPr>
          <w:p w14:paraId="6BCBA59E" w14:textId="77777777" w:rsidR="005D7972" w:rsidRPr="00B70D5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5D7972" w:rsidRPr="00B70D58" w14:paraId="3E15705E" w14:textId="77777777" w:rsidTr="00F90EA7">
        <w:tc>
          <w:tcPr>
            <w:tcW w:w="2193" w:type="dxa"/>
          </w:tcPr>
          <w:p w14:paraId="7F41F29E" w14:textId="0D2A96FB" w:rsidR="005D7972" w:rsidRPr="00B70D58" w:rsidRDefault="005D7972" w:rsidP="005D7972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</w:rPr>
            </w:pPr>
            <w:r>
              <w:rPr>
                <w:rFonts w:ascii="Calibri Light" w:eastAsia="Times New Roman" w:hAnsi="Calibri Light" w:cs="Calibri Light"/>
                <w:b/>
                <w:bCs/>
              </w:rPr>
              <w:t xml:space="preserve">    </w:t>
            </w:r>
            <w:r w:rsidRPr="00B70D58">
              <w:rPr>
                <w:rFonts w:ascii="Calibri Light" w:eastAsia="Times New Roman" w:hAnsi="Calibri Light" w:cs="Calibri Light"/>
                <w:b/>
                <w:bCs/>
              </w:rPr>
              <w:t xml:space="preserve">STANOWISKO </w:t>
            </w:r>
          </w:p>
        </w:tc>
        <w:tc>
          <w:tcPr>
            <w:tcW w:w="1962" w:type="dxa"/>
          </w:tcPr>
          <w:p w14:paraId="20059967" w14:textId="77777777" w:rsidR="005D7972" w:rsidRPr="00B70D5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B70D58">
              <w:rPr>
                <w:rFonts w:ascii="Calibri Light" w:eastAsia="Times New Roman" w:hAnsi="Calibri Light" w:cs="Calibri Light"/>
                <w:b/>
                <w:bCs/>
              </w:rPr>
              <w:t>OD…</w:t>
            </w:r>
            <w:r>
              <w:rPr>
                <w:rFonts w:ascii="Calibri Light" w:eastAsia="Times New Roman" w:hAnsi="Calibri Light" w:cs="Calibri Light"/>
                <w:b/>
                <w:bCs/>
              </w:rPr>
              <w:t xml:space="preserve"> </w:t>
            </w:r>
            <w:r w:rsidRPr="00B70D58">
              <w:rPr>
                <w:rFonts w:ascii="Calibri Light" w:eastAsia="Times New Roman" w:hAnsi="Calibri Light" w:cs="Calibri Light"/>
                <w:b/>
                <w:bCs/>
              </w:rPr>
              <w:t>DO…</w:t>
            </w:r>
          </w:p>
        </w:tc>
        <w:tc>
          <w:tcPr>
            <w:tcW w:w="2870" w:type="dxa"/>
          </w:tcPr>
          <w:p w14:paraId="11DABD97" w14:textId="77777777" w:rsidR="005D7972" w:rsidRPr="00B70D5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B70D58">
              <w:rPr>
                <w:rFonts w:ascii="Calibri Light" w:eastAsia="Times New Roman" w:hAnsi="Calibri Light" w:cs="Calibri Light"/>
                <w:b/>
                <w:bCs/>
              </w:rPr>
              <w:t>MIEJSCE PRACY</w:t>
            </w:r>
          </w:p>
        </w:tc>
        <w:tc>
          <w:tcPr>
            <w:tcW w:w="2037" w:type="dxa"/>
          </w:tcPr>
          <w:p w14:paraId="0FA8140A" w14:textId="77777777" w:rsidR="005D7972" w:rsidRPr="00B70D5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B70D58">
              <w:rPr>
                <w:rFonts w:ascii="Calibri Light" w:eastAsia="Times New Roman" w:hAnsi="Calibri Light" w:cs="Calibri Light"/>
                <w:b/>
                <w:bCs/>
              </w:rPr>
              <w:t>JEDNOSTKA</w:t>
            </w:r>
          </w:p>
        </w:tc>
      </w:tr>
      <w:tr w:rsidR="005D7972" w:rsidRPr="00B70D58" w14:paraId="37C84459" w14:textId="77777777" w:rsidTr="00F90EA7">
        <w:tc>
          <w:tcPr>
            <w:tcW w:w="2193" w:type="dxa"/>
          </w:tcPr>
          <w:p w14:paraId="57848A7B" w14:textId="77777777" w:rsidR="005D7972" w:rsidRPr="00B70D5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1962" w:type="dxa"/>
          </w:tcPr>
          <w:p w14:paraId="12C183B4" w14:textId="77777777" w:rsidR="005D7972" w:rsidRPr="00B70D5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870" w:type="dxa"/>
          </w:tcPr>
          <w:p w14:paraId="24E63CE6" w14:textId="77777777" w:rsidR="005D7972" w:rsidRPr="00B70D5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037" w:type="dxa"/>
          </w:tcPr>
          <w:p w14:paraId="2FBB1959" w14:textId="77777777" w:rsidR="005D7972" w:rsidRPr="00B70D5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</w:tr>
      <w:tr w:rsidR="005D7972" w:rsidRPr="00B70D58" w14:paraId="28136EC5" w14:textId="77777777" w:rsidTr="00F90EA7">
        <w:tc>
          <w:tcPr>
            <w:tcW w:w="2193" w:type="dxa"/>
          </w:tcPr>
          <w:p w14:paraId="18F2DC15" w14:textId="77777777" w:rsidR="005D7972" w:rsidRPr="00B70D5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1962" w:type="dxa"/>
          </w:tcPr>
          <w:p w14:paraId="37F1CBA0" w14:textId="77777777" w:rsidR="005D7972" w:rsidRPr="00B70D5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870" w:type="dxa"/>
          </w:tcPr>
          <w:p w14:paraId="521D833A" w14:textId="77777777" w:rsidR="005D7972" w:rsidRPr="00B70D5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037" w:type="dxa"/>
          </w:tcPr>
          <w:p w14:paraId="51403A8F" w14:textId="77777777" w:rsidR="005D7972" w:rsidRPr="00B70D5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</w:tr>
      <w:tr w:rsidR="005D7972" w:rsidRPr="00B70D58" w14:paraId="2E5B9AD1" w14:textId="77777777" w:rsidTr="00F90EA7">
        <w:tc>
          <w:tcPr>
            <w:tcW w:w="2193" w:type="dxa"/>
          </w:tcPr>
          <w:p w14:paraId="0C8D47D9" w14:textId="77777777" w:rsidR="005D7972" w:rsidRPr="00B70D5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1962" w:type="dxa"/>
          </w:tcPr>
          <w:p w14:paraId="2309FFDD" w14:textId="77777777" w:rsidR="005D7972" w:rsidRPr="00B70D5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870" w:type="dxa"/>
          </w:tcPr>
          <w:p w14:paraId="51A98552" w14:textId="77777777" w:rsidR="005D7972" w:rsidRPr="00B70D5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  <w:tc>
          <w:tcPr>
            <w:tcW w:w="2037" w:type="dxa"/>
          </w:tcPr>
          <w:p w14:paraId="6F6C71EE" w14:textId="77777777" w:rsidR="005D7972" w:rsidRPr="00B70D5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</w:tc>
      </w:tr>
    </w:tbl>
    <w:p w14:paraId="0B4F1860" w14:textId="0FDB12EB" w:rsidR="005D7972" w:rsidRDefault="005D7972" w:rsidP="005D7972">
      <w:pPr>
        <w:spacing w:after="0" w:line="360" w:lineRule="auto"/>
        <w:rPr>
          <w:rFonts w:ascii="Calibri Light" w:eastAsia="Times New Roman" w:hAnsi="Calibri Light" w:cs="Calibri Light"/>
        </w:rPr>
      </w:pPr>
    </w:p>
    <w:p w14:paraId="7AE42195" w14:textId="77777777" w:rsidR="00E1638C" w:rsidRPr="00A24899" w:rsidRDefault="00E1638C" w:rsidP="005D7972">
      <w:pPr>
        <w:spacing w:after="0" w:line="360" w:lineRule="auto"/>
        <w:rPr>
          <w:rFonts w:ascii="Calibri Light" w:eastAsia="Times New Roman" w:hAnsi="Calibri Light" w:cs="Calibri Light"/>
        </w:rPr>
      </w:pPr>
    </w:p>
    <w:p w14:paraId="7466C32F" w14:textId="77777777" w:rsidR="005D7972" w:rsidRPr="00A24899" w:rsidRDefault="005D7972" w:rsidP="005D7972">
      <w:pPr>
        <w:spacing w:after="0" w:line="360" w:lineRule="auto"/>
        <w:rPr>
          <w:rFonts w:ascii="Calibri Light" w:eastAsia="Times New Roman" w:hAnsi="Calibri Light" w:cs="Calibri Light"/>
        </w:rPr>
      </w:pPr>
      <w:r w:rsidRPr="00A24899">
        <w:rPr>
          <w:rFonts w:ascii="Calibri Light" w:eastAsia="Times New Roman" w:hAnsi="Calibri Light" w:cs="Calibri Light"/>
        </w:rPr>
        <w:t xml:space="preserve">4. Tematyka badawcza (hasłowo, max 30 </w:t>
      </w:r>
      <w:proofErr w:type="spellStart"/>
      <w:r w:rsidRPr="00A24899">
        <w:rPr>
          <w:rFonts w:ascii="Calibri Light" w:eastAsia="Times New Roman" w:hAnsi="Calibri Light" w:cs="Calibri Light"/>
        </w:rPr>
        <w:t>słów</w:t>
      </w:r>
      <w:proofErr w:type="spellEnd"/>
      <w:r w:rsidRPr="00A24899">
        <w:rPr>
          <w:rFonts w:ascii="Calibri Light" w:eastAsia="Times New Roman" w:hAnsi="Calibri Light" w:cs="Calibri Light"/>
        </w:rPr>
        <w:t xml:space="preserve">): </w:t>
      </w:r>
    </w:p>
    <w:p w14:paraId="255AD7A3" w14:textId="77777777" w:rsidR="005D7972" w:rsidRDefault="005D7972" w:rsidP="005D7972">
      <w:pPr>
        <w:spacing w:after="0" w:line="360" w:lineRule="auto"/>
        <w:rPr>
          <w:rFonts w:ascii="Calibri Light" w:eastAsia="Times New Roman" w:hAnsi="Calibri Light" w:cs="Calibri Light"/>
        </w:rPr>
      </w:pPr>
      <w:r w:rsidRPr="00A24899">
        <w:rPr>
          <w:rFonts w:ascii="Calibri Light" w:eastAsia="Times New Roman" w:hAnsi="Calibri Light" w:cs="Calibri Light"/>
        </w:rPr>
        <w:t>…………………………………………………………………………………………..</w:t>
      </w:r>
    </w:p>
    <w:p w14:paraId="15529855" w14:textId="33AB30E1" w:rsidR="00D14FE4" w:rsidRDefault="00D14FE4" w:rsidP="005D7972">
      <w:pPr>
        <w:spacing w:after="0" w:line="360" w:lineRule="auto"/>
        <w:rPr>
          <w:rFonts w:ascii="Calibri Light" w:eastAsia="Times New Roman" w:hAnsi="Calibri Light" w:cs="Calibri Light"/>
        </w:rPr>
      </w:pPr>
    </w:p>
    <w:p w14:paraId="497EF12B" w14:textId="77777777" w:rsidR="00D14FE4" w:rsidRPr="00A24899" w:rsidRDefault="00D14FE4" w:rsidP="005D7972">
      <w:pPr>
        <w:spacing w:after="0" w:line="360" w:lineRule="auto"/>
        <w:rPr>
          <w:rFonts w:ascii="Calibri Light" w:eastAsia="Times New Roman" w:hAnsi="Calibri Light" w:cs="Calibri Light"/>
        </w:rPr>
      </w:pPr>
    </w:p>
    <w:p w14:paraId="5FA9CAD0" w14:textId="77777777" w:rsidR="00E1638C" w:rsidRDefault="00E1638C" w:rsidP="005D7972">
      <w:pPr>
        <w:spacing w:after="0" w:line="360" w:lineRule="auto"/>
        <w:rPr>
          <w:rFonts w:ascii="Calibri Light" w:eastAsia="Times New Roman" w:hAnsi="Calibri Light" w:cs="Calibri Light"/>
          <w:b/>
          <w:bCs/>
        </w:rPr>
      </w:pPr>
    </w:p>
    <w:p w14:paraId="4E2BC504" w14:textId="68C1D916" w:rsidR="005D7972" w:rsidRDefault="005D7972" w:rsidP="005D7972">
      <w:pPr>
        <w:spacing w:after="0" w:line="360" w:lineRule="auto"/>
        <w:rPr>
          <w:rFonts w:ascii="Calibri Light" w:eastAsia="Times New Roman" w:hAnsi="Calibri Light" w:cs="Calibri Light"/>
          <w:b/>
          <w:bCs/>
        </w:rPr>
      </w:pPr>
      <w:r w:rsidRPr="00A24899">
        <w:rPr>
          <w:rFonts w:ascii="Calibri Light" w:eastAsia="Times New Roman" w:hAnsi="Calibri Light" w:cs="Calibri Light"/>
          <w:b/>
          <w:bCs/>
        </w:rPr>
        <w:t xml:space="preserve">II. Dotychczasowe osiągnięcia naukowe </w:t>
      </w:r>
    </w:p>
    <w:p w14:paraId="6FB222D7" w14:textId="77777777" w:rsidR="00E1638C" w:rsidRPr="00A24899" w:rsidRDefault="00E1638C" w:rsidP="005D7972">
      <w:pPr>
        <w:spacing w:after="0" w:line="360" w:lineRule="auto"/>
        <w:rPr>
          <w:rFonts w:ascii="Calibri Light" w:eastAsia="Times New Roman" w:hAnsi="Calibri Light" w:cs="Calibri Light"/>
          <w:b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8"/>
        <w:gridCol w:w="4536"/>
        <w:gridCol w:w="3538"/>
      </w:tblGrid>
      <w:tr w:rsidR="005D7972" w:rsidRPr="00B70D58" w14:paraId="4F538C8A" w14:textId="77777777" w:rsidTr="00F90EA7">
        <w:tc>
          <w:tcPr>
            <w:tcW w:w="988" w:type="dxa"/>
          </w:tcPr>
          <w:p w14:paraId="00320C17" w14:textId="55079F02" w:rsidR="005D7972" w:rsidRPr="00B70D58" w:rsidRDefault="00E82173" w:rsidP="00E82173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</w:rPr>
            </w:pPr>
            <w:r>
              <w:rPr>
                <w:rFonts w:ascii="Calibri Light" w:eastAsia="Times New Roman" w:hAnsi="Calibri Light" w:cs="Calibri Light"/>
                <w:b/>
                <w:bCs/>
              </w:rPr>
              <w:t xml:space="preserve">  </w:t>
            </w:r>
            <w:r w:rsidR="004B7A4D">
              <w:rPr>
                <w:rFonts w:ascii="Calibri Light" w:eastAsia="Times New Roman" w:hAnsi="Calibri Light" w:cs="Calibri Light"/>
                <w:b/>
                <w:bCs/>
              </w:rPr>
              <w:t xml:space="preserve">  </w:t>
            </w:r>
            <w:r>
              <w:rPr>
                <w:rFonts w:ascii="Calibri Light" w:eastAsia="Times New Roman" w:hAnsi="Calibri Light" w:cs="Calibri Light"/>
                <w:b/>
                <w:bCs/>
              </w:rPr>
              <w:t xml:space="preserve"> </w:t>
            </w:r>
            <w:r w:rsidR="005D7972" w:rsidRPr="00B70D58">
              <w:rPr>
                <w:rFonts w:ascii="Calibri Light" w:eastAsia="Times New Roman" w:hAnsi="Calibri Light" w:cs="Calibri Light"/>
                <w:b/>
                <w:bCs/>
              </w:rPr>
              <w:t>NR.</w:t>
            </w:r>
          </w:p>
        </w:tc>
        <w:tc>
          <w:tcPr>
            <w:tcW w:w="4536" w:type="dxa"/>
          </w:tcPr>
          <w:p w14:paraId="1B067578" w14:textId="77777777" w:rsidR="005D7972" w:rsidRPr="00B70D58" w:rsidRDefault="005D7972" w:rsidP="00E82173">
            <w:pPr>
              <w:spacing w:after="0" w:line="360" w:lineRule="auto"/>
              <w:jc w:val="center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  <w:tc>
          <w:tcPr>
            <w:tcW w:w="3538" w:type="dxa"/>
          </w:tcPr>
          <w:p w14:paraId="61D54F64" w14:textId="1E89D318" w:rsidR="005D7972" w:rsidRPr="00B70D58" w:rsidRDefault="00E82173" w:rsidP="00E82173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>
              <w:rPr>
                <w:rFonts w:ascii="Calibri Light" w:eastAsia="Times New Roman" w:hAnsi="Calibri Light" w:cs="Calibri Light"/>
                <w:b/>
                <w:bCs/>
              </w:rPr>
              <w:t xml:space="preserve">                 </w:t>
            </w:r>
            <w:r w:rsidR="005D7972" w:rsidRPr="00B70D58">
              <w:rPr>
                <w:rFonts w:ascii="Calibri Light" w:eastAsia="Times New Roman" w:hAnsi="Calibri Light" w:cs="Calibri Light"/>
                <w:b/>
                <w:bCs/>
              </w:rPr>
              <w:t>LICZBA</w:t>
            </w:r>
          </w:p>
        </w:tc>
      </w:tr>
      <w:tr w:rsidR="005D7972" w:rsidRPr="00B70D58" w14:paraId="6CDD7368" w14:textId="77777777" w:rsidTr="00F90EA7">
        <w:tc>
          <w:tcPr>
            <w:tcW w:w="988" w:type="dxa"/>
          </w:tcPr>
          <w:p w14:paraId="53436279" w14:textId="77777777" w:rsidR="005D7972" w:rsidRPr="00B70D5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B70D58">
              <w:rPr>
                <w:rFonts w:ascii="Calibri Light" w:eastAsia="Times New Roman" w:hAnsi="Calibri Light" w:cs="Calibri Light"/>
                <w:b/>
                <w:bCs/>
              </w:rPr>
              <w:t>1</w:t>
            </w:r>
          </w:p>
        </w:tc>
        <w:tc>
          <w:tcPr>
            <w:tcW w:w="4536" w:type="dxa"/>
          </w:tcPr>
          <w:p w14:paraId="5B259BB7" w14:textId="77777777" w:rsidR="005D7972" w:rsidRPr="00B70D58" w:rsidRDefault="005D7972" w:rsidP="0068476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B70D58">
              <w:rPr>
                <w:rFonts w:ascii="Calibri Light" w:eastAsia="Times New Roman" w:hAnsi="Calibri Light" w:cs="Calibri Light"/>
              </w:rPr>
              <w:t xml:space="preserve">Artykuły w czasopismach naukowych z bazy </w:t>
            </w:r>
            <w:proofErr w:type="spellStart"/>
            <w:r w:rsidRPr="00B70D58">
              <w:rPr>
                <w:rFonts w:ascii="Calibri Light" w:eastAsia="Times New Roman" w:hAnsi="Calibri Light" w:cs="Calibri Light"/>
              </w:rPr>
              <w:t>Journal</w:t>
            </w:r>
            <w:proofErr w:type="spellEnd"/>
            <w:r w:rsidRPr="00B70D58">
              <w:rPr>
                <w:rFonts w:ascii="Calibri Light" w:eastAsia="Times New Roman" w:hAnsi="Calibri Light" w:cs="Calibri Light"/>
              </w:rPr>
              <w:t xml:space="preserve"> </w:t>
            </w:r>
            <w:proofErr w:type="spellStart"/>
            <w:r w:rsidRPr="00B70D58">
              <w:rPr>
                <w:rFonts w:ascii="Calibri Light" w:eastAsia="Times New Roman" w:hAnsi="Calibri Light" w:cs="Calibri Light"/>
              </w:rPr>
              <w:t>Citation</w:t>
            </w:r>
            <w:proofErr w:type="spellEnd"/>
            <w:r w:rsidRPr="00B70D58">
              <w:rPr>
                <w:rFonts w:ascii="Calibri Light" w:eastAsia="Times New Roman" w:hAnsi="Calibri Light" w:cs="Calibri Light"/>
              </w:rPr>
              <w:t xml:space="preserve"> </w:t>
            </w:r>
            <w:proofErr w:type="spellStart"/>
            <w:r w:rsidRPr="00B70D58">
              <w:rPr>
                <w:rFonts w:ascii="Calibri Light" w:eastAsia="Times New Roman" w:hAnsi="Calibri Light" w:cs="Calibri Light"/>
              </w:rPr>
              <w:t>Reports</w:t>
            </w:r>
            <w:proofErr w:type="spellEnd"/>
            <w:r w:rsidRPr="00B70D58">
              <w:rPr>
                <w:rFonts w:ascii="Calibri Light" w:eastAsia="Times New Roman" w:hAnsi="Calibri Light" w:cs="Calibri Light"/>
              </w:rPr>
              <w:t xml:space="preserve"> (JCR) </w:t>
            </w:r>
          </w:p>
        </w:tc>
        <w:tc>
          <w:tcPr>
            <w:tcW w:w="3538" w:type="dxa"/>
          </w:tcPr>
          <w:p w14:paraId="4CD39A90" w14:textId="77777777" w:rsidR="005D7972" w:rsidRPr="00B70D5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5D7972" w:rsidRPr="00B70D58" w14:paraId="68DE1F68" w14:textId="77777777" w:rsidTr="00F90EA7">
        <w:tc>
          <w:tcPr>
            <w:tcW w:w="988" w:type="dxa"/>
          </w:tcPr>
          <w:p w14:paraId="06A1489B" w14:textId="09B28C36" w:rsidR="005D7972" w:rsidRPr="00B70D58" w:rsidRDefault="00684767" w:rsidP="00684767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</w:rPr>
            </w:pPr>
            <w:r>
              <w:rPr>
                <w:rFonts w:ascii="Calibri Light" w:eastAsia="Times New Roman" w:hAnsi="Calibri Light" w:cs="Calibri Light"/>
                <w:b/>
                <w:bCs/>
              </w:rPr>
              <w:t xml:space="preserve">  </w:t>
            </w:r>
            <w:r w:rsidR="00FA26BF">
              <w:rPr>
                <w:rFonts w:ascii="Calibri Light" w:eastAsia="Times New Roman" w:hAnsi="Calibri Light" w:cs="Calibri Light"/>
                <w:b/>
                <w:bCs/>
              </w:rPr>
              <w:t xml:space="preserve"> </w:t>
            </w:r>
            <w:r>
              <w:rPr>
                <w:rFonts w:ascii="Calibri Light" w:eastAsia="Times New Roman" w:hAnsi="Calibri Light" w:cs="Calibri Light"/>
                <w:b/>
                <w:bCs/>
              </w:rPr>
              <w:t xml:space="preserve">  </w:t>
            </w:r>
            <w:r w:rsidR="005D7972" w:rsidRPr="00B70D58">
              <w:rPr>
                <w:rFonts w:ascii="Calibri Light" w:eastAsia="Times New Roman" w:hAnsi="Calibri Light" w:cs="Calibri Light"/>
                <w:b/>
                <w:bCs/>
              </w:rPr>
              <w:t>2</w:t>
            </w:r>
          </w:p>
        </w:tc>
        <w:tc>
          <w:tcPr>
            <w:tcW w:w="4536" w:type="dxa"/>
          </w:tcPr>
          <w:p w14:paraId="746B2478" w14:textId="2D44E95D" w:rsidR="00585AB5" w:rsidRPr="00585AB5" w:rsidRDefault="005D7972" w:rsidP="00D14FE4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  <w:r w:rsidRPr="00B70D58">
              <w:rPr>
                <w:rFonts w:ascii="Calibri Light" w:eastAsia="Times New Roman" w:hAnsi="Calibri Light" w:cs="Calibri Light"/>
              </w:rPr>
              <w:t xml:space="preserve">Artykuły w czasopismach naukowych spoza bazy </w:t>
            </w:r>
            <w:proofErr w:type="spellStart"/>
            <w:r w:rsidRPr="00B70D58">
              <w:rPr>
                <w:rFonts w:ascii="Calibri Light" w:eastAsia="Times New Roman" w:hAnsi="Calibri Light" w:cs="Calibri Light"/>
              </w:rPr>
              <w:t>Journal</w:t>
            </w:r>
            <w:proofErr w:type="spellEnd"/>
            <w:r w:rsidRPr="00B70D58">
              <w:rPr>
                <w:rFonts w:ascii="Calibri Light" w:eastAsia="Times New Roman" w:hAnsi="Calibri Light" w:cs="Calibri Light"/>
              </w:rPr>
              <w:t xml:space="preserve"> </w:t>
            </w:r>
            <w:proofErr w:type="spellStart"/>
            <w:r w:rsidRPr="00B70D58">
              <w:rPr>
                <w:rFonts w:ascii="Calibri Light" w:eastAsia="Times New Roman" w:hAnsi="Calibri Light" w:cs="Calibri Light"/>
              </w:rPr>
              <w:t>Citation</w:t>
            </w:r>
            <w:proofErr w:type="spellEnd"/>
            <w:r w:rsidRPr="00B70D58">
              <w:rPr>
                <w:rFonts w:ascii="Calibri Light" w:eastAsia="Times New Roman" w:hAnsi="Calibri Light" w:cs="Calibri Light"/>
              </w:rPr>
              <w:t xml:space="preserve"> </w:t>
            </w:r>
            <w:proofErr w:type="spellStart"/>
            <w:r w:rsidRPr="00B70D58">
              <w:rPr>
                <w:rFonts w:ascii="Calibri Light" w:eastAsia="Times New Roman" w:hAnsi="Calibri Light" w:cs="Calibri Light"/>
              </w:rPr>
              <w:t>Reports</w:t>
            </w:r>
            <w:proofErr w:type="spellEnd"/>
            <w:r w:rsidRPr="00B70D58">
              <w:rPr>
                <w:rFonts w:ascii="Calibri Light" w:eastAsia="Times New Roman" w:hAnsi="Calibri Light" w:cs="Calibri Light"/>
              </w:rPr>
              <w:t xml:space="preserve"> (JCR)</w:t>
            </w:r>
          </w:p>
        </w:tc>
        <w:tc>
          <w:tcPr>
            <w:tcW w:w="3538" w:type="dxa"/>
          </w:tcPr>
          <w:p w14:paraId="4D62F858" w14:textId="77777777" w:rsidR="005D7972" w:rsidRPr="00B70D5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5D7972" w:rsidRPr="00B70D58" w14:paraId="528D45E3" w14:textId="77777777" w:rsidTr="00F90EA7">
        <w:tc>
          <w:tcPr>
            <w:tcW w:w="988" w:type="dxa"/>
          </w:tcPr>
          <w:p w14:paraId="2C67D803" w14:textId="1645D7DA" w:rsidR="005D7972" w:rsidRPr="00B70D58" w:rsidRDefault="00684767" w:rsidP="00684767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</w:rPr>
            </w:pPr>
            <w:r>
              <w:rPr>
                <w:rFonts w:ascii="Calibri Light" w:eastAsia="Times New Roman" w:hAnsi="Calibri Light" w:cs="Calibri Light"/>
                <w:b/>
                <w:bCs/>
              </w:rPr>
              <w:t xml:space="preserve">      </w:t>
            </w:r>
            <w:r w:rsidR="005D7972" w:rsidRPr="00B70D58">
              <w:rPr>
                <w:rFonts w:ascii="Calibri Light" w:eastAsia="Times New Roman" w:hAnsi="Calibri Light" w:cs="Calibri Light"/>
                <w:b/>
                <w:bCs/>
              </w:rPr>
              <w:t>3</w:t>
            </w:r>
          </w:p>
        </w:tc>
        <w:tc>
          <w:tcPr>
            <w:tcW w:w="4536" w:type="dxa"/>
          </w:tcPr>
          <w:p w14:paraId="26D6AEE7" w14:textId="7E3E2893" w:rsidR="005D7972" w:rsidRPr="00B70D58" w:rsidRDefault="005D7972" w:rsidP="00D14FE4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proofErr w:type="spellStart"/>
            <w:r w:rsidRPr="00B70D58">
              <w:rPr>
                <w:rFonts w:ascii="Calibri Light" w:eastAsia="Times New Roman" w:hAnsi="Calibri Light" w:cs="Calibri Light"/>
              </w:rPr>
              <w:t>Książki</w:t>
            </w:r>
            <w:proofErr w:type="spellEnd"/>
            <w:r w:rsidRPr="00B70D58">
              <w:rPr>
                <w:rFonts w:ascii="Calibri Light" w:eastAsia="Times New Roman" w:hAnsi="Calibri Light" w:cs="Calibri Light"/>
              </w:rPr>
              <w:t xml:space="preserve">, monografie, rozdziały w </w:t>
            </w:r>
            <w:proofErr w:type="spellStart"/>
            <w:r w:rsidRPr="00B70D58">
              <w:rPr>
                <w:rFonts w:ascii="Calibri Light" w:eastAsia="Times New Roman" w:hAnsi="Calibri Light" w:cs="Calibri Light"/>
              </w:rPr>
              <w:t>książkach</w:t>
            </w:r>
            <w:proofErr w:type="spellEnd"/>
            <w:r w:rsidRPr="00B70D58">
              <w:rPr>
                <w:rFonts w:ascii="Calibri Light" w:eastAsia="Times New Roman" w:hAnsi="Calibri Light" w:cs="Calibri Light"/>
              </w:rPr>
              <w:t xml:space="preserve"> i monografiach </w:t>
            </w:r>
          </w:p>
        </w:tc>
        <w:tc>
          <w:tcPr>
            <w:tcW w:w="3538" w:type="dxa"/>
          </w:tcPr>
          <w:p w14:paraId="15009628" w14:textId="77777777" w:rsidR="005D7972" w:rsidRPr="00B70D5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5D7972" w:rsidRPr="00B70D58" w14:paraId="149EF615" w14:textId="77777777" w:rsidTr="00F90EA7">
        <w:tc>
          <w:tcPr>
            <w:tcW w:w="988" w:type="dxa"/>
          </w:tcPr>
          <w:p w14:paraId="10BEE8A3" w14:textId="50977E88" w:rsidR="005D7972" w:rsidRPr="00B70D58" w:rsidRDefault="00684767" w:rsidP="00684767">
            <w:pPr>
              <w:spacing w:after="0" w:line="360" w:lineRule="auto"/>
              <w:ind w:left="0" w:firstLine="0"/>
              <w:rPr>
                <w:rFonts w:ascii="Calibri Light" w:eastAsia="Times New Roman" w:hAnsi="Calibri Light" w:cs="Calibri Light"/>
                <w:b/>
                <w:bCs/>
              </w:rPr>
            </w:pPr>
            <w:r>
              <w:rPr>
                <w:rFonts w:ascii="Calibri Light" w:eastAsia="Times New Roman" w:hAnsi="Calibri Light" w:cs="Calibri Light"/>
                <w:b/>
                <w:bCs/>
              </w:rPr>
              <w:t xml:space="preserve">      </w:t>
            </w:r>
            <w:r w:rsidR="005D7972" w:rsidRPr="00B70D58">
              <w:rPr>
                <w:rFonts w:ascii="Calibri Light" w:eastAsia="Times New Roman" w:hAnsi="Calibri Light" w:cs="Calibri Light"/>
                <w:b/>
                <w:bCs/>
              </w:rPr>
              <w:t>4</w:t>
            </w:r>
          </w:p>
        </w:tc>
        <w:tc>
          <w:tcPr>
            <w:tcW w:w="4536" w:type="dxa"/>
          </w:tcPr>
          <w:p w14:paraId="06EF8086" w14:textId="2835E60D" w:rsidR="005D7972" w:rsidRPr="00B70D58" w:rsidRDefault="005D7972" w:rsidP="00684767">
            <w:pPr>
              <w:spacing w:after="0" w:line="360" w:lineRule="auto"/>
              <w:ind w:left="360" w:firstLine="0"/>
              <w:rPr>
                <w:rFonts w:ascii="Calibri Light" w:eastAsia="Times New Roman" w:hAnsi="Calibri Light" w:cs="Calibri Light"/>
                <w:b/>
                <w:bCs/>
              </w:rPr>
            </w:pPr>
            <w:proofErr w:type="spellStart"/>
            <w:r w:rsidRPr="00B70D58">
              <w:rPr>
                <w:rFonts w:ascii="Calibri Light" w:eastAsia="Times New Roman" w:hAnsi="Calibri Light" w:cs="Calibri Light"/>
              </w:rPr>
              <w:t>Wystąpienia</w:t>
            </w:r>
            <w:proofErr w:type="spellEnd"/>
            <w:r w:rsidRPr="00B70D58">
              <w:rPr>
                <w:rFonts w:ascii="Calibri Light" w:eastAsia="Times New Roman" w:hAnsi="Calibri Light" w:cs="Calibri Light"/>
              </w:rPr>
              <w:t xml:space="preserve"> ustne na zaproszenie </w:t>
            </w:r>
            <w:r w:rsidR="00684767">
              <w:rPr>
                <w:rFonts w:ascii="Calibri Light" w:eastAsia="Times New Roman" w:hAnsi="Calibri Light" w:cs="Calibri Light"/>
              </w:rPr>
              <w:br/>
            </w:r>
            <w:r w:rsidRPr="00B70D58">
              <w:rPr>
                <w:rFonts w:ascii="Calibri Light" w:eastAsia="Times New Roman" w:hAnsi="Calibri Light" w:cs="Calibri Light"/>
              </w:rPr>
              <w:t xml:space="preserve">na konferencjach o </w:t>
            </w:r>
            <w:proofErr w:type="spellStart"/>
            <w:r w:rsidRPr="00B70D58">
              <w:rPr>
                <w:rFonts w:ascii="Calibri Light" w:eastAsia="Times New Roman" w:hAnsi="Calibri Light" w:cs="Calibri Light"/>
              </w:rPr>
              <w:t>zasięgu</w:t>
            </w:r>
            <w:proofErr w:type="spellEnd"/>
            <w:r w:rsidRPr="00B70D58">
              <w:rPr>
                <w:rFonts w:ascii="Calibri Light" w:eastAsia="Times New Roman" w:hAnsi="Calibri Light" w:cs="Calibri Light"/>
              </w:rPr>
              <w:t xml:space="preserve"> </w:t>
            </w:r>
            <w:proofErr w:type="spellStart"/>
            <w:r w:rsidRPr="00B70D58">
              <w:rPr>
                <w:rFonts w:ascii="Calibri Light" w:eastAsia="Times New Roman" w:hAnsi="Calibri Light" w:cs="Calibri Light"/>
              </w:rPr>
              <w:t>międzynarodowym</w:t>
            </w:r>
            <w:proofErr w:type="spellEnd"/>
            <w:r w:rsidRPr="00B70D58">
              <w:rPr>
                <w:rFonts w:ascii="Calibri Light" w:eastAsia="Times New Roman" w:hAnsi="Calibri Light" w:cs="Calibri Light"/>
              </w:rPr>
              <w:t xml:space="preserve"> </w:t>
            </w:r>
          </w:p>
        </w:tc>
        <w:tc>
          <w:tcPr>
            <w:tcW w:w="3538" w:type="dxa"/>
          </w:tcPr>
          <w:p w14:paraId="2D2236D9" w14:textId="77777777" w:rsidR="005D7972" w:rsidRPr="00B70D58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5D7972" w:rsidRPr="00B70D58" w14:paraId="31FFC2A6" w14:textId="77777777" w:rsidTr="00F90EA7">
        <w:tc>
          <w:tcPr>
            <w:tcW w:w="988" w:type="dxa"/>
          </w:tcPr>
          <w:p w14:paraId="31532F8A" w14:textId="77777777" w:rsidR="005D7972" w:rsidRPr="00740A8C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740A8C">
              <w:rPr>
                <w:rFonts w:ascii="Calibri Light" w:eastAsia="Times New Roman" w:hAnsi="Calibri Light" w:cs="Calibri Light"/>
                <w:b/>
                <w:bCs/>
              </w:rPr>
              <w:t>5</w:t>
            </w:r>
          </w:p>
        </w:tc>
        <w:tc>
          <w:tcPr>
            <w:tcW w:w="4536" w:type="dxa"/>
          </w:tcPr>
          <w:p w14:paraId="5F53858A" w14:textId="77777777" w:rsidR="005D7972" w:rsidRPr="00740A8C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proofErr w:type="spellStart"/>
            <w:r w:rsidRPr="00740A8C">
              <w:rPr>
                <w:rFonts w:ascii="Calibri Light" w:eastAsia="Times New Roman" w:hAnsi="Calibri Light" w:cs="Calibri Light"/>
              </w:rPr>
              <w:t>Wystąpienia</w:t>
            </w:r>
            <w:proofErr w:type="spellEnd"/>
            <w:r w:rsidRPr="00740A8C">
              <w:rPr>
                <w:rFonts w:ascii="Calibri Light" w:eastAsia="Times New Roman" w:hAnsi="Calibri Light" w:cs="Calibri Light"/>
              </w:rPr>
              <w:t xml:space="preserve"> ustne na innych </w:t>
            </w:r>
            <w:proofErr w:type="spellStart"/>
            <w:r w:rsidRPr="00740A8C">
              <w:rPr>
                <w:rFonts w:ascii="Calibri Light" w:eastAsia="Times New Roman" w:hAnsi="Calibri Light" w:cs="Calibri Light"/>
              </w:rPr>
              <w:t>niz</w:t>
            </w:r>
            <w:proofErr w:type="spellEnd"/>
            <w:r w:rsidRPr="00740A8C">
              <w:rPr>
                <w:rFonts w:ascii="Calibri Light" w:eastAsia="Times New Roman" w:hAnsi="Calibri Light" w:cs="Calibri Light"/>
              </w:rPr>
              <w:t>̇ wymienione w pkt. 4 konferencjach naukowych</w:t>
            </w:r>
          </w:p>
        </w:tc>
        <w:tc>
          <w:tcPr>
            <w:tcW w:w="3538" w:type="dxa"/>
          </w:tcPr>
          <w:p w14:paraId="2236F91E" w14:textId="77777777" w:rsidR="005D7972" w:rsidRPr="00740A8C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5D7972" w:rsidRPr="00B70D58" w14:paraId="5715CE63" w14:textId="77777777" w:rsidTr="00F90EA7">
        <w:tc>
          <w:tcPr>
            <w:tcW w:w="988" w:type="dxa"/>
          </w:tcPr>
          <w:p w14:paraId="3BDB3079" w14:textId="77777777" w:rsidR="005D7972" w:rsidRPr="00740A8C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740A8C">
              <w:rPr>
                <w:rFonts w:ascii="Calibri Light" w:eastAsia="Times New Roman" w:hAnsi="Calibri Light" w:cs="Calibri Light"/>
                <w:b/>
                <w:bCs/>
              </w:rPr>
              <w:t>6</w:t>
            </w:r>
          </w:p>
        </w:tc>
        <w:tc>
          <w:tcPr>
            <w:tcW w:w="4536" w:type="dxa"/>
          </w:tcPr>
          <w:p w14:paraId="62DF6773" w14:textId="77777777" w:rsidR="005D7972" w:rsidRPr="00740A8C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proofErr w:type="spellStart"/>
            <w:r w:rsidRPr="00740A8C">
              <w:rPr>
                <w:rFonts w:ascii="Calibri Light" w:eastAsia="Times New Roman" w:hAnsi="Calibri Light" w:cs="Calibri Light"/>
              </w:rPr>
              <w:t>Działalnośc</w:t>
            </w:r>
            <w:proofErr w:type="spellEnd"/>
            <w:r w:rsidRPr="00740A8C">
              <w:rPr>
                <w:rFonts w:ascii="Calibri Light" w:eastAsia="Times New Roman" w:hAnsi="Calibri Light" w:cs="Calibri Light"/>
              </w:rPr>
              <w:t xml:space="preserve">́ recenzencka </w:t>
            </w:r>
            <w:proofErr w:type="spellStart"/>
            <w:r w:rsidRPr="00740A8C">
              <w:rPr>
                <w:rFonts w:ascii="Calibri Light" w:eastAsia="Times New Roman" w:hAnsi="Calibri Light" w:cs="Calibri Light"/>
              </w:rPr>
              <w:t>projektów</w:t>
            </w:r>
            <w:proofErr w:type="spellEnd"/>
            <w:r w:rsidRPr="00740A8C">
              <w:rPr>
                <w:rFonts w:ascii="Calibri Light" w:eastAsia="Times New Roman" w:hAnsi="Calibri Light" w:cs="Calibri Light"/>
              </w:rPr>
              <w:t xml:space="preserve"> i/lub czasopism </w:t>
            </w:r>
          </w:p>
        </w:tc>
        <w:tc>
          <w:tcPr>
            <w:tcW w:w="3538" w:type="dxa"/>
          </w:tcPr>
          <w:p w14:paraId="2F908A49" w14:textId="04952E90" w:rsidR="005D7972" w:rsidRPr="00740A8C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740A8C">
              <w:rPr>
                <w:rFonts w:ascii="Calibri Light" w:eastAsia="Times New Roman" w:hAnsi="Calibri Light" w:cs="Calibri Light"/>
                <w:b/>
                <w:bCs/>
              </w:rPr>
              <w:t>TAK</w:t>
            </w:r>
            <w:r w:rsidR="004B7A4D">
              <w:rPr>
                <w:rFonts w:ascii="Calibri Light" w:eastAsia="Times New Roman" w:hAnsi="Calibri Light" w:cs="Calibri Light"/>
                <w:b/>
                <w:bCs/>
              </w:rPr>
              <w:t xml:space="preserve"> </w:t>
            </w:r>
            <w:r w:rsidRPr="00740A8C">
              <w:rPr>
                <w:rFonts w:ascii="Calibri Light" w:eastAsia="Times New Roman" w:hAnsi="Calibri Light" w:cs="Calibri Light"/>
                <w:b/>
                <w:bCs/>
              </w:rPr>
              <w:t>/</w:t>
            </w:r>
            <w:r w:rsidR="004B7A4D">
              <w:rPr>
                <w:rFonts w:ascii="Calibri Light" w:eastAsia="Times New Roman" w:hAnsi="Calibri Light" w:cs="Calibri Light"/>
                <w:b/>
                <w:bCs/>
              </w:rPr>
              <w:t xml:space="preserve"> </w:t>
            </w:r>
            <w:r w:rsidRPr="00740A8C">
              <w:rPr>
                <w:rFonts w:ascii="Calibri Light" w:eastAsia="Times New Roman" w:hAnsi="Calibri Light" w:cs="Calibri Light"/>
                <w:b/>
                <w:bCs/>
              </w:rPr>
              <w:t>NIE</w:t>
            </w:r>
          </w:p>
        </w:tc>
      </w:tr>
      <w:tr w:rsidR="005D7972" w:rsidRPr="00B70D58" w14:paraId="0985A615" w14:textId="77777777" w:rsidTr="00F90EA7">
        <w:tc>
          <w:tcPr>
            <w:tcW w:w="988" w:type="dxa"/>
          </w:tcPr>
          <w:p w14:paraId="7A9B8AD2" w14:textId="77777777" w:rsidR="005D7972" w:rsidRPr="00740A8C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740A8C">
              <w:rPr>
                <w:rFonts w:ascii="Calibri Light" w:eastAsia="Times New Roman" w:hAnsi="Calibri Light" w:cs="Calibri Light"/>
                <w:b/>
                <w:bCs/>
              </w:rPr>
              <w:t>7</w:t>
            </w:r>
          </w:p>
        </w:tc>
        <w:tc>
          <w:tcPr>
            <w:tcW w:w="4536" w:type="dxa"/>
          </w:tcPr>
          <w:p w14:paraId="3C2998D8" w14:textId="77777777" w:rsidR="005D7972" w:rsidRPr="00740A8C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740A8C">
              <w:rPr>
                <w:rFonts w:ascii="Calibri Light" w:eastAsia="Times New Roman" w:hAnsi="Calibri Light" w:cs="Calibri Light"/>
              </w:rPr>
              <w:t xml:space="preserve">Prowadzone prace licencjackie, </w:t>
            </w:r>
            <w:proofErr w:type="spellStart"/>
            <w:r w:rsidRPr="00740A8C">
              <w:rPr>
                <w:rFonts w:ascii="Calibri Light" w:eastAsia="Times New Roman" w:hAnsi="Calibri Light" w:cs="Calibri Light"/>
              </w:rPr>
              <w:t>inżynierskie</w:t>
            </w:r>
            <w:proofErr w:type="spellEnd"/>
            <w:r w:rsidRPr="00740A8C">
              <w:rPr>
                <w:rFonts w:ascii="Calibri Light" w:eastAsia="Times New Roman" w:hAnsi="Calibri Light" w:cs="Calibri Light"/>
              </w:rPr>
              <w:t xml:space="preserve">, magisterskie  </w:t>
            </w:r>
          </w:p>
        </w:tc>
        <w:tc>
          <w:tcPr>
            <w:tcW w:w="3538" w:type="dxa"/>
          </w:tcPr>
          <w:p w14:paraId="22D9685E" w14:textId="77777777" w:rsidR="005D7972" w:rsidRPr="00740A8C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5D7972" w:rsidRPr="00B70D58" w14:paraId="397D3E0F" w14:textId="77777777" w:rsidTr="00F90EA7">
        <w:tc>
          <w:tcPr>
            <w:tcW w:w="988" w:type="dxa"/>
          </w:tcPr>
          <w:p w14:paraId="6741357D" w14:textId="77777777" w:rsidR="005D7972" w:rsidRPr="00740A8C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740A8C">
              <w:rPr>
                <w:rFonts w:ascii="Calibri Light" w:eastAsia="Times New Roman" w:hAnsi="Calibri Light" w:cs="Calibri Light"/>
                <w:b/>
                <w:bCs/>
              </w:rPr>
              <w:t>8</w:t>
            </w:r>
          </w:p>
        </w:tc>
        <w:tc>
          <w:tcPr>
            <w:tcW w:w="4536" w:type="dxa"/>
          </w:tcPr>
          <w:p w14:paraId="4BADEFA6" w14:textId="77777777" w:rsidR="005D7972" w:rsidRPr="00740A8C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proofErr w:type="spellStart"/>
            <w:r w:rsidRPr="00740A8C">
              <w:rPr>
                <w:rFonts w:ascii="Calibri Light" w:eastAsia="Times New Roman" w:hAnsi="Calibri Light" w:cs="Calibri Light"/>
              </w:rPr>
              <w:t>Krótkoterminowe</w:t>
            </w:r>
            <w:proofErr w:type="spellEnd"/>
            <w:r w:rsidRPr="00740A8C">
              <w:rPr>
                <w:rFonts w:ascii="Calibri Light" w:eastAsia="Times New Roman" w:hAnsi="Calibri Light" w:cs="Calibri Light"/>
              </w:rPr>
              <w:t xml:space="preserve"> </w:t>
            </w:r>
            <w:proofErr w:type="spellStart"/>
            <w:r w:rsidRPr="00740A8C">
              <w:rPr>
                <w:rFonts w:ascii="Calibri Light" w:eastAsia="Times New Roman" w:hAnsi="Calibri Light" w:cs="Calibri Light"/>
              </w:rPr>
              <w:t>staże</w:t>
            </w:r>
            <w:proofErr w:type="spellEnd"/>
            <w:r w:rsidRPr="00740A8C">
              <w:rPr>
                <w:rFonts w:ascii="Calibri Light" w:eastAsia="Times New Roman" w:hAnsi="Calibri Light" w:cs="Calibri Light"/>
              </w:rPr>
              <w:t xml:space="preserve"> zagraniczne (do 3 </w:t>
            </w:r>
            <w:proofErr w:type="spellStart"/>
            <w:r w:rsidRPr="00740A8C">
              <w:rPr>
                <w:rFonts w:ascii="Calibri Light" w:eastAsia="Times New Roman" w:hAnsi="Calibri Light" w:cs="Calibri Light"/>
              </w:rPr>
              <w:t>miesięcy</w:t>
            </w:r>
            <w:proofErr w:type="spellEnd"/>
            <w:r w:rsidRPr="00740A8C">
              <w:rPr>
                <w:rFonts w:ascii="Calibri Light" w:eastAsia="Times New Roman" w:hAnsi="Calibri Light" w:cs="Calibri Light"/>
              </w:rPr>
              <w:t xml:space="preserve">) </w:t>
            </w:r>
          </w:p>
        </w:tc>
        <w:tc>
          <w:tcPr>
            <w:tcW w:w="3538" w:type="dxa"/>
          </w:tcPr>
          <w:p w14:paraId="6ACF9B14" w14:textId="77777777" w:rsidR="005D7972" w:rsidRPr="00740A8C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5D7972" w:rsidRPr="00B70D58" w14:paraId="199B68DC" w14:textId="77777777" w:rsidTr="00B53FD0">
        <w:trPr>
          <w:trHeight w:val="1133"/>
        </w:trPr>
        <w:tc>
          <w:tcPr>
            <w:tcW w:w="988" w:type="dxa"/>
          </w:tcPr>
          <w:p w14:paraId="14C29F97" w14:textId="77777777" w:rsidR="005D7972" w:rsidRPr="00740A8C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740A8C">
              <w:rPr>
                <w:rFonts w:ascii="Calibri Light" w:eastAsia="Times New Roman" w:hAnsi="Calibri Light" w:cs="Calibri Light"/>
                <w:b/>
                <w:bCs/>
              </w:rPr>
              <w:t>9</w:t>
            </w:r>
          </w:p>
        </w:tc>
        <w:tc>
          <w:tcPr>
            <w:tcW w:w="4536" w:type="dxa"/>
          </w:tcPr>
          <w:p w14:paraId="09712B0A" w14:textId="77777777" w:rsidR="005D7972" w:rsidRPr="00740A8C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740A8C">
              <w:rPr>
                <w:rFonts w:ascii="Calibri Light" w:eastAsia="Times New Roman" w:hAnsi="Calibri Light" w:cs="Calibri Light"/>
              </w:rPr>
              <w:t xml:space="preserve">Długoterminowe </w:t>
            </w:r>
            <w:proofErr w:type="spellStart"/>
            <w:r w:rsidRPr="00740A8C">
              <w:rPr>
                <w:rFonts w:ascii="Calibri Light" w:eastAsia="Times New Roman" w:hAnsi="Calibri Light" w:cs="Calibri Light"/>
              </w:rPr>
              <w:t>staże</w:t>
            </w:r>
            <w:proofErr w:type="spellEnd"/>
            <w:r w:rsidRPr="00740A8C">
              <w:rPr>
                <w:rFonts w:ascii="Calibri Light" w:eastAsia="Times New Roman" w:hAnsi="Calibri Light" w:cs="Calibri Light"/>
              </w:rPr>
              <w:t xml:space="preserve"> zagraniczne (</w:t>
            </w:r>
            <w:proofErr w:type="spellStart"/>
            <w:r w:rsidRPr="00740A8C">
              <w:rPr>
                <w:rFonts w:ascii="Calibri Light" w:eastAsia="Times New Roman" w:hAnsi="Calibri Light" w:cs="Calibri Light"/>
              </w:rPr>
              <w:t>powyżej</w:t>
            </w:r>
            <w:proofErr w:type="spellEnd"/>
            <w:r w:rsidRPr="00740A8C">
              <w:rPr>
                <w:rFonts w:ascii="Calibri Light" w:eastAsia="Times New Roman" w:hAnsi="Calibri Light" w:cs="Calibri Light"/>
              </w:rPr>
              <w:t xml:space="preserve"> 3 </w:t>
            </w:r>
            <w:proofErr w:type="spellStart"/>
            <w:r w:rsidRPr="00740A8C">
              <w:rPr>
                <w:rFonts w:ascii="Calibri Light" w:eastAsia="Times New Roman" w:hAnsi="Calibri Light" w:cs="Calibri Light"/>
              </w:rPr>
              <w:t>miesięcy</w:t>
            </w:r>
            <w:proofErr w:type="spellEnd"/>
            <w:r w:rsidRPr="00740A8C">
              <w:rPr>
                <w:rFonts w:ascii="Calibri Light" w:eastAsia="Times New Roman" w:hAnsi="Calibri Light" w:cs="Calibri Light"/>
              </w:rPr>
              <w:t xml:space="preserve">) </w:t>
            </w:r>
          </w:p>
        </w:tc>
        <w:tc>
          <w:tcPr>
            <w:tcW w:w="3538" w:type="dxa"/>
          </w:tcPr>
          <w:p w14:paraId="558CE789" w14:textId="77777777" w:rsidR="005D7972" w:rsidRPr="00740A8C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5D7972" w:rsidRPr="00B70D58" w14:paraId="485387E9" w14:textId="77777777" w:rsidTr="00F90EA7">
        <w:tc>
          <w:tcPr>
            <w:tcW w:w="988" w:type="dxa"/>
          </w:tcPr>
          <w:p w14:paraId="7A127D96" w14:textId="77777777" w:rsidR="005D7972" w:rsidRPr="00740A8C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740A8C">
              <w:rPr>
                <w:rFonts w:ascii="Calibri Light" w:eastAsia="Times New Roman" w:hAnsi="Calibri Light" w:cs="Calibri Light"/>
                <w:b/>
                <w:bCs/>
              </w:rPr>
              <w:t>10</w:t>
            </w:r>
          </w:p>
        </w:tc>
        <w:tc>
          <w:tcPr>
            <w:tcW w:w="4536" w:type="dxa"/>
          </w:tcPr>
          <w:p w14:paraId="3268D024" w14:textId="7B6D9811" w:rsidR="00B53FD0" w:rsidRPr="00B53FD0" w:rsidRDefault="005D7972" w:rsidP="00B53FD0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  <w:r w:rsidRPr="00740A8C">
              <w:rPr>
                <w:rFonts w:ascii="Calibri Light" w:eastAsia="Times New Roman" w:hAnsi="Calibri Light" w:cs="Calibri Light"/>
              </w:rPr>
              <w:t xml:space="preserve">Kierowanie projektami badawczymi (granty NCN, </w:t>
            </w:r>
            <w:proofErr w:type="spellStart"/>
            <w:r w:rsidRPr="00740A8C">
              <w:rPr>
                <w:rFonts w:ascii="Calibri Light" w:eastAsia="Times New Roman" w:hAnsi="Calibri Light" w:cs="Calibri Light"/>
              </w:rPr>
              <w:t>NCBiR</w:t>
            </w:r>
            <w:proofErr w:type="spellEnd"/>
            <w:r w:rsidRPr="00740A8C">
              <w:rPr>
                <w:rFonts w:ascii="Calibri Light" w:eastAsia="Times New Roman" w:hAnsi="Calibri Light" w:cs="Calibri Light"/>
              </w:rPr>
              <w:t xml:space="preserve">, inne) Wykonawca w projektach badawczych (granty NCN, </w:t>
            </w:r>
            <w:proofErr w:type="spellStart"/>
            <w:r w:rsidRPr="00740A8C">
              <w:rPr>
                <w:rFonts w:ascii="Calibri Light" w:eastAsia="Times New Roman" w:hAnsi="Calibri Light" w:cs="Calibri Light"/>
              </w:rPr>
              <w:t>NCBiR</w:t>
            </w:r>
            <w:proofErr w:type="spellEnd"/>
            <w:r w:rsidRPr="00740A8C">
              <w:rPr>
                <w:rFonts w:ascii="Calibri Light" w:eastAsia="Times New Roman" w:hAnsi="Calibri Light" w:cs="Calibri Light"/>
              </w:rPr>
              <w:t xml:space="preserve">, inne) </w:t>
            </w:r>
          </w:p>
        </w:tc>
        <w:tc>
          <w:tcPr>
            <w:tcW w:w="3538" w:type="dxa"/>
          </w:tcPr>
          <w:p w14:paraId="7A05B73D" w14:textId="77777777" w:rsidR="005D7972" w:rsidRPr="00740A8C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5D7972" w:rsidRPr="00B70D58" w14:paraId="0FC92289" w14:textId="77777777" w:rsidTr="00B53FD0">
        <w:trPr>
          <w:trHeight w:val="1123"/>
        </w:trPr>
        <w:tc>
          <w:tcPr>
            <w:tcW w:w="988" w:type="dxa"/>
          </w:tcPr>
          <w:p w14:paraId="512FEF7B" w14:textId="77777777" w:rsidR="00B53FD0" w:rsidRDefault="00B53FD0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  <w:p w14:paraId="4791CD16" w14:textId="14CB2AA6" w:rsidR="005D7972" w:rsidRPr="00740A8C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740A8C">
              <w:rPr>
                <w:rFonts w:ascii="Calibri Light" w:eastAsia="Times New Roman" w:hAnsi="Calibri Light" w:cs="Calibri Light"/>
                <w:b/>
                <w:bCs/>
              </w:rPr>
              <w:t>11</w:t>
            </w:r>
          </w:p>
        </w:tc>
        <w:tc>
          <w:tcPr>
            <w:tcW w:w="4536" w:type="dxa"/>
          </w:tcPr>
          <w:p w14:paraId="34009119" w14:textId="77777777" w:rsidR="00B53FD0" w:rsidRDefault="00B53FD0" w:rsidP="00F90EA7">
            <w:pPr>
              <w:spacing w:after="0" w:line="360" w:lineRule="auto"/>
              <w:rPr>
                <w:rFonts w:ascii="Calibri Light" w:eastAsia="Times New Roman" w:hAnsi="Calibri Light" w:cs="Calibri Light"/>
              </w:rPr>
            </w:pPr>
          </w:p>
          <w:p w14:paraId="3F759DDC" w14:textId="70597C40" w:rsidR="005D7972" w:rsidRPr="00740A8C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740A8C">
              <w:rPr>
                <w:rFonts w:ascii="Calibri Light" w:eastAsia="Times New Roman" w:hAnsi="Calibri Light" w:cs="Calibri Light"/>
              </w:rPr>
              <w:t xml:space="preserve">Wdrożenia i patenty </w:t>
            </w:r>
          </w:p>
        </w:tc>
        <w:tc>
          <w:tcPr>
            <w:tcW w:w="3538" w:type="dxa"/>
          </w:tcPr>
          <w:p w14:paraId="1E35C4BC" w14:textId="77777777" w:rsidR="005D7972" w:rsidRPr="00740A8C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  <w:tr w:rsidR="005D7972" w:rsidRPr="00B70D58" w14:paraId="6FF7D909" w14:textId="77777777" w:rsidTr="00F90EA7">
        <w:tc>
          <w:tcPr>
            <w:tcW w:w="988" w:type="dxa"/>
          </w:tcPr>
          <w:p w14:paraId="323EAB20" w14:textId="77777777" w:rsidR="005D7972" w:rsidRPr="00740A8C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  <w:r w:rsidRPr="00740A8C">
              <w:rPr>
                <w:rFonts w:ascii="Calibri Light" w:eastAsia="Times New Roman" w:hAnsi="Calibri Light" w:cs="Calibri Light"/>
                <w:b/>
                <w:bCs/>
              </w:rPr>
              <w:t>12</w:t>
            </w:r>
          </w:p>
        </w:tc>
        <w:tc>
          <w:tcPr>
            <w:tcW w:w="4536" w:type="dxa"/>
          </w:tcPr>
          <w:p w14:paraId="2937BDCC" w14:textId="03D8B258" w:rsidR="005D7972" w:rsidRPr="00740A8C" w:rsidRDefault="00175893" w:rsidP="00F90EA7">
            <w:pPr>
              <w:pStyle w:val="NormalnyWeb"/>
              <w:spacing w:line="360" w:lineRule="auto"/>
            </w:pPr>
            <w:r>
              <w:rPr>
                <w:rFonts w:ascii="Calibri Light" w:hAnsi="Calibri Light" w:cs="Calibri Light"/>
                <w:szCs w:val="22"/>
              </w:rPr>
              <w:t xml:space="preserve">       </w:t>
            </w:r>
            <w:r w:rsidR="005D7972" w:rsidRPr="00175893">
              <w:rPr>
                <w:rFonts w:ascii="Calibri Light" w:hAnsi="Calibri Light" w:cs="Calibri Light"/>
                <w:szCs w:val="22"/>
              </w:rPr>
              <w:t xml:space="preserve">Liczba cytowań bez </w:t>
            </w:r>
            <w:proofErr w:type="spellStart"/>
            <w:r w:rsidR="005D7972" w:rsidRPr="00175893">
              <w:rPr>
                <w:rFonts w:ascii="Calibri Light" w:hAnsi="Calibri Light" w:cs="Calibri Light"/>
                <w:szCs w:val="22"/>
              </w:rPr>
              <w:t>autocytowan</w:t>
            </w:r>
            <w:proofErr w:type="spellEnd"/>
            <w:r w:rsidR="005D7972" w:rsidRPr="00175893">
              <w:rPr>
                <w:rFonts w:ascii="Calibri Light" w:hAnsi="Calibri Light" w:cs="Calibri Light"/>
                <w:szCs w:val="22"/>
              </w:rPr>
              <w:t xml:space="preserve">́ wg </w:t>
            </w:r>
            <w:r>
              <w:rPr>
                <w:rFonts w:ascii="Calibri Light" w:hAnsi="Calibri Light" w:cs="Calibri Light"/>
                <w:szCs w:val="22"/>
              </w:rPr>
              <w:t xml:space="preserve">   </w:t>
            </w:r>
            <w:r>
              <w:rPr>
                <w:rFonts w:ascii="Calibri Light" w:hAnsi="Calibri Light" w:cs="Calibri Light"/>
                <w:szCs w:val="22"/>
              </w:rPr>
              <w:br/>
              <w:t xml:space="preserve">       </w:t>
            </w:r>
            <w:r w:rsidR="005D7972" w:rsidRPr="00175893">
              <w:rPr>
                <w:rFonts w:ascii="Calibri Light" w:hAnsi="Calibri Light" w:cs="Calibri Light"/>
                <w:szCs w:val="22"/>
              </w:rPr>
              <w:t xml:space="preserve">bazy...................... </w:t>
            </w:r>
          </w:p>
        </w:tc>
        <w:tc>
          <w:tcPr>
            <w:tcW w:w="3538" w:type="dxa"/>
          </w:tcPr>
          <w:p w14:paraId="5A790669" w14:textId="77777777" w:rsidR="005D7972" w:rsidRPr="00740A8C" w:rsidRDefault="005D7972" w:rsidP="00F90EA7">
            <w:pPr>
              <w:spacing w:after="0" w:line="360" w:lineRule="auto"/>
              <w:rPr>
                <w:rFonts w:ascii="Calibri Light" w:eastAsia="Times New Roman" w:hAnsi="Calibri Light" w:cs="Calibri Light"/>
                <w:b/>
                <w:bCs/>
              </w:rPr>
            </w:pPr>
          </w:p>
        </w:tc>
      </w:tr>
    </w:tbl>
    <w:p w14:paraId="124E27E2" w14:textId="77777777" w:rsidR="005D7972" w:rsidRDefault="005D7972" w:rsidP="005D7972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</w:rPr>
      </w:pPr>
    </w:p>
    <w:p w14:paraId="51B50643" w14:textId="77777777" w:rsidR="00D14FE4" w:rsidRDefault="00D14FE4" w:rsidP="005D7972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sz w:val="22"/>
          <w:szCs w:val="22"/>
        </w:rPr>
      </w:pPr>
    </w:p>
    <w:p w14:paraId="0E9BD860" w14:textId="1821C4FE" w:rsidR="005D7972" w:rsidRPr="00740A8C" w:rsidRDefault="005D7972" w:rsidP="005D7972">
      <w:pPr>
        <w:pStyle w:val="NormalnyWeb"/>
        <w:spacing w:line="360" w:lineRule="auto"/>
        <w:jc w:val="both"/>
        <w:rPr>
          <w:rFonts w:ascii="Calibri Light" w:hAnsi="Calibri Light" w:cs="Calibri Light"/>
          <w:sz w:val="22"/>
          <w:szCs w:val="22"/>
        </w:rPr>
      </w:pPr>
      <w:r w:rsidRPr="00740A8C">
        <w:rPr>
          <w:rFonts w:ascii="Calibri Light" w:hAnsi="Calibri Light" w:cs="Calibri Light"/>
          <w:b/>
          <w:bCs/>
          <w:sz w:val="22"/>
          <w:szCs w:val="22"/>
        </w:rPr>
        <w:t xml:space="preserve">2. </w:t>
      </w:r>
      <w:r w:rsidR="00175893" w:rsidRPr="00740A8C">
        <w:rPr>
          <w:rFonts w:ascii="Calibri Light" w:hAnsi="Calibri Light" w:cs="Calibri Light"/>
          <w:b/>
          <w:bCs/>
          <w:sz w:val="22"/>
          <w:szCs w:val="22"/>
        </w:rPr>
        <w:t>Najważniejsze</w:t>
      </w:r>
      <w:r w:rsidRPr="00740A8C">
        <w:rPr>
          <w:rFonts w:ascii="Calibri Light" w:hAnsi="Calibri Light" w:cs="Calibri Light"/>
          <w:b/>
          <w:bCs/>
          <w:sz w:val="22"/>
          <w:szCs w:val="22"/>
        </w:rPr>
        <w:t xml:space="preserve"> trzy publikacje w całym dorobku naukowym </w:t>
      </w:r>
    </w:p>
    <w:p w14:paraId="0BC88404" w14:textId="77777777" w:rsidR="005D7972" w:rsidRPr="000D4D67" w:rsidRDefault="005D7972" w:rsidP="005D7972">
      <w:pPr>
        <w:pStyle w:val="NormalnyWeb"/>
        <w:numPr>
          <w:ilvl w:val="0"/>
          <w:numId w:val="9"/>
        </w:numPr>
        <w:spacing w:line="360" w:lineRule="auto"/>
        <w:jc w:val="both"/>
        <w:rPr>
          <w:rFonts w:ascii="Calibri Light" w:hAnsi="Calibri Light" w:cs="Calibri Light"/>
          <w:sz w:val="22"/>
        </w:rPr>
      </w:pPr>
      <w:r w:rsidRPr="000D4D67">
        <w:rPr>
          <w:rFonts w:ascii="Calibri Light" w:hAnsi="Calibri Light" w:cs="Calibri Light"/>
          <w:sz w:val="22"/>
        </w:rPr>
        <w:t>………</w:t>
      </w:r>
      <w:r>
        <w:rPr>
          <w:rFonts w:ascii="Calibri Light" w:hAnsi="Calibri Light" w:cs="Calibri Light"/>
          <w:sz w:val="22"/>
        </w:rPr>
        <w:t>……..</w:t>
      </w:r>
    </w:p>
    <w:p w14:paraId="267D3637" w14:textId="77777777" w:rsidR="005D7972" w:rsidRPr="000D4D67" w:rsidRDefault="005D7972" w:rsidP="005D7972">
      <w:pPr>
        <w:pStyle w:val="NormalnyWeb"/>
        <w:numPr>
          <w:ilvl w:val="0"/>
          <w:numId w:val="9"/>
        </w:numPr>
        <w:spacing w:line="360" w:lineRule="auto"/>
        <w:jc w:val="both"/>
        <w:rPr>
          <w:rFonts w:ascii="Calibri Light" w:hAnsi="Calibri Light" w:cs="Calibri Light"/>
          <w:sz w:val="22"/>
        </w:rPr>
      </w:pPr>
      <w:r w:rsidRPr="000D4D67">
        <w:rPr>
          <w:rFonts w:ascii="Calibri Light" w:hAnsi="Calibri Light" w:cs="Calibri Light"/>
          <w:sz w:val="22"/>
        </w:rPr>
        <w:t>………</w:t>
      </w:r>
      <w:r>
        <w:rPr>
          <w:rFonts w:ascii="Calibri Light" w:hAnsi="Calibri Light" w:cs="Calibri Light"/>
          <w:sz w:val="22"/>
        </w:rPr>
        <w:t>……..</w:t>
      </w:r>
    </w:p>
    <w:p w14:paraId="2C95AEA1" w14:textId="45CD1486" w:rsidR="005D7972" w:rsidRDefault="005D7972" w:rsidP="005D7972">
      <w:pPr>
        <w:pStyle w:val="NormalnyWeb"/>
        <w:numPr>
          <w:ilvl w:val="0"/>
          <w:numId w:val="9"/>
        </w:numPr>
        <w:spacing w:line="360" w:lineRule="auto"/>
        <w:jc w:val="both"/>
        <w:rPr>
          <w:rFonts w:ascii="Calibri Light" w:hAnsi="Calibri Light" w:cs="Calibri Light"/>
          <w:sz w:val="22"/>
        </w:rPr>
      </w:pPr>
      <w:r w:rsidRPr="000D4D67">
        <w:rPr>
          <w:rFonts w:ascii="Calibri Light" w:hAnsi="Calibri Light" w:cs="Calibri Light"/>
          <w:sz w:val="22"/>
        </w:rPr>
        <w:t>………</w:t>
      </w:r>
      <w:r>
        <w:rPr>
          <w:rFonts w:ascii="Calibri Light" w:hAnsi="Calibri Light" w:cs="Calibri Light"/>
          <w:sz w:val="22"/>
        </w:rPr>
        <w:t>……..</w:t>
      </w:r>
    </w:p>
    <w:p w14:paraId="679927F4" w14:textId="7AE0A940" w:rsidR="00585AB5" w:rsidRDefault="00585AB5" w:rsidP="00585AB5">
      <w:pPr>
        <w:pStyle w:val="NormalnyWeb"/>
        <w:spacing w:line="360" w:lineRule="auto"/>
        <w:ind w:left="720"/>
        <w:jc w:val="both"/>
        <w:rPr>
          <w:rFonts w:ascii="Calibri Light" w:hAnsi="Calibri Light" w:cs="Calibri Light"/>
          <w:sz w:val="22"/>
        </w:rPr>
      </w:pPr>
    </w:p>
    <w:p w14:paraId="17C9F377" w14:textId="77777777" w:rsidR="009170CB" w:rsidRPr="000D4D67" w:rsidRDefault="009170CB" w:rsidP="00585AB5">
      <w:pPr>
        <w:pStyle w:val="NormalnyWeb"/>
        <w:spacing w:line="360" w:lineRule="auto"/>
        <w:ind w:left="720"/>
        <w:jc w:val="both"/>
        <w:rPr>
          <w:rFonts w:ascii="Calibri Light" w:hAnsi="Calibri Light" w:cs="Calibri Light"/>
          <w:sz w:val="22"/>
        </w:rPr>
      </w:pPr>
    </w:p>
    <w:p w14:paraId="05591761" w14:textId="77777777" w:rsidR="005D7972" w:rsidRPr="007C699A" w:rsidRDefault="005D7972" w:rsidP="005D7972">
      <w:pPr>
        <w:pStyle w:val="NormalnyWeb"/>
        <w:spacing w:line="360" w:lineRule="auto"/>
        <w:jc w:val="both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b/>
          <w:bCs/>
          <w:sz w:val="22"/>
          <w:szCs w:val="22"/>
        </w:rPr>
        <w:t>3</w:t>
      </w:r>
      <w:r w:rsidRPr="007C699A">
        <w:rPr>
          <w:rFonts w:ascii="Calibri Light" w:hAnsi="Calibri Light" w:cs="Calibri Light"/>
          <w:b/>
          <w:bCs/>
          <w:sz w:val="22"/>
          <w:szCs w:val="22"/>
        </w:rPr>
        <w:t xml:space="preserve">. Uczestnictwo w projektach badawczych </w:t>
      </w:r>
      <w:r w:rsidRPr="007C699A">
        <w:rPr>
          <w:rFonts w:ascii="Calibri Light" w:hAnsi="Calibri Light" w:cs="Calibri Light"/>
          <w:sz w:val="22"/>
          <w:szCs w:val="22"/>
        </w:rPr>
        <w:t>(maksymalnie 5), podać tytuł grantu/projektu; rodzaj i okres trwania grantu/projektu; pełniona funkcja, źródło finansowania</w:t>
      </w:r>
    </w:p>
    <w:p w14:paraId="105AA4F2" w14:textId="77777777" w:rsidR="009170CB" w:rsidRDefault="009170CB" w:rsidP="009170CB">
      <w:pPr>
        <w:spacing w:after="0" w:line="360" w:lineRule="auto"/>
        <w:ind w:left="0" w:firstLine="0"/>
        <w:rPr>
          <w:rFonts w:ascii="Calibri Light" w:eastAsia="Times New Roman" w:hAnsi="Calibri Light" w:cs="Calibri Light"/>
          <w:b/>
          <w:bCs/>
        </w:rPr>
      </w:pPr>
    </w:p>
    <w:p w14:paraId="61357153" w14:textId="77777777" w:rsidR="009170CB" w:rsidRDefault="009170CB" w:rsidP="009170CB">
      <w:pPr>
        <w:spacing w:after="0" w:line="360" w:lineRule="auto"/>
        <w:ind w:left="0" w:firstLine="0"/>
        <w:rPr>
          <w:rFonts w:ascii="Calibri Light" w:eastAsia="Times New Roman" w:hAnsi="Calibri Light" w:cs="Calibri Light"/>
          <w:b/>
          <w:bCs/>
        </w:rPr>
      </w:pPr>
    </w:p>
    <w:p w14:paraId="229DC53D" w14:textId="00769B6E" w:rsidR="005D7972" w:rsidRPr="007C699A" w:rsidRDefault="005D7972" w:rsidP="009170CB">
      <w:pPr>
        <w:spacing w:after="0" w:line="360" w:lineRule="auto"/>
        <w:ind w:left="0" w:firstLine="0"/>
        <w:rPr>
          <w:rFonts w:ascii="Calibri Light" w:eastAsia="Times New Roman" w:hAnsi="Calibri Light" w:cs="Calibri Light"/>
        </w:rPr>
      </w:pPr>
      <w:r w:rsidRPr="007C699A">
        <w:rPr>
          <w:rFonts w:ascii="Calibri Light" w:eastAsia="Times New Roman" w:hAnsi="Calibri Light" w:cs="Calibri Light"/>
          <w:b/>
          <w:bCs/>
        </w:rPr>
        <w:t xml:space="preserve">III. Popularyzacja i działalność́ organizacyjna </w:t>
      </w:r>
    </w:p>
    <w:p w14:paraId="19A479B9" w14:textId="77777777" w:rsidR="005D7972" w:rsidRPr="007C699A" w:rsidRDefault="005D7972" w:rsidP="005D7972">
      <w:pPr>
        <w:numPr>
          <w:ilvl w:val="0"/>
          <w:numId w:val="10"/>
        </w:numPr>
        <w:spacing w:after="0" w:line="360" w:lineRule="auto"/>
        <w:rPr>
          <w:rFonts w:ascii="Calibri Light" w:eastAsia="Times New Roman" w:hAnsi="Calibri Light" w:cs="Calibri Light"/>
        </w:rPr>
      </w:pPr>
      <w:r w:rsidRPr="007C699A">
        <w:rPr>
          <w:rFonts w:ascii="Calibri Light" w:eastAsia="Times New Roman" w:hAnsi="Calibri Light" w:cs="Calibri Light"/>
        </w:rPr>
        <w:t>Wykłady monograficzne</w:t>
      </w:r>
    </w:p>
    <w:p w14:paraId="55DE6966" w14:textId="77777777" w:rsidR="005D7972" w:rsidRPr="007C699A" w:rsidRDefault="005D7972" w:rsidP="005D7972">
      <w:pPr>
        <w:numPr>
          <w:ilvl w:val="0"/>
          <w:numId w:val="10"/>
        </w:numPr>
        <w:spacing w:after="0" w:line="360" w:lineRule="auto"/>
        <w:rPr>
          <w:rFonts w:ascii="Calibri Light" w:eastAsia="Times New Roman" w:hAnsi="Calibri Light" w:cs="Calibri Light"/>
        </w:rPr>
      </w:pPr>
      <w:proofErr w:type="spellStart"/>
      <w:r w:rsidRPr="007C699A">
        <w:rPr>
          <w:rFonts w:ascii="Calibri Light" w:eastAsia="Times New Roman" w:hAnsi="Calibri Light" w:cs="Calibri Light"/>
        </w:rPr>
        <w:t>Działalnośc</w:t>
      </w:r>
      <w:proofErr w:type="spellEnd"/>
      <w:r w:rsidRPr="007C699A">
        <w:rPr>
          <w:rFonts w:ascii="Calibri Light" w:eastAsia="Times New Roman" w:hAnsi="Calibri Light" w:cs="Calibri Light"/>
        </w:rPr>
        <w:t xml:space="preserve">́ popularyzatorska (max. 5 pozycji): </w:t>
      </w:r>
    </w:p>
    <w:p w14:paraId="507E5AED" w14:textId="77777777" w:rsidR="005D7972" w:rsidRPr="007C699A" w:rsidRDefault="005D7972" w:rsidP="005D7972">
      <w:pPr>
        <w:numPr>
          <w:ilvl w:val="0"/>
          <w:numId w:val="10"/>
        </w:numPr>
        <w:spacing w:after="0" w:line="360" w:lineRule="auto"/>
        <w:rPr>
          <w:rFonts w:ascii="Calibri Light" w:eastAsia="Times New Roman" w:hAnsi="Calibri Light" w:cs="Calibri Light"/>
        </w:rPr>
      </w:pPr>
      <w:r w:rsidRPr="007C699A">
        <w:rPr>
          <w:rFonts w:ascii="Calibri Light" w:eastAsia="Times New Roman" w:hAnsi="Calibri Light" w:cs="Calibri Light"/>
        </w:rPr>
        <w:t xml:space="preserve">Organizacja konferencji, </w:t>
      </w:r>
      <w:proofErr w:type="spellStart"/>
      <w:r w:rsidRPr="007C699A">
        <w:rPr>
          <w:rFonts w:ascii="Calibri Light" w:eastAsia="Times New Roman" w:hAnsi="Calibri Light" w:cs="Calibri Light"/>
        </w:rPr>
        <w:t>seminariów</w:t>
      </w:r>
      <w:proofErr w:type="spellEnd"/>
      <w:r w:rsidRPr="007C699A">
        <w:rPr>
          <w:rFonts w:ascii="Calibri Light" w:eastAsia="Times New Roman" w:hAnsi="Calibri Light" w:cs="Calibri Light"/>
        </w:rPr>
        <w:t xml:space="preserve">, </w:t>
      </w:r>
      <w:proofErr w:type="spellStart"/>
      <w:r w:rsidRPr="007C699A">
        <w:rPr>
          <w:rFonts w:ascii="Calibri Light" w:eastAsia="Times New Roman" w:hAnsi="Calibri Light" w:cs="Calibri Light"/>
        </w:rPr>
        <w:t>spotkan</w:t>
      </w:r>
      <w:proofErr w:type="spellEnd"/>
      <w:r w:rsidRPr="007C699A">
        <w:rPr>
          <w:rFonts w:ascii="Calibri Light" w:eastAsia="Times New Roman" w:hAnsi="Calibri Light" w:cs="Calibri Light"/>
        </w:rPr>
        <w:t xml:space="preserve">́ naukowych - pełnione funkcje w Komitetach (max. 5 pozycji) </w:t>
      </w:r>
    </w:p>
    <w:p w14:paraId="1A730D04" w14:textId="025C8C54" w:rsidR="005D7972" w:rsidRDefault="005D7972" w:rsidP="005D7972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sz w:val="22"/>
          <w:szCs w:val="22"/>
        </w:rPr>
      </w:pPr>
    </w:p>
    <w:p w14:paraId="33803175" w14:textId="77777777" w:rsidR="00585AB5" w:rsidRDefault="00585AB5" w:rsidP="005D7972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sz w:val="22"/>
          <w:szCs w:val="22"/>
        </w:rPr>
      </w:pPr>
    </w:p>
    <w:p w14:paraId="4AC720E7" w14:textId="77777777" w:rsidR="005D7972" w:rsidRPr="007C699A" w:rsidRDefault="005D7972" w:rsidP="005D7972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sz w:val="22"/>
          <w:szCs w:val="22"/>
        </w:rPr>
      </w:pPr>
      <w:r w:rsidRPr="007C699A">
        <w:rPr>
          <w:rFonts w:ascii="Calibri Light" w:hAnsi="Calibri Light" w:cs="Calibri Light"/>
          <w:b/>
          <w:bCs/>
          <w:sz w:val="22"/>
          <w:szCs w:val="22"/>
        </w:rPr>
        <w:t xml:space="preserve">IV. Nagrody i wyróżnienia za dotychczasową działalność́ naukową </w:t>
      </w:r>
    </w:p>
    <w:p w14:paraId="54461E93" w14:textId="77777777" w:rsidR="005D7972" w:rsidRDefault="005D7972" w:rsidP="005D7972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sz w:val="22"/>
          <w:szCs w:val="22"/>
        </w:rPr>
      </w:pPr>
    </w:p>
    <w:p w14:paraId="50E6DDC1" w14:textId="77777777" w:rsidR="00B53FD0" w:rsidRPr="007C699A" w:rsidRDefault="00B53FD0" w:rsidP="005D7972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sz w:val="22"/>
          <w:szCs w:val="22"/>
        </w:rPr>
      </w:pPr>
    </w:p>
    <w:p w14:paraId="772D123E" w14:textId="77777777" w:rsidR="005D7972" w:rsidRPr="007C699A" w:rsidRDefault="005D7972" w:rsidP="005D7972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sz w:val="22"/>
          <w:szCs w:val="22"/>
        </w:rPr>
      </w:pPr>
    </w:p>
    <w:p w14:paraId="1721C4D8" w14:textId="77777777" w:rsidR="005D7972" w:rsidRPr="007C699A" w:rsidRDefault="005D7972" w:rsidP="005D7972">
      <w:pPr>
        <w:pStyle w:val="NormalnyWeb"/>
        <w:spacing w:line="360" w:lineRule="auto"/>
        <w:jc w:val="both"/>
        <w:rPr>
          <w:rFonts w:ascii="Calibri Light" w:hAnsi="Calibri Light" w:cs="Calibri Light"/>
          <w:b/>
          <w:bCs/>
          <w:sz w:val="22"/>
          <w:szCs w:val="22"/>
        </w:rPr>
      </w:pPr>
      <w:r w:rsidRPr="007C699A">
        <w:rPr>
          <w:rFonts w:ascii="Calibri Light" w:hAnsi="Calibri Light" w:cs="Calibri Light"/>
          <w:b/>
          <w:bCs/>
          <w:sz w:val="22"/>
          <w:szCs w:val="22"/>
        </w:rPr>
        <w:t>……………………………………</w:t>
      </w:r>
    </w:p>
    <w:p w14:paraId="058950BD" w14:textId="6901A7D5" w:rsidR="005D7972" w:rsidRPr="00DF7FB6" w:rsidRDefault="009170CB" w:rsidP="005D7972">
      <w:pPr>
        <w:pStyle w:val="Akapitzlist"/>
        <w:spacing w:after="0" w:line="360" w:lineRule="auto"/>
        <w:ind w:left="0"/>
        <w:rPr>
          <w:rFonts w:ascii="Times New Roman" w:hAnsi="Times New Roman"/>
        </w:rPr>
      </w:pPr>
      <w:r>
        <w:rPr>
          <w:rFonts w:ascii="Calibri Light" w:hAnsi="Calibri Light" w:cs="Calibri Light"/>
          <w:b/>
          <w:bCs/>
          <w:sz w:val="22"/>
        </w:rPr>
        <w:t xml:space="preserve">    </w:t>
      </w:r>
      <w:r w:rsidR="005D7972" w:rsidRPr="007C699A">
        <w:rPr>
          <w:rFonts w:ascii="Calibri Light" w:hAnsi="Calibri Light" w:cs="Calibri Light"/>
          <w:b/>
          <w:bCs/>
          <w:sz w:val="22"/>
        </w:rPr>
        <w:t>Podpis kandydata</w:t>
      </w:r>
    </w:p>
    <w:p w14:paraId="44CBE033" w14:textId="5C64E9FB" w:rsidR="00F577B1" w:rsidRDefault="00F577B1" w:rsidP="009C2665">
      <w:pPr>
        <w:spacing w:after="149"/>
        <w:ind w:left="360" w:firstLine="0"/>
        <w:jc w:val="left"/>
        <w:rPr>
          <w:rFonts w:ascii="Calibri" w:eastAsia="Calibri" w:hAnsi="Calibri" w:cs="Calibri"/>
          <w:b/>
          <w:sz w:val="22"/>
          <w:u w:val="single" w:color="000000"/>
        </w:rPr>
      </w:pPr>
    </w:p>
    <w:p w14:paraId="4ADFDB00" w14:textId="77777777" w:rsidR="00B57AA8" w:rsidRDefault="00B57AA8" w:rsidP="008B046D">
      <w:pPr>
        <w:autoSpaceDE w:val="0"/>
        <w:autoSpaceDN w:val="0"/>
        <w:adjustRightInd w:val="0"/>
        <w:spacing w:after="0" w:line="360" w:lineRule="auto"/>
        <w:contextualSpacing/>
        <w:rPr>
          <w:b/>
        </w:rPr>
      </w:pPr>
    </w:p>
    <w:p w14:paraId="72E62C51" w14:textId="64632719" w:rsidR="008B046D" w:rsidRPr="00565980" w:rsidRDefault="008B046D" w:rsidP="008B046D">
      <w:pPr>
        <w:autoSpaceDE w:val="0"/>
        <w:autoSpaceDN w:val="0"/>
        <w:adjustRightInd w:val="0"/>
        <w:spacing w:after="0" w:line="360" w:lineRule="auto"/>
        <w:contextualSpacing/>
        <w:rPr>
          <w:b/>
        </w:rPr>
      </w:pPr>
      <w:r w:rsidRPr="00565980">
        <w:rPr>
          <w:b/>
        </w:rPr>
        <w:t xml:space="preserve">Załącznik </w:t>
      </w:r>
      <w:r w:rsidR="00694F50">
        <w:rPr>
          <w:b/>
        </w:rPr>
        <w:t>2</w:t>
      </w:r>
    </w:p>
    <w:p w14:paraId="48F6037F" w14:textId="77777777" w:rsidR="00B57AA8" w:rsidRDefault="00B57AA8" w:rsidP="008B046D">
      <w:pPr>
        <w:autoSpaceDE w:val="0"/>
        <w:autoSpaceDN w:val="0"/>
        <w:adjustRightInd w:val="0"/>
        <w:rPr>
          <w:b/>
        </w:rPr>
      </w:pPr>
    </w:p>
    <w:p w14:paraId="08520FAB" w14:textId="0B9B62AF" w:rsidR="008B046D" w:rsidRPr="008B046D" w:rsidRDefault="008B046D" w:rsidP="008B046D">
      <w:pPr>
        <w:autoSpaceDE w:val="0"/>
        <w:autoSpaceDN w:val="0"/>
        <w:adjustRightInd w:val="0"/>
        <w:jc w:val="center"/>
        <w:rPr>
          <w:b/>
          <w:sz w:val="22"/>
        </w:rPr>
      </w:pPr>
      <w:r w:rsidRPr="008B046D">
        <w:rPr>
          <w:b/>
          <w:sz w:val="22"/>
        </w:rPr>
        <w:t>KWESTIONARIUSZ OSOBOWY DLA OSOBY UBIEGAJĄCEJ SIĘ O ZATRUDNIENIE</w:t>
      </w:r>
    </w:p>
    <w:p w14:paraId="7D1C758B" w14:textId="20F0EDAA" w:rsidR="008B046D" w:rsidRDefault="008B046D" w:rsidP="008B046D">
      <w:pPr>
        <w:autoSpaceDE w:val="0"/>
        <w:autoSpaceDN w:val="0"/>
        <w:adjustRightInd w:val="0"/>
        <w:ind w:left="0" w:firstLine="0"/>
      </w:pPr>
    </w:p>
    <w:p w14:paraId="55DA5405" w14:textId="77777777" w:rsidR="00B57AA8" w:rsidRPr="005D59BD" w:rsidRDefault="00B57AA8" w:rsidP="008B046D">
      <w:pPr>
        <w:autoSpaceDE w:val="0"/>
        <w:autoSpaceDN w:val="0"/>
        <w:adjustRightInd w:val="0"/>
        <w:ind w:left="0" w:firstLine="0"/>
      </w:pPr>
    </w:p>
    <w:p w14:paraId="762215EA" w14:textId="77777777" w:rsidR="008B046D" w:rsidRPr="008B046D" w:rsidRDefault="008B046D" w:rsidP="008B046D">
      <w:pPr>
        <w:autoSpaceDE w:val="0"/>
        <w:autoSpaceDN w:val="0"/>
        <w:adjustRightInd w:val="0"/>
        <w:rPr>
          <w:sz w:val="22"/>
        </w:rPr>
      </w:pPr>
      <w:r w:rsidRPr="005D59BD">
        <w:t xml:space="preserve"> </w:t>
      </w:r>
      <w:r w:rsidRPr="008B046D">
        <w:rPr>
          <w:sz w:val="22"/>
        </w:rPr>
        <w:t>1. Imię (imiona) i nazwisko ..............................................................................................</w:t>
      </w:r>
    </w:p>
    <w:p w14:paraId="14AFB955" w14:textId="77777777" w:rsidR="008B046D" w:rsidRPr="008B046D" w:rsidRDefault="008B046D" w:rsidP="008B046D">
      <w:pPr>
        <w:autoSpaceDE w:val="0"/>
        <w:autoSpaceDN w:val="0"/>
        <w:adjustRightInd w:val="0"/>
        <w:rPr>
          <w:sz w:val="22"/>
        </w:rPr>
      </w:pPr>
    </w:p>
    <w:p w14:paraId="3465A727" w14:textId="77777777" w:rsidR="008B046D" w:rsidRPr="008B046D" w:rsidRDefault="008B046D" w:rsidP="008B046D">
      <w:pPr>
        <w:autoSpaceDE w:val="0"/>
        <w:autoSpaceDN w:val="0"/>
        <w:adjustRightInd w:val="0"/>
        <w:rPr>
          <w:sz w:val="22"/>
        </w:rPr>
      </w:pPr>
      <w:r w:rsidRPr="008B046D">
        <w:rPr>
          <w:sz w:val="22"/>
        </w:rPr>
        <w:t xml:space="preserve"> 2. Data urodzenia ...........................................................................................................</w:t>
      </w:r>
    </w:p>
    <w:p w14:paraId="3ACA62A1" w14:textId="77777777" w:rsidR="008B046D" w:rsidRPr="008B046D" w:rsidRDefault="008B046D" w:rsidP="008B046D">
      <w:pPr>
        <w:autoSpaceDE w:val="0"/>
        <w:autoSpaceDN w:val="0"/>
        <w:adjustRightInd w:val="0"/>
        <w:rPr>
          <w:sz w:val="22"/>
        </w:rPr>
      </w:pPr>
    </w:p>
    <w:p w14:paraId="01367DB4" w14:textId="77777777" w:rsidR="008B046D" w:rsidRPr="008B046D" w:rsidRDefault="008B046D" w:rsidP="008B046D">
      <w:pPr>
        <w:autoSpaceDE w:val="0"/>
        <w:autoSpaceDN w:val="0"/>
        <w:adjustRightInd w:val="0"/>
        <w:spacing w:after="0" w:line="240" w:lineRule="auto"/>
        <w:rPr>
          <w:sz w:val="22"/>
        </w:rPr>
      </w:pPr>
      <w:r w:rsidRPr="008B046D">
        <w:rPr>
          <w:sz w:val="22"/>
        </w:rPr>
        <w:t xml:space="preserve"> 3. Dane kontaktowe ........................................................................................................</w:t>
      </w:r>
    </w:p>
    <w:p w14:paraId="2281133F" w14:textId="77777777" w:rsidR="008B046D" w:rsidRPr="00E1638C" w:rsidRDefault="008B046D" w:rsidP="008B046D">
      <w:pPr>
        <w:autoSpaceDE w:val="0"/>
        <w:autoSpaceDN w:val="0"/>
        <w:adjustRightInd w:val="0"/>
        <w:spacing w:after="0" w:line="240" w:lineRule="auto"/>
        <w:rPr>
          <w:sz w:val="20"/>
        </w:rPr>
      </w:pPr>
      <w:r w:rsidRPr="008B046D">
        <w:rPr>
          <w:sz w:val="22"/>
        </w:rPr>
        <w:tab/>
      </w:r>
      <w:r w:rsidRPr="008B046D">
        <w:rPr>
          <w:sz w:val="22"/>
        </w:rPr>
        <w:tab/>
      </w:r>
      <w:r w:rsidRPr="008B046D">
        <w:rPr>
          <w:sz w:val="22"/>
        </w:rPr>
        <w:tab/>
        <w:t xml:space="preserve">     </w:t>
      </w:r>
      <w:r w:rsidRPr="00E1638C">
        <w:rPr>
          <w:sz w:val="20"/>
        </w:rPr>
        <w:t xml:space="preserve">           (wskazane przez osobę ubiegającą się o zatrudnienie)</w:t>
      </w:r>
    </w:p>
    <w:p w14:paraId="7E497D91" w14:textId="77777777" w:rsidR="00B57AA8" w:rsidRPr="008B046D" w:rsidRDefault="00B57AA8" w:rsidP="00B57AA8">
      <w:pPr>
        <w:autoSpaceDE w:val="0"/>
        <w:autoSpaceDN w:val="0"/>
        <w:adjustRightInd w:val="0"/>
        <w:ind w:left="0" w:firstLine="0"/>
        <w:rPr>
          <w:sz w:val="22"/>
        </w:rPr>
      </w:pPr>
    </w:p>
    <w:p w14:paraId="580C5DF3" w14:textId="77777777" w:rsidR="008B046D" w:rsidRPr="008B046D" w:rsidRDefault="008B046D" w:rsidP="008B046D">
      <w:pPr>
        <w:autoSpaceDE w:val="0"/>
        <w:autoSpaceDN w:val="0"/>
        <w:adjustRightInd w:val="0"/>
        <w:spacing w:after="0" w:line="240" w:lineRule="auto"/>
        <w:rPr>
          <w:sz w:val="22"/>
        </w:rPr>
      </w:pPr>
      <w:r w:rsidRPr="008B046D">
        <w:rPr>
          <w:sz w:val="22"/>
        </w:rPr>
        <w:t xml:space="preserve"> 4. Wykształcenie (gdy jest ono niezbędne do wykonywania pracy określonego rodzaju lub </w:t>
      </w:r>
    </w:p>
    <w:p w14:paraId="6D7D174E" w14:textId="77777777" w:rsidR="008B046D" w:rsidRPr="008B046D" w:rsidRDefault="008B046D" w:rsidP="008B046D">
      <w:pPr>
        <w:autoSpaceDE w:val="0"/>
        <w:autoSpaceDN w:val="0"/>
        <w:adjustRightInd w:val="0"/>
        <w:spacing w:after="0" w:line="240" w:lineRule="auto"/>
        <w:rPr>
          <w:sz w:val="22"/>
        </w:rPr>
      </w:pPr>
    </w:p>
    <w:p w14:paraId="72F3F7FB" w14:textId="77777777" w:rsidR="008B046D" w:rsidRPr="008B046D" w:rsidRDefault="008B046D" w:rsidP="008B046D">
      <w:pPr>
        <w:autoSpaceDE w:val="0"/>
        <w:autoSpaceDN w:val="0"/>
        <w:adjustRightInd w:val="0"/>
        <w:spacing w:after="0" w:line="240" w:lineRule="auto"/>
        <w:rPr>
          <w:sz w:val="22"/>
        </w:rPr>
      </w:pPr>
      <w:r w:rsidRPr="008B046D">
        <w:rPr>
          <w:sz w:val="22"/>
        </w:rPr>
        <w:t xml:space="preserve">     na określonym stanowisku) ..........................................................................................</w:t>
      </w:r>
    </w:p>
    <w:p w14:paraId="147D40B6" w14:textId="77777777" w:rsidR="008B046D" w:rsidRPr="00E1638C" w:rsidRDefault="008B046D" w:rsidP="008B046D">
      <w:pPr>
        <w:autoSpaceDE w:val="0"/>
        <w:autoSpaceDN w:val="0"/>
        <w:adjustRightInd w:val="0"/>
        <w:spacing w:after="0" w:line="240" w:lineRule="auto"/>
        <w:rPr>
          <w:sz w:val="20"/>
        </w:rPr>
      </w:pPr>
      <w:r w:rsidRPr="00E1638C">
        <w:rPr>
          <w:sz w:val="20"/>
        </w:rPr>
        <w:t xml:space="preserve">                                                                (nazwa szkoły i rok jej ukończenia)</w:t>
      </w:r>
    </w:p>
    <w:p w14:paraId="24284895" w14:textId="77777777" w:rsidR="008B046D" w:rsidRPr="008B046D" w:rsidRDefault="008B046D" w:rsidP="008B046D">
      <w:pPr>
        <w:autoSpaceDE w:val="0"/>
        <w:autoSpaceDN w:val="0"/>
        <w:adjustRightInd w:val="0"/>
        <w:spacing w:after="0" w:line="240" w:lineRule="auto"/>
        <w:rPr>
          <w:sz w:val="22"/>
        </w:rPr>
      </w:pPr>
    </w:p>
    <w:p w14:paraId="38753407" w14:textId="77777777" w:rsidR="008B046D" w:rsidRPr="008B046D" w:rsidRDefault="008B046D" w:rsidP="008B046D">
      <w:pPr>
        <w:autoSpaceDE w:val="0"/>
        <w:autoSpaceDN w:val="0"/>
        <w:adjustRightInd w:val="0"/>
        <w:rPr>
          <w:sz w:val="22"/>
        </w:rPr>
      </w:pPr>
      <w:r w:rsidRPr="008B046D">
        <w:rPr>
          <w:sz w:val="22"/>
        </w:rPr>
        <w:t xml:space="preserve">     ................................................................................................................................... </w:t>
      </w:r>
    </w:p>
    <w:p w14:paraId="0359B75B" w14:textId="2B5BD60A" w:rsidR="008B046D" w:rsidRPr="00E1638C" w:rsidRDefault="008B046D" w:rsidP="008B046D">
      <w:pPr>
        <w:autoSpaceDE w:val="0"/>
        <w:autoSpaceDN w:val="0"/>
        <w:adjustRightInd w:val="0"/>
        <w:spacing w:after="0" w:line="240" w:lineRule="auto"/>
        <w:rPr>
          <w:sz w:val="20"/>
        </w:rPr>
      </w:pPr>
      <w:r w:rsidRPr="00E1638C">
        <w:rPr>
          <w:sz w:val="20"/>
        </w:rPr>
        <w:t xml:space="preserve">     </w:t>
      </w:r>
      <w:r w:rsidR="00E1638C" w:rsidRPr="008B046D">
        <w:rPr>
          <w:sz w:val="22"/>
        </w:rPr>
        <w:t>...................................................................................................................................</w:t>
      </w:r>
      <w:r w:rsidRPr="00E1638C">
        <w:rPr>
          <w:sz w:val="20"/>
        </w:rPr>
        <w:br/>
        <w:t xml:space="preserve">                     (zawód, specjalność, stopień naukowy, tytuł zawodowy, tytuł naukowy)</w:t>
      </w:r>
    </w:p>
    <w:p w14:paraId="23DBC420" w14:textId="77777777" w:rsidR="008B046D" w:rsidRPr="008B046D" w:rsidRDefault="008B046D" w:rsidP="008B046D">
      <w:pPr>
        <w:autoSpaceDE w:val="0"/>
        <w:autoSpaceDN w:val="0"/>
        <w:adjustRightInd w:val="0"/>
        <w:rPr>
          <w:sz w:val="22"/>
        </w:rPr>
      </w:pPr>
    </w:p>
    <w:p w14:paraId="40FFBD97" w14:textId="77777777" w:rsidR="008B046D" w:rsidRPr="008B046D" w:rsidRDefault="008B046D" w:rsidP="00B57AA8">
      <w:pPr>
        <w:autoSpaceDE w:val="0"/>
        <w:autoSpaceDN w:val="0"/>
        <w:adjustRightInd w:val="0"/>
        <w:ind w:left="0" w:firstLine="0"/>
        <w:rPr>
          <w:sz w:val="22"/>
        </w:rPr>
      </w:pPr>
    </w:p>
    <w:p w14:paraId="2E192C03" w14:textId="77777777" w:rsidR="008B046D" w:rsidRPr="008B046D" w:rsidRDefault="008B046D" w:rsidP="008B046D">
      <w:pPr>
        <w:autoSpaceDE w:val="0"/>
        <w:autoSpaceDN w:val="0"/>
        <w:adjustRightInd w:val="0"/>
        <w:rPr>
          <w:sz w:val="22"/>
        </w:rPr>
      </w:pPr>
      <w:r w:rsidRPr="008B046D">
        <w:rPr>
          <w:sz w:val="22"/>
        </w:rPr>
        <w:t xml:space="preserve">5. Kwalifikacje zawodowe (gdy są one niezbędne do wykonywania pracy określonego rodzaju      </w:t>
      </w:r>
    </w:p>
    <w:p w14:paraId="16BA46FC" w14:textId="77777777" w:rsidR="008B046D" w:rsidRPr="008B046D" w:rsidRDefault="008B046D" w:rsidP="008B046D">
      <w:pPr>
        <w:autoSpaceDE w:val="0"/>
        <w:autoSpaceDN w:val="0"/>
        <w:adjustRightInd w:val="0"/>
        <w:rPr>
          <w:sz w:val="22"/>
        </w:rPr>
      </w:pPr>
      <w:r w:rsidRPr="008B046D">
        <w:rPr>
          <w:sz w:val="22"/>
        </w:rPr>
        <w:t xml:space="preserve">    lub na określonym stanowisku) ....................................................................................</w:t>
      </w:r>
    </w:p>
    <w:p w14:paraId="0341E780" w14:textId="77777777" w:rsidR="008B046D" w:rsidRPr="008B046D" w:rsidRDefault="008B046D" w:rsidP="008B046D">
      <w:pPr>
        <w:autoSpaceDE w:val="0"/>
        <w:autoSpaceDN w:val="0"/>
        <w:adjustRightInd w:val="0"/>
        <w:rPr>
          <w:sz w:val="22"/>
        </w:rPr>
      </w:pPr>
      <w:r w:rsidRPr="008B046D">
        <w:rPr>
          <w:sz w:val="22"/>
        </w:rPr>
        <w:t>........................................................................................................................................</w:t>
      </w:r>
    </w:p>
    <w:p w14:paraId="125AC496" w14:textId="77777777" w:rsidR="008B046D" w:rsidRPr="008B046D" w:rsidRDefault="008B046D" w:rsidP="008B046D">
      <w:pPr>
        <w:autoSpaceDE w:val="0"/>
        <w:autoSpaceDN w:val="0"/>
        <w:adjustRightInd w:val="0"/>
        <w:spacing w:after="0" w:line="240" w:lineRule="auto"/>
        <w:rPr>
          <w:sz w:val="22"/>
        </w:rPr>
      </w:pPr>
      <w:r w:rsidRPr="008B046D">
        <w:rPr>
          <w:sz w:val="22"/>
        </w:rPr>
        <w:t>........................................................................................................................................</w:t>
      </w:r>
    </w:p>
    <w:p w14:paraId="3F3472FB" w14:textId="77777777" w:rsidR="008B046D" w:rsidRPr="00E1638C" w:rsidRDefault="008B046D" w:rsidP="008B046D">
      <w:pPr>
        <w:autoSpaceDE w:val="0"/>
        <w:autoSpaceDN w:val="0"/>
        <w:adjustRightInd w:val="0"/>
        <w:spacing w:after="0" w:line="240" w:lineRule="auto"/>
        <w:rPr>
          <w:sz w:val="20"/>
        </w:rPr>
      </w:pPr>
      <w:r w:rsidRPr="00E1638C">
        <w:rPr>
          <w:sz w:val="20"/>
        </w:rPr>
        <w:t xml:space="preserve">                (kursy, studia podyplomowe lub inne formy uzupełnienia wiedzy lub umiejętności)</w:t>
      </w:r>
    </w:p>
    <w:p w14:paraId="5A2BD269" w14:textId="77777777" w:rsidR="008B046D" w:rsidRPr="008B046D" w:rsidRDefault="008B046D" w:rsidP="008B046D">
      <w:pPr>
        <w:autoSpaceDE w:val="0"/>
        <w:autoSpaceDN w:val="0"/>
        <w:adjustRightInd w:val="0"/>
        <w:rPr>
          <w:sz w:val="22"/>
        </w:rPr>
      </w:pPr>
    </w:p>
    <w:p w14:paraId="5E33EE12" w14:textId="77777777" w:rsidR="008B046D" w:rsidRPr="008B046D" w:rsidRDefault="008B046D" w:rsidP="008B046D">
      <w:pPr>
        <w:autoSpaceDE w:val="0"/>
        <w:autoSpaceDN w:val="0"/>
        <w:adjustRightInd w:val="0"/>
        <w:rPr>
          <w:sz w:val="22"/>
        </w:rPr>
      </w:pPr>
    </w:p>
    <w:p w14:paraId="0940FFE9" w14:textId="77777777" w:rsidR="008B046D" w:rsidRPr="008B046D" w:rsidRDefault="008B046D" w:rsidP="008B046D">
      <w:pPr>
        <w:autoSpaceDE w:val="0"/>
        <w:autoSpaceDN w:val="0"/>
        <w:adjustRightInd w:val="0"/>
        <w:rPr>
          <w:sz w:val="22"/>
        </w:rPr>
      </w:pPr>
      <w:r w:rsidRPr="008B046D">
        <w:rPr>
          <w:sz w:val="22"/>
        </w:rPr>
        <w:t xml:space="preserve">6. Przebieg dotychczasowego zatrudnienia (gdy jest ono niezbędne do wykonywania pracy   </w:t>
      </w:r>
    </w:p>
    <w:p w14:paraId="403D6082" w14:textId="1A3D4595" w:rsidR="00436F09" w:rsidRDefault="008B046D" w:rsidP="00B57AA8">
      <w:pPr>
        <w:autoSpaceDE w:val="0"/>
        <w:autoSpaceDN w:val="0"/>
        <w:adjustRightInd w:val="0"/>
        <w:rPr>
          <w:sz w:val="22"/>
        </w:rPr>
      </w:pPr>
      <w:r w:rsidRPr="008B046D">
        <w:rPr>
          <w:sz w:val="22"/>
        </w:rPr>
        <w:t xml:space="preserve">    określonego rodzaju lub na określonym stanowisku) .......................................................</w:t>
      </w:r>
    </w:p>
    <w:p w14:paraId="0CEC61A5" w14:textId="1FF2CA08" w:rsidR="008B046D" w:rsidRPr="008B046D" w:rsidRDefault="008B046D" w:rsidP="008B046D">
      <w:pPr>
        <w:autoSpaceDE w:val="0"/>
        <w:autoSpaceDN w:val="0"/>
        <w:adjustRightInd w:val="0"/>
        <w:spacing w:after="0" w:line="240" w:lineRule="auto"/>
        <w:rPr>
          <w:sz w:val="22"/>
        </w:rPr>
      </w:pPr>
      <w:r w:rsidRPr="008B046D">
        <w:rPr>
          <w:sz w:val="22"/>
        </w:rPr>
        <w:t>........................................................................................................................................</w:t>
      </w:r>
    </w:p>
    <w:p w14:paraId="636AB8CD" w14:textId="77777777" w:rsidR="008B046D" w:rsidRPr="008B046D" w:rsidRDefault="008B046D" w:rsidP="00B57AA8">
      <w:pPr>
        <w:autoSpaceDE w:val="0"/>
        <w:autoSpaceDN w:val="0"/>
        <w:adjustRightInd w:val="0"/>
        <w:spacing w:after="0" w:line="240" w:lineRule="auto"/>
        <w:ind w:left="0" w:firstLine="0"/>
        <w:rPr>
          <w:sz w:val="22"/>
        </w:rPr>
      </w:pPr>
    </w:p>
    <w:p w14:paraId="104083B7" w14:textId="77777777" w:rsidR="008B046D" w:rsidRPr="008B046D" w:rsidRDefault="008B046D" w:rsidP="008B046D">
      <w:pPr>
        <w:autoSpaceDE w:val="0"/>
        <w:autoSpaceDN w:val="0"/>
        <w:adjustRightInd w:val="0"/>
        <w:spacing w:after="0" w:line="240" w:lineRule="auto"/>
        <w:rPr>
          <w:sz w:val="22"/>
        </w:rPr>
      </w:pPr>
      <w:r w:rsidRPr="008B046D">
        <w:rPr>
          <w:sz w:val="22"/>
        </w:rPr>
        <w:t>........................................................................................................................................</w:t>
      </w:r>
    </w:p>
    <w:p w14:paraId="1609C4E5" w14:textId="77777777" w:rsidR="008B046D" w:rsidRPr="00E1638C" w:rsidRDefault="008B046D" w:rsidP="008B046D">
      <w:pPr>
        <w:autoSpaceDE w:val="0"/>
        <w:autoSpaceDN w:val="0"/>
        <w:adjustRightInd w:val="0"/>
        <w:spacing w:after="0" w:line="240" w:lineRule="auto"/>
        <w:rPr>
          <w:sz w:val="20"/>
        </w:rPr>
      </w:pPr>
      <w:r w:rsidRPr="00E1638C">
        <w:rPr>
          <w:sz w:val="20"/>
        </w:rPr>
        <w:t xml:space="preserve">             (okresy zatrudnienia u kolejnych pracodawców oraz zajmowane stanowiska pracy)</w:t>
      </w:r>
    </w:p>
    <w:p w14:paraId="0FD34EA0" w14:textId="77777777" w:rsidR="008B046D" w:rsidRPr="008B046D" w:rsidRDefault="008B046D" w:rsidP="008B046D">
      <w:pPr>
        <w:autoSpaceDE w:val="0"/>
        <w:autoSpaceDN w:val="0"/>
        <w:adjustRightInd w:val="0"/>
        <w:rPr>
          <w:sz w:val="22"/>
        </w:rPr>
      </w:pPr>
    </w:p>
    <w:p w14:paraId="387C03E7" w14:textId="77777777" w:rsidR="008B046D" w:rsidRPr="008B046D" w:rsidRDefault="008B046D" w:rsidP="008B046D">
      <w:pPr>
        <w:autoSpaceDE w:val="0"/>
        <w:autoSpaceDN w:val="0"/>
        <w:adjustRightInd w:val="0"/>
        <w:rPr>
          <w:sz w:val="22"/>
        </w:rPr>
      </w:pPr>
    </w:p>
    <w:p w14:paraId="08AE7C1B" w14:textId="77777777" w:rsidR="008B046D" w:rsidRPr="008B046D" w:rsidRDefault="008B046D" w:rsidP="008B046D">
      <w:pPr>
        <w:autoSpaceDE w:val="0"/>
        <w:autoSpaceDN w:val="0"/>
        <w:adjustRightInd w:val="0"/>
        <w:rPr>
          <w:sz w:val="22"/>
        </w:rPr>
      </w:pPr>
      <w:r w:rsidRPr="008B046D">
        <w:rPr>
          <w:sz w:val="22"/>
        </w:rPr>
        <w:t xml:space="preserve">7. Dodatkowe dane osobowe, jeżeli prawo lub obowiązek ich podania wynika z przepisów </w:t>
      </w:r>
    </w:p>
    <w:p w14:paraId="28DBBA5A" w14:textId="1A38EE1A" w:rsidR="008B046D" w:rsidRPr="008B046D" w:rsidRDefault="008B046D" w:rsidP="008B046D">
      <w:pPr>
        <w:autoSpaceDE w:val="0"/>
        <w:autoSpaceDN w:val="0"/>
        <w:adjustRightInd w:val="0"/>
        <w:rPr>
          <w:sz w:val="22"/>
        </w:rPr>
      </w:pPr>
      <w:r w:rsidRPr="008B046D">
        <w:rPr>
          <w:sz w:val="22"/>
        </w:rPr>
        <w:t xml:space="preserve">    szczególnych ………………………………………………………………………………………………………</w:t>
      </w:r>
      <w:r w:rsidR="00E1638C">
        <w:rPr>
          <w:sz w:val="22"/>
        </w:rPr>
        <w:t>…….</w:t>
      </w:r>
    </w:p>
    <w:p w14:paraId="1088DE6C" w14:textId="77777777" w:rsidR="008B046D" w:rsidRPr="008B046D" w:rsidRDefault="008B046D" w:rsidP="008B046D">
      <w:pPr>
        <w:autoSpaceDE w:val="0"/>
        <w:autoSpaceDN w:val="0"/>
        <w:adjustRightInd w:val="0"/>
        <w:rPr>
          <w:sz w:val="22"/>
        </w:rPr>
      </w:pPr>
      <w:r w:rsidRPr="008B046D">
        <w:rPr>
          <w:sz w:val="22"/>
        </w:rPr>
        <w:t>........................................................................................................................................</w:t>
      </w:r>
    </w:p>
    <w:p w14:paraId="6DC992E6" w14:textId="77777777" w:rsidR="008B046D" w:rsidRPr="008B046D" w:rsidRDefault="008B046D" w:rsidP="008B046D">
      <w:pPr>
        <w:autoSpaceDE w:val="0"/>
        <w:autoSpaceDN w:val="0"/>
        <w:adjustRightInd w:val="0"/>
        <w:rPr>
          <w:sz w:val="22"/>
        </w:rPr>
      </w:pPr>
    </w:p>
    <w:p w14:paraId="69156E33" w14:textId="77777777" w:rsidR="008B046D" w:rsidRPr="008B046D" w:rsidRDefault="008B046D" w:rsidP="008B046D">
      <w:pPr>
        <w:autoSpaceDE w:val="0"/>
        <w:autoSpaceDN w:val="0"/>
        <w:adjustRightInd w:val="0"/>
        <w:rPr>
          <w:sz w:val="22"/>
        </w:rPr>
      </w:pPr>
    </w:p>
    <w:p w14:paraId="7631830D" w14:textId="77777777" w:rsidR="008B046D" w:rsidRPr="008B046D" w:rsidRDefault="008B046D" w:rsidP="008B046D">
      <w:pPr>
        <w:autoSpaceDE w:val="0"/>
        <w:autoSpaceDN w:val="0"/>
        <w:adjustRightInd w:val="0"/>
        <w:rPr>
          <w:sz w:val="22"/>
        </w:rPr>
      </w:pPr>
      <w:r w:rsidRPr="008B046D">
        <w:rPr>
          <w:sz w:val="22"/>
        </w:rPr>
        <w:t xml:space="preserve">                          </w:t>
      </w:r>
    </w:p>
    <w:p w14:paraId="647D7278" w14:textId="7BB0A389" w:rsidR="008B046D" w:rsidRPr="005D59BD" w:rsidRDefault="008B046D" w:rsidP="008B046D">
      <w:pPr>
        <w:autoSpaceDE w:val="0"/>
        <w:autoSpaceDN w:val="0"/>
        <w:adjustRightInd w:val="0"/>
        <w:spacing w:after="0" w:line="240" w:lineRule="auto"/>
      </w:pPr>
      <w:r w:rsidRPr="008B046D">
        <w:rPr>
          <w:sz w:val="22"/>
        </w:rPr>
        <w:t xml:space="preserve">  .........................................                                  </w:t>
      </w:r>
      <w:r w:rsidR="00E1638C">
        <w:rPr>
          <w:sz w:val="22"/>
        </w:rPr>
        <w:t xml:space="preserve">  </w:t>
      </w:r>
      <w:r w:rsidRPr="008B046D">
        <w:rPr>
          <w:sz w:val="22"/>
        </w:rPr>
        <w:t xml:space="preserve">     </w:t>
      </w:r>
      <w:r w:rsidR="00E1638C" w:rsidRPr="008B046D">
        <w:rPr>
          <w:sz w:val="22"/>
        </w:rPr>
        <w:t>.........................................</w:t>
      </w:r>
    </w:p>
    <w:p w14:paraId="3B9D6366" w14:textId="31BD5FC4" w:rsidR="008B046D" w:rsidRPr="00F06C86" w:rsidRDefault="008B046D" w:rsidP="008B046D">
      <w:pPr>
        <w:autoSpaceDE w:val="0"/>
        <w:autoSpaceDN w:val="0"/>
        <w:adjustRightInd w:val="0"/>
        <w:spacing w:after="0" w:line="240" w:lineRule="auto"/>
        <w:rPr>
          <w:sz w:val="20"/>
        </w:rPr>
      </w:pPr>
      <w:r w:rsidRPr="00F06C86">
        <w:rPr>
          <w:sz w:val="20"/>
        </w:rPr>
        <w:t xml:space="preserve">       </w:t>
      </w:r>
      <w:r w:rsidR="00E1638C">
        <w:rPr>
          <w:sz w:val="20"/>
        </w:rPr>
        <w:t xml:space="preserve"> </w:t>
      </w:r>
      <w:r w:rsidRPr="00F06C86">
        <w:rPr>
          <w:sz w:val="20"/>
        </w:rPr>
        <w:t xml:space="preserve"> (miejscowość i data)                                       </w:t>
      </w:r>
      <w:r w:rsidR="00E1638C">
        <w:rPr>
          <w:sz w:val="20"/>
        </w:rPr>
        <w:t xml:space="preserve">   </w:t>
      </w:r>
      <w:r w:rsidRPr="00F06C86">
        <w:rPr>
          <w:sz w:val="20"/>
        </w:rPr>
        <w:t xml:space="preserve">    (podpis osoby ubiegającej się o zatrudnienie)                                                                              </w:t>
      </w:r>
    </w:p>
    <w:p w14:paraId="1FFB18EC" w14:textId="77777777" w:rsidR="008B046D" w:rsidRPr="00F06C86" w:rsidRDefault="008B046D" w:rsidP="008B046D">
      <w:pPr>
        <w:autoSpaceDE w:val="0"/>
        <w:autoSpaceDN w:val="0"/>
        <w:adjustRightInd w:val="0"/>
        <w:rPr>
          <w:sz w:val="20"/>
        </w:rPr>
      </w:pPr>
      <w:r w:rsidRPr="00F06C86">
        <w:rPr>
          <w:sz w:val="20"/>
        </w:rPr>
        <w:t xml:space="preserve">        </w:t>
      </w:r>
    </w:p>
    <w:p w14:paraId="7EF7D98A" w14:textId="77777777" w:rsidR="008B046D" w:rsidRDefault="008B046D" w:rsidP="008B046D">
      <w:pPr>
        <w:autoSpaceDE w:val="0"/>
        <w:autoSpaceDN w:val="0"/>
        <w:adjustRightInd w:val="0"/>
      </w:pPr>
    </w:p>
    <w:p w14:paraId="0561921A" w14:textId="77777777" w:rsidR="008B046D" w:rsidRDefault="008B046D" w:rsidP="008B046D">
      <w:pPr>
        <w:autoSpaceDE w:val="0"/>
        <w:autoSpaceDN w:val="0"/>
        <w:adjustRightInd w:val="0"/>
      </w:pPr>
    </w:p>
    <w:p w14:paraId="0B2E9271" w14:textId="77777777" w:rsidR="008B046D" w:rsidRDefault="008B046D" w:rsidP="008B046D">
      <w:pPr>
        <w:autoSpaceDE w:val="0"/>
        <w:autoSpaceDN w:val="0"/>
        <w:adjustRightInd w:val="0"/>
      </w:pPr>
    </w:p>
    <w:p w14:paraId="14B4A5DC" w14:textId="77777777" w:rsidR="008B046D" w:rsidRDefault="008B046D" w:rsidP="008B046D">
      <w:pPr>
        <w:autoSpaceDE w:val="0"/>
        <w:autoSpaceDN w:val="0"/>
        <w:adjustRightInd w:val="0"/>
      </w:pPr>
    </w:p>
    <w:p w14:paraId="714BB439" w14:textId="77777777" w:rsidR="008B046D" w:rsidRDefault="008B046D" w:rsidP="008B046D">
      <w:pPr>
        <w:autoSpaceDE w:val="0"/>
        <w:autoSpaceDN w:val="0"/>
        <w:adjustRightInd w:val="0"/>
      </w:pPr>
    </w:p>
    <w:p w14:paraId="004DDD9B" w14:textId="77777777" w:rsidR="008B046D" w:rsidRDefault="008B046D" w:rsidP="008B046D">
      <w:pPr>
        <w:autoSpaceDE w:val="0"/>
        <w:autoSpaceDN w:val="0"/>
        <w:adjustRightInd w:val="0"/>
      </w:pPr>
    </w:p>
    <w:p w14:paraId="463B3031" w14:textId="77777777" w:rsidR="008B046D" w:rsidRDefault="008B046D" w:rsidP="008B046D">
      <w:pPr>
        <w:autoSpaceDE w:val="0"/>
        <w:autoSpaceDN w:val="0"/>
        <w:adjustRightInd w:val="0"/>
      </w:pPr>
    </w:p>
    <w:p w14:paraId="67B49A12" w14:textId="77777777" w:rsidR="008B046D" w:rsidRDefault="008B046D" w:rsidP="008B046D">
      <w:pPr>
        <w:autoSpaceDE w:val="0"/>
        <w:autoSpaceDN w:val="0"/>
        <w:adjustRightInd w:val="0"/>
      </w:pPr>
    </w:p>
    <w:p w14:paraId="16879DB3" w14:textId="77777777" w:rsidR="008B046D" w:rsidRDefault="008B046D" w:rsidP="008B046D">
      <w:pPr>
        <w:autoSpaceDE w:val="0"/>
        <w:autoSpaceDN w:val="0"/>
        <w:adjustRightInd w:val="0"/>
      </w:pPr>
    </w:p>
    <w:p w14:paraId="6BB9AAD9" w14:textId="77777777" w:rsidR="008B046D" w:rsidRDefault="008B046D" w:rsidP="008B046D">
      <w:pPr>
        <w:autoSpaceDE w:val="0"/>
        <w:autoSpaceDN w:val="0"/>
        <w:adjustRightInd w:val="0"/>
      </w:pPr>
    </w:p>
    <w:p w14:paraId="4CDC4A55" w14:textId="77777777" w:rsidR="008B046D" w:rsidRDefault="008B046D" w:rsidP="008B046D">
      <w:pPr>
        <w:autoSpaceDE w:val="0"/>
        <w:autoSpaceDN w:val="0"/>
        <w:adjustRightInd w:val="0"/>
      </w:pPr>
    </w:p>
    <w:p w14:paraId="3A1C7054" w14:textId="77777777" w:rsidR="008B046D" w:rsidRDefault="008B046D" w:rsidP="008B046D">
      <w:pPr>
        <w:autoSpaceDE w:val="0"/>
        <w:autoSpaceDN w:val="0"/>
        <w:adjustRightInd w:val="0"/>
      </w:pPr>
    </w:p>
    <w:p w14:paraId="700E0AFF" w14:textId="77777777" w:rsidR="008B046D" w:rsidRDefault="008B046D" w:rsidP="008B046D">
      <w:pPr>
        <w:autoSpaceDE w:val="0"/>
        <w:autoSpaceDN w:val="0"/>
        <w:adjustRightInd w:val="0"/>
      </w:pPr>
    </w:p>
    <w:p w14:paraId="65C8D996" w14:textId="77777777" w:rsidR="008B046D" w:rsidRDefault="008B046D" w:rsidP="008B046D">
      <w:pPr>
        <w:autoSpaceDE w:val="0"/>
        <w:autoSpaceDN w:val="0"/>
        <w:adjustRightInd w:val="0"/>
      </w:pPr>
    </w:p>
    <w:p w14:paraId="6550408F" w14:textId="33D625AC" w:rsidR="008B046D" w:rsidRDefault="008B046D" w:rsidP="008B046D">
      <w:pPr>
        <w:autoSpaceDE w:val="0"/>
        <w:autoSpaceDN w:val="0"/>
        <w:adjustRightInd w:val="0"/>
      </w:pPr>
    </w:p>
    <w:p w14:paraId="397019DE" w14:textId="1C9D2015" w:rsidR="00B57AA8" w:rsidRDefault="00B57AA8" w:rsidP="008B046D">
      <w:pPr>
        <w:autoSpaceDE w:val="0"/>
        <w:autoSpaceDN w:val="0"/>
        <w:adjustRightInd w:val="0"/>
      </w:pPr>
    </w:p>
    <w:p w14:paraId="52E49594" w14:textId="264B2157" w:rsidR="00B57AA8" w:rsidRDefault="00B57AA8" w:rsidP="008B046D">
      <w:pPr>
        <w:autoSpaceDE w:val="0"/>
        <w:autoSpaceDN w:val="0"/>
        <w:adjustRightInd w:val="0"/>
      </w:pPr>
    </w:p>
    <w:p w14:paraId="4934BAF5" w14:textId="77777777" w:rsidR="00B57AA8" w:rsidRDefault="00B57AA8" w:rsidP="008B046D">
      <w:pPr>
        <w:autoSpaceDE w:val="0"/>
        <w:autoSpaceDN w:val="0"/>
        <w:adjustRightInd w:val="0"/>
      </w:pPr>
    </w:p>
    <w:p w14:paraId="52C98B75" w14:textId="77777777" w:rsidR="008B046D" w:rsidRDefault="008B046D" w:rsidP="008B046D">
      <w:pPr>
        <w:autoSpaceDE w:val="0"/>
        <w:autoSpaceDN w:val="0"/>
        <w:adjustRightInd w:val="0"/>
      </w:pPr>
    </w:p>
    <w:p w14:paraId="7C80911D" w14:textId="77777777" w:rsidR="008B046D" w:rsidRDefault="008B046D" w:rsidP="00663A30">
      <w:pPr>
        <w:autoSpaceDE w:val="0"/>
        <w:autoSpaceDN w:val="0"/>
        <w:adjustRightInd w:val="0"/>
        <w:ind w:left="0" w:firstLine="0"/>
      </w:pPr>
    </w:p>
    <w:p w14:paraId="684ABE21" w14:textId="30E1949E" w:rsidR="008B046D" w:rsidRPr="0050283F" w:rsidRDefault="008B046D" w:rsidP="008B046D">
      <w:pPr>
        <w:autoSpaceDE w:val="0"/>
        <w:autoSpaceDN w:val="0"/>
        <w:adjustRightInd w:val="0"/>
        <w:spacing w:after="0" w:line="360" w:lineRule="auto"/>
        <w:ind w:left="0" w:firstLine="0"/>
        <w:contextualSpacing/>
        <w:rPr>
          <w:b/>
        </w:rPr>
      </w:pPr>
      <w:r w:rsidRPr="0050283F">
        <w:rPr>
          <w:b/>
        </w:rPr>
        <w:t xml:space="preserve">Załącznik </w:t>
      </w:r>
      <w:r w:rsidR="00694F50">
        <w:rPr>
          <w:b/>
        </w:rPr>
        <w:t>3</w:t>
      </w:r>
    </w:p>
    <w:p w14:paraId="166CDB59" w14:textId="7AB55314" w:rsidR="008B046D" w:rsidRDefault="008B046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19411670" w14:textId="77777777" w:rsidR="00663A30" w:rsidRDefault="00663A30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69279343" w14:textId="77777777" w:rsidR="008B046D" w:rsidRDefault="008B046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2E495871" w14:textId="77777777" w:rsidR="008B046D" w:rsidRPr="00CC6C76" w:rsidRDefault="008B046D" w:rsidP="008B046D">
      <w:pPr>
        <w:autoSpaceDE w:val="0"/>
        <w:autoSpaceDN w:val="0"/>
        <w:adjustRightInd w:val="0"/>
        <w:ind w:firstLine="360"/>
        <w:jc w:val="center"/>
        <w:rPr>
          <w:b/>
          <w:sz w:val="28"/>
        </w:rPr>
      </w:pPr>
      <w:r w:rsidRPr="00CC6C76">
        <w:rPr>
          <w:b/>
          <w:sz w:val="28"/>
        </w:rPr>
        <w:t>Oświadczenie</w:t>
      </w:r>
    </w:p>
    <w:p w14:paraId="4ED2BE7E" w14:textId="378B44F7" w:rsidR="008B046D" w:rsidRDefault="008B046D" w:rsidP="008B046D">
      <w:pPr>
        <w:autoSpaceDE w:val="0"/>
        <w:autoSpaceDN w:val="0"/>
        <w:adjustRightInd w:val="0"/>
        <w:ind w:firstLine="360"/>
        <w:jc w:val="center"/>
        <w:rPr>
          <w:b/>
        </w:rPr>
      </w:pPr>
    </w:p>
    <w:p w14:paraId="74E19816" w14:textId="77777777" w:rsidR="00835AB2" w:rsidRPr="00CC6C76" w:rsidRDefault="00835AB2" w:rsidP="008B046D">
      <w:pPr>
        <w:autoSpaceDE w:val="0"/>
        <w:autoSpaceDN w:val="0"/>
        <w:adjustRightInd w:val="0"/>
        <w:ind w:firstLine="360"/>
        <w:jc w:val="center"/>
        <w:rPr>
          <w:b/>
        </w:rPr>
      </w:pPr>
    </w:p>
    <w:p w14:paraId="71AA50E9" w14:textId="4FB2EBEE" w:rsidR="00295C29" w:rsidRDefault="008B046D" w:rsidP="008B046D">
      <w:pPr>
        <w:autoSpaceDE w:val="0"/>
        <w:autoSpaceDN w:val="0"/>
        <w:adjustRightInd w:val="0"/>
        <w:spacing w:line="360" w:lineRule="auto"/>
        <w:rPr>
          <w:sz w:val="22"/>
        </w:rPr>
      </w:pPr>
      <w:r w:rsidRPr="008B046D">
        <w:rPr>
          <w:sz w:val="22"/>
        </w:rPr>
        <w:t xml:space="preserve">Ja, niżej podpisany ……………………………………………………………………… (imię i nazwisko) </w:t>
      </w:r>
      <w:r w:rsidRPr="008B046D">
        <w:rPr>
          <w:sz w:val="22"/>
        </w:rPr>
        <w:br/>
        <w:t>oświadczam, że w przypadku zatrudnienia Instytut Farmakologii im. Jerzego Maja Polskiej Akademii Nauk</w:t>
      </w:r>
      <w:r w:rsidR="00295C29">
        <w:rPr>
          <w:sz w:val="22"/>
        </w:rPr>
        <w:t xml:space="preserve"> (IF PAN)</w:t>
      </w:r>
      <w:r w:rsidRPr="008B046D">
        <w:rPr>
          <w:sz w:val="22"/>
        </w:rPr>
        <w:t xml:space="preserve"> będzie moim podstawowym miejscem pracy</w:t>
      </w:r>
      <w:r w:rsidR="00DE57F3">
        <w:rPr>
          <w:sz w:val="22"/>
        </w:rPr>
        <w:t>.</w:t>
      </w:r>
      <w:r w:rsidR="00DE57F3">
        <w:rPr>
          <w:sz w:val="22"/>
        </w:rPr>
        <w:br/>
      </w:r>
      <w:r w:rsidR="00DE57F3">
        <w:rPr>
          <w:sz w:val="22"/>
        </w:rPr>
        <w:br/>
        <w:t>Oświadczam również,</w:t>
      </w:r>
      <w:r w:rsidRPr="008B046D">
        <w:rPr>
          <w:sz w:val="22"/>
        </w:rPr>
        <w:t xml:space="preserve"> </w:t>
      </w:r>
      <w:r w:rsidR="00295C29">
        <w:rPr>
          <w:sz w:val="22"/>
        </w:rPr>
        <w:t>że</w:t>
      </w:r>
      <w:r w:rsidRPr="008B046D">
        <w:rPr>
          <w:sz w:val="22"/>
        </w:rPr>
        <w:t xml:space="preserve"> zgadzam się na</w:t>
      </w:r>
      <w:r w:rsidR="00295C29">
        <w:rPr>
          <w:sz w:val="22"/>
        </w:rPr>
        <w:t xml:space="preserve"> afiliację prowadzonych badań naukowych oraz publikacji do IF PAN w ramach nawiązanego stosunku pracy.</w:t>
      </w:r>
    </w:p>
    <w:p w14:paraId="495F1991" w14:textId="0D947477" w:rsidR="008B046D" w:rsidRDefault="008B046D" w:rsidP="008B046D">
      <w:pPr>
        <w:autoSpaceDE w:val="0"/>
        <w:autoSpaceDN w:val="0"/>
        <w:adjustRightInd w:val="0"/>
        <w:spacing w:line="360" w:lineRule="auto"/>
        <w:rPr>
          <w:sz w:val="22"/>
        </w:rPr>
      </w:pPr>
    </w:p>
    <w:p w14:paraId="13449F13" w14:textId="77777777" w:rsidR="00835AB2" w:rsidRPr="0050283F" w:rsidRDefault="00835AB2" w:rsidP="008B046D">
      <w:pPr>
        <w:autoSpaceDE w:val="0"/>
        <w:autoSpaceDN w:val="0"/>
        <w:adjustRightInd w:val="0"/>
        <w:spacing w:line="360" w:lineRule="auto"/>
      </w:pPr>
    </w:p>
    <w:p w14:paraId="60649907" w14:textId="77777777" w:rsidR="008B046D" w:rsidRDefault="008B046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0E4F9B14" w14:textId="77777777" w:rsidR="008B046D" w:rsidRPr="00BD4434" w:rsidRDefault="008B046D" w:rsidP="008B046D">
      <w:pPr>
        <w:spacing w:after="0" w:line="240" w:lineRule="auto"/>
        <w:jc w:val="right"/>
      </w:pPr>
      <w:r>
        <w:rPr>
          <w:sz w:val="20"/>
          <w:szCs w:val="20"/>
        </w:rPr>
        <w:t xml:space="preserve">       </w:t>
      </w:r>
      <w:r w:rsidRPr="006B16FF">
        <w:t>…………………………………………………</w:t>
      </w:r>
    </w:p>
    <w:p w14:paraId="1EFD1992" w14:textId="77777777" w:rsidR="008B046D" w:rsidRPr="00EA335F" w:rsidRDefault="008B046D" w:rsidP="008B046D">
      <w:pPr>
        <w:spacing w:after="0" w:line="240" w:lineRule="auto"/>
        <w:ind w:left="4248" w:firstLine="708"/>
        <w:rPr>
          <w:sz w:val="20"/>
          <w:szCs w:val="20"/>
        </w:rPr>
      </w:pPr>
      <w:r>
        <w:rPr>
          <w:i/>
          <w:iCs/>
          <w:sz w:val="20"/>
          <w:szCs w:val="20"/>
        </w:rPr>
        <w:t xml:space="preserve">                    </w:t>
      </w:r>
      <w:r w:rsidRPr="00EA335F">
        <w:rPr>
          <w:i/>
          <w:iCs/>
          <w:sz w:val="20"/>
          <w:szCs w:val="20"/>
        </w:rPr>
        <w:t>miejscowość, data, czytelny podpis</w:t>
      </w:r>
    </w:p>
    <w:p w14:paraId="6ECABE91" w14:textId="77777777" w:rsidR="008B046D" w:rsidRDefault="008B046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72FDBA48" w14:textId="77777777" w:rsidR="008B046D" w:rsidRDefault="008B046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0AE054DF" w14:textId="77777777" w:rsidR="008B046D" w:rsidRDefault="008B046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5B24941A" w14:textId="77777777" w:rsidR="008B046D" w:rsidRDefault="008B046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25527FEA" w14:textId="77777777" w:rsidR="008B046D" w:rsidRDefault="008B046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6901FF02" w14:textId="77777777" w:rsidR="008B046D" w:rsidRDefault="008B046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0CA0E91D" w14:textId="77777777" w:rsidR="008B046D" w:rsidRDefault="008B046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141BBAE8" w14:textId="77777777" w:rsidR="008B046D" w:rsidRDefault="008B046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06DE00B2" w14:textId="77777777" w:rsidR="008B046D" w:rsidRDefault="008B046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0DCD58CD" w14:textId="77777777" w:rsidR="008B046D" w:rsidRDefault="008B046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19D4636D" w14:textId="77777777" w:rsidR="008B046D" w:rsidRDefault="008B046D" w:rsidP="008B046D">
      <w:pPr>
        <w:autoSpaceDE w:val="0"/>
        <w:autoSpaceDN w:val="0"/>
        <w:adjustRightInd w:val="0"/>
        <w:rPr>
          <w:b/>
          <w:bCs/>
          <w:szCs w:val="20"/>
          <w:u w:val="single"/>
        </w:rPr>
      </w:pPr>
    </w:p>
    <w:p w14:paraId="4EE30788" w14:textId="3A087D5E" w:rsidR="00663A30" w:rsidRDefault="008B046D" w:rsidP="00E334EF">
      <w:pPr>
        <w:spacing w:line="240" w:lineRule="auto"/>
        <w:ind w:left="0" w:firstLine="0"/>
        <w:rPr>
          <w:b/>
        </w:rPr>
      </w:pPr>
      <w:r w:rsidRPr="0050283F">
        <w:rPr>
          <w:b/>
        </w:rPr>
        <w:t>Załącznik</w:t>
      </w:r>
      <w:r w:rsidR="00663A30">
        <w:rPr>
          <w:b/>
        </w:rPr>
        <w:t xml:space="preserve"> </w:t>
      </w:r>
      <w:r w:rsidR="00694F50">
        <w:rPr>
          <w:b/>
        </w:rPr>
        <w:t>4</w:t>
      </w:r>
    </w:p>
    <w:p w14:paraId="2BBAA086" w14:textId="368D0D5F" w:rsidR="00663A30" w:rsidRDefault="00663A30" w:rsidP="00663A30">
      <w:pPr>
        <w:spacing w:line="240" w:lineRule="auto"/>
        <w:jc w:val="center"/>
        <w:rPr>
          <w:b/>
          <w:sz w:val="22"/>
        </w:rPr>
      </w:pPr>
    </w:p>
    <w:p w14:paraId="327A0544" w14:textId="76A4CF89" w:rsidR="00663A30" w:rsidRPr="00663A30" w:rsidRDefault="00663A30" w:rsidP="00663A30">
      <w:pPr>
        <w:spacing w:line="240" w:lineRule="auto"/>
        <w:jc w:val="center"/>
        <w:rPr>
          <w:b/>
        </w:rPr>
      </w:pPr>
      <w:r w:rsidRPr="00663A30">
        <w:rPr>
          <w:b/>
          <w:sz w:val="22"/>
        </w:rPr>
        <w:br/>
      </w:r>
      <w:r w:rsidRPr="00663A30">
        <w:rPr>
          <w:b/>
        </w:rPr>
        <w:t>INFORMACJA O PRZETWARZANIU DANYCH OSOBOWYCH</w:t>
      </w:r>
    </w:p>
    <w:p w14:paraId="01B88AC9" w14:textId="77777777" w:rsidR="00663A30" w:rsidRDefault="00663A30" w:rsidP="00663A30">
      <w:pPr>
        <w:spacing w:line="240" w:lineRule="auto"/>
        <w:jc w:val="left"/>
        <w:rPr>
          <w:b/>
        </w:rPr>
      </w:pPr>
    </w:p>
    <w:p w14:paraId="1FFA58BA" w14:textId="71266A37" w:rsidR="00663A30" w:rsidRPr="00B76EC3" w:rsidRDefault="00663A30" w:rsidP="00385A7B">
      <w:pPr>
        <w:spacing w:line="240" w:lineRule="auto"/>
        <w:rPr>
          <w:i/>
          <w:iCs/>
          <w:sz w:val="22"/>
        </w:rPr>
      </w:pPr>
      <w:r>
        <w:rPr>
          <w:b/>
        </w:rPr>
        <w:br/>
      </w:r>
      <w:r w:rsidR="008B046D" w:rsidRPr="00B76EC3">
        <w:rPr>
          <w:b/>
          <w:sz w:val="22"/>
        </w:rPr>
        <w:t xml:space="preserve"> </w:t>
      </w:r>
      <w:r w:rsidR="00385A7B">
        <w:rPr>
          <w:b/>
          <w:sz w:val="22"/>
        </w:rPr>
        <w:tab/>
      </w:r>
      <w:r w:rsidR="00385A7B" w:rsidRPr="00385A7B">
        <w:rPr>
          <w:i/>
          <w:iCs/>
          <w:sz w:val="22"/>
        </w:rPr>
        <w:t xml:space="preserve">Zgodnie z art. 13 oraz art. 14 Rozporządzenia Parlamentu Europejskiego i Rady (UE) 2016/679 z dnia 27 kwietnia 2016 r. w sprawie ochrony osób fizycznych w związku </w:t>
      </w:r>
      <w:r w:rsidR="000E286A">
        <w:rPr>
          <w:i/>
          <w:iCs/>
          <w:sz w:val="22"/>
        </w:rPr>
        <w:br/>
      </w:r>
      <w:r w:rsidR="00385A7B" w:rsidRPr="00385A7B">
        <w:rPr>
          <w:i/>
          <w:iCs/>
          <w:sz w:val="22"/>
        </w:rPr>
        <w:t>z przetwarzaniem danych osobowych i w sprawie swobodnego przepływu takich danych oraz uchylenia dyrektywy 95/46/WE (ogólne rozporządzenie o ochronie danych),</w:t>
      </w:r>
      <w:r w:rsidR="000E286A">
        <w:rPr>
          <w:i/>
          <w:iCs/>
          <w:sz w:val="22"/>
        </w:rPr>
        <w:t xml:space="preserve"> </w:t>
      </w:r>
      <w:r w:rsidR="00385A7B" w:rsidRPr="00385A7B">
        <w:rPr>
          <w:i/>
          <w:iCs/>
          <w:sz w:val="22"/>
        </w:rPr>
        <w:t>dalej: „Rozporządzenie”, informujemy, że:</w:t>
      </w:r>
    </w:p>
    <w:p w14:paraId="622A9E9A" w14:textId="77777777" w:rsidR="00663A30" w:rsidRPr="00B76EC3" w:rsidRDefault="00663A30" w:rsidP="00663A30">
      <w:pPr>
        <w:spacing w:line="240" w:lineRule="auto"/>
        <w:rPr>
          <w:i/>
          <w:iCs/>
          <w:sz w:val="22"/>
        </w:rPr>
      </w:pPr>
    </w:p>
    <w:p w14:paraId="18135B48" w14:textId="77777777" w:rsidR="00663A30" w:rsidRPr="00B76EC3" w:rsidRDefault="00663A30" w:rsidP="00663A30">
      <w:pPr>
        <w:pStyle w:val="Akapitzlist"/>
        <w:numPr>
          <w:ilvl w:val="0"/>
          <w:numId w:val="8"/>
        </w:numPr>
        <w:spacing w:after="160" w:line="240" w:lineRule="auto"/>
        <w:contextualSpacing w:val="0"/>
        <w:rPr>
          <w:color w:val="auto"/>
          <w:sz w:val="22"/>
        </w:rPr>
      </w:pPr>
      <w:r w:rsidRPr="00B76EC3">
        <w:rPr>
          <w:color w:val="auto"/>
          <w:sz w:val="22"/>
        </w:rPr>
        <w:t>Administratorem Pani/Pana danych osobowych jest Instytut Farmakologii im. Jerzego Maja Polskiej Akademii Nauk, ul. Smętna 12, 31-343 Kraków, reprezentowany przez Dyrektora Instytutu.</w:t>
      </w:r>
    </w:p>
    <w:p w14:paraId="39A18AC2" w14:textId="77777777" w:rsidR="00663A30" w:rsidRPr="00B76EC3" w:rsidRDefault="00663A30" w:rsidP="00663A30">
      <w:pPr>
        <w:pStyle w:val="Akapitzlist"/>
        <w:numPr>
          <w:ilvl w:val="0"/>
          <w:numId w:val="8"/>
        </w:numPr>
        <w:spacing w:after="160" w:line="240" w:lineRule="auto"/>
        <w:contextualSpacing w:val="0"/>
        <w:rPr>
          <w:color w:val="auto"/>
          <w:sz w:val="22"/>
        </w:rPr>
      </w:pPr>
      <w:r w:rsidRPr="00B76EC3">
        <w:rPr>
          <w:color w:val="auto"/>
          <w:sz w:val="22"/>
        </w:rPr>
        <w:t xml:space="preserve">W Instytucie Farmakologii </w:t>
      </w:r>
      <w:r w:rsidRPr="00B76EC3">
        <w:rPr>
          <w:sz w:val="22"/>
        </w:rPr>
        <w:t>im Jerzego Maja Polskiej Akademii Nauk</w:t>
      </w:r>
      <w:r w:rsidRPr="00B76EC3">
        <w:rPr>
          <w:color w:val="auto"/>
          <w:sz w:val="22"/>
        </w:rPr>
        <w:t xml:space="preserve"> został powołany Inspektor Ochrony Danych, adres e-mail:  </w:t>
      </w:r>
      <w:hyperlink r:id="rId14" w:history="1">
        <w:r w:rsidRPr="00B76EC3">
          <w:rPr>
            <w:rStyle w:val="Hipercze"/>
            <w:color w:val="auto"/>
            <w:sz w:val="22"/>
          </w:rPr>
          <w:t>iod@if-pan.krakow.pl</w:t>
        </w:r>
      </w:hyperlink>
      <w:r w:rsidRPr="00B76EC3">
        <w:rPr>
          <w:color w:val="auto"/>
          <w:sz w:val="22"/>
        </w:rPr>
        <w:t>, tel.: 501 979 962.</w:t>
      </w:r>
    </w:p>
    <w:p w14:paraId="055517C3" w14:textId="77777777" w:rsidR="00663A30" w:rsidRPr="00B76EC3" w:rsidRDefault="00663A30" w:rsidP="00663A30">
      <w:pPr>
        <w:pStyle w:val="NormalnyWeb"/>
        <w:numPr>
          <w:ilvl w:val="0"/>
          <w:numId w:val="8"/>
        </w:numPr>
        <w:spacing w:before="119" w:after="119"/>
        <w:jc w:val="both"/>
        <w:rPr>
          <w:rFonts w:ascii="Tahoma" w:hAnsi="Tahoma" w:cs="Tahoma"/>
          <w:sz w:val="22"/>
          <w:szCs w:val="22"/>
        </w:rPr>
      </w:pPr>
      <w:r w:rsidRPr="00B76EC3">
        <w:rPr>
          <w:rFonts w:ascii="Tahoma" w:hAnsi="Tahoma" w:cs="Tahoma"/>
          <w:sz w:val="22"/>
          <w:szCs w:val="22"/>
        </w:rPr>
        <w:t>Pana/Pani dane osobowe w zakresie wskazanym w przepisach prawa pracy (w tym m.in. w zakresie wynikającym z art. 22</w:t>
      </w:r>
      <w:r w:rsidRPr="00B76EC3">
        <w:rPr>
          <w:rFonts w:ascii="Tahoma" w:hAnsi="Tahoma" w:cs="Tahoma"/>
          <w:sz w:val="22"/>
          <w:szCs w:val="22"/>
          <w:vertAlign w:val="superscript"/>
        </w:rPr>
        <w:t>1</w:t>
      </w:r>
      <w:r w:rsidRPr="00B76EC3">
        <w:rPr>
          <w:rFonts w:ascii="Tahoma" w:hAnsi="Tahoma" w:cs="Tahoma"/>
          <w:sz w:val="22"/>
          <w:szCs w:val="22"/>
        </w:rPr>
        <w:t xml:space="preserve"> § 1 Kodeksu pracy) będą przetwarzane na podstawie art. 6 ust. 1 lit. c (przetwarzanie jest niezbędne do wypełnienia obowiązku prawnego ciążącego na administratorze ) oraz art. 6 ust. 1 pkt b RODO (przetwarzanie jest niezbędne do podjęcia działań na żądanie osoby, której dane dotyczą, przed zawarciem umowy), a w pozostałym zakresie na podstawie art. 6 ust. 1 pkt a RODO (zgoda osoby której dane dotyczą). </w:t>
      </w:r>
    </w:p>
    <w:p w14:paraId="2C7D3ACE" w14:textId="77777777" w:rsidR="00663A30" w:rsidRPr="00B76EC3" w:rsidRDefault="00663A30" w:rsidP="00663A30">
      <w:pPr>
        <w:pStyle w:val="NormalnyWeb"/>
        <w:numPr>
          <w:ilvl w:val="0"/>
          <w:numId w:val="8"/>
        </w:numPr>
        <w:spacing w:before="119" w:after="119"/>
        <w:jc w:val="both"/>
        <w:rPr>
          <w:rFonts w:ascii="Tahoma" w:hAnsi="Tahoma" w:cs="Tahoma"/>
          <w:sz w:val="22"/>
          <w:szCs w:val="22"/>
        </w:rPr>
      </w:pPr>
      <w:r w:rsidRPr="00B76EC3">
        <w:rPr>
          <w:rFonts w:ascii="Tahoma" w:hAnsi="Tahoma" w:cs="Tahoma"/>
          <w:sz w:val="22"/>
          <w:szCs w:val="22"/>
        </w:rPr>
        <w:t>Pani/Pana dane osobowe będą przetwarzane w celu przeprowadzenia procedury rekrutacyjnej.</w:t>
      </w:r>
    </w:p>
    <w:p w14:paraId="5B45B5B2" w14:textId="756A9BD2" w:rsidR="00663A30" w:rsidRPr="00B76EC3" w:rsidRDefault="00663A30" w:rsidP="00663A30">
      <w:pPr>
        <w:numPr>
          <w:ilvl w:val="0"/>
          <w:numId w:val="8"/>
        </w:numPr>
        <w:spacing w:after="160" w:line="240" w:lineRule="auto"/>
        <w:rPr>
          <w:sz w:val="22"/>
        </w:rPr>
      </w:pPr>
      <w:r w:rsidRPr="00B76EC3">
        <w:rPr>
          <w:sz w:val="22"/>
        </w:rPr>
        <w:t xml:space="preserve">Podanie przez Pana/Panią danych osobowych jest dobrowolne, lecz konieczne do uczestnictwa </w:t>
      </w:r>
      <w:r w:rsidR="00B76EC3" w:rsidRPr="00B76EC3">
        <w:rPr>
          <w:sz w:val="22"/>
        </w:rPr>
        <w:br/>
      </w:r>
      <w:r w:rsidRPr="00B76EC3">
        <w:rPr>
          <w:sz w:val="22"/>
        </w:rPr>
        <w:t>w procedurze rekrutacyjnej. Konsekwencją niepodania danych osobowych będzie brak możliwości udziału w rekrutacji, a w przypadku wyłonienia Pani/Pana kandydatury podanie danych jest warunkiem zawarcia ww. umowy.</w:t>
      </w:r>
    </w:p>
    <w:p w14:paraId="1C5844BC" w14:textId="77777777" w:rsidR="00663A30" w:rsidRPr="00B76EC3" w:rsidRDefault="00663A30" w:rsidP="00663A30">
      <w:pPr>
        <w:numPr>
          <w:ilvl w:val="0"/>
          <w:numId w:val="8"/>
        </w:numPr>
        <w:spacing w:after="160" w:line="240" w:lineRule="auto"/>
        <w:rPr>
          <w:sz w:val="22"/>
        </w:rPr>
      </w:pPr>
      <w:r w:rsidRPr="00B76EC3">
        <w:rPr>
          <w:sz w:val="22"/>
        </w:rPr>
        <w:t>W przypadku zawarcia ww. umowy Pani/Pana dane osobowe będą przetwarzane na podstawie ustawy z dnia z dnia 26 czerwca 1974 r. – Kodeks pracy (Dz. U. z 2020 r. poz. 1320, z 2021 r. poz. 1162), w  celu wykonywania umowy o pracę oraz na podstawie wyrażonej przez Panią/Pana zgody w procesie rekrutacji.</w:t>
      </w:r>
    </w:p>
    <w:p w14:paraId="01519653" w14:textId="77777777" w:rsidR="00663A30" w:rsidRPr="00B76EC3" w:rsidRDefault="00663A30" w:rsidP="00663A30">
      <w:pPr>
        <w:numPr>
          <w:ilvl w:val="0"/>
          <w:numId w:val="8"/>
        </w:numPr>
        <w:spacing w:after="160" w:line="240" w:lineRule="auto"/>
        <w:rPr>
          <w:sz w:val="22"/>
        </w:rPr>
      </w:pPr>
      <w:r w:rsidRPr="00B76EC3">
        <w:rPr>
          <w:sz w:val="22"/>
        </w:rPr>
        <w:t>Pani/Pana dane osobowe nie będą przekazywane do państw trzecich.</w:t>
      </w:r>
    </w:p>
    <w:p w14:paraId="509DFF08" w14:textId="7A6C9C3A" w:rsidR="00B76EC3" w:rsidRDefault="00663A30" w:rsidP="000A6C1D">
      <w:pPr>
        <w:numPr>
          <w:ilvl w:val="0"/>
          <w:numId w:val="8"/>
        </w:numPr>
        <w:spacing w:after="160" w:line="240" w:lineRule="auto"/>
        <w:rPr>
          <w:sz w:val="22"/>
        </w:rPr>
      </w:pPr>
      <w:r w:rsidRPr="00B76EC3">
        <w:rPr>
          <w:sz w:val="22"/>
        </w:rPr>
        <w:t>Odbiorcami Pani/Pana danych osobowych będą podmioty uprawnione do ich otrzymania na podstawie przepisów prawa m.in. ZUS, odpowiedni urząd skarbowy, NFZ.</w:t>
      </w:r>
    </w:p>
    <w:p w14:paraId="33B24F90" w14:textId="5AA30FC4" w:rsidR="000A6C1D" w:rsidRDefault="000A6C1D" w:rsidP="000A6C1D">
      <w:pPr>
        <w:spacing w:after="160" w:line="240" w:lineRule="auto"/>
        <w:ind w:left="720" w:firstLine="0"/>
        <w:rPr>
          <w:sz w:val="22"/>
        </w:rPr>
      </w:pPr>
    </w:p>
    <w:p w14:paraId="3CA0C4D8" w14:textId="7EAC68DC" w:rsidR="000A6C1D" w:rsidRDefault="000A6C1D" w:rsidP="000A6C1D">
      <w:pPr>
        <w:spacing w:after="160" w:line="240" w:lineRule="auto"/>
        <w:ind w:left="720" w:firstLine="0"/>
        <w:rPr>
          <w:sz w:val="22"/>
        </w:rPr>
      </w:pPr>
    </w:p>
    <w:p w14:paraId="373FAA52" w14:textId="77777777" w:rsidR="000A6C1D" w:rsidRPr="000A6C1D" w:rsidRDefault="000A6C1D" w:rsidP="000A6C1D">
      <w:pPr>
        <w:spacing w:after="160" w:line="240" w:lineRule="auto"/>
        <w:ind w:left="720" w:firstLine="0"/>
        <w:rPr>
          <w:sz w:val="22"/>
        </w:rPr>
      </w:pPr>
    </w:p>
    <w:p w14:paraId="11871951" w14:textId="56CAB23D" w:rsidR="00663A30" w:rsidRPr="00B76EC3" w:rsidRDefault="00663A30" w:rsidP="00B76EC3">
      <w:pPr>
        <w:numPr>
          <w:ilvl w:val="0"/>
          <w:numId w:val="8"/>
        </w:numPr>
        <w:spacing w:after="160" w:line="240" w:lineRule="auto"/>
        <w:rPr>
          <w:sz w:val="22"/>
        </w:rPr>
      </w:pPr>
      <w:r w:rsidRPr="00B76EC3">
        <w:rPr>
          <w:sz w:val="22"/>
        </w:rPr>
        <w:t>Pani/Pana dane osobowe będą przechowywane przez okres: do czasu zakończenia procedury rekrutacji, a w razie zawarcia umowy o pracę po jej wygaśnięciu w celach archiwalnych przez 10 lat.</w:t>
      </w:r>
    </w:p>
    <w:p w14:paraId="1C8C80DE" w14:textId="77777777" w:rsidR="00663A30" w:rsidRPr="00B76EC3" w:rsidRDefault="00663A30" w:rsidP="00663A30">
      <w:pPr>
        <w:pStyle w:val="Akapitzlist"/>
        <w:numPr>
          <w:ilvl w:val="0"/>
          <w:numId w:val="8"/>
        </w:numPr>
        <w:spacing w:after="160" w:line="240" w:lineRule="auto"/>
        <w:contextualSpacing w:val="0"/>
        <w:rPr>
          <w:color w:val="auto"/>
          <w:sz w:val="22"/>
        </w:rPr>
      </w:pPr>
      <w:r w:rsidRPr="00B76EC3">
        <w:rPr>
          <w:color w:val="auto"/>
          <w:sz w:val="22"/>
        </w:rPr>
        <w:t xml:space="preserve">Posiada Pani/Pan prawo do: dostępu do treści swoich danych oraz ich sprostowania, </w:t>
      </w:r>
      <w:r w:rsidRPr="00B76EC3">
        <w:rPr>
          <w:color w:val="auto"/>
          <w:sz w:val="22"/>
        </w:rPr>
        <w:br/>
        <w:t>a także prawo do usunięcia, ograniczenia przetwarzania, przenoszenia, wniesienia sprzeciwu wobec przetwarzania – w przypadkach i na warunkach określonych w Rozporządzeniu Ogólnym.</w:t>
      </w:r>
    </w:p>
    <w:p w14:paraId="7E99BE02" w14:textId="7724CF96" w:rsidR="00663A30" w:rsidRPr="00B76EC3" w:rsidRDefault="00663A30" w:rsidP="00663A30">
      <w:pPr>
        <w:numPr>
          <w:ilvl w:val="0"/>
          <w:numId w:val="8"/>
        </w:numPr>
        <w:spacing w:after="160" w:line="240" w:lineRule="auto"/>
        <w:rPr>
          <w:sz w:val="22"/>
        </w:rPr>
      </w:pPr>
      <w:r w:rsidRPr="00B76EC3">
        <w:rPr>
          <w:sz w:val="22"/>
        </w:rPr>
        <w:t xml:space="preserve">Posiada Pani/Pan również prawo do cofnięcia zgody w dowolnym momencie bez wpływu na zgodność z prawem przetwarzania , którego dokonano na podstawie zgody przed jej cofnięciem. Wycofanie zgody na przetwarzanie danych osobowych można przesłać </w:t>
      </w:r>
    </w:p>
    <w:p w14:paraId="6B1B5938" w14:textId="77777777" w:rsidR="00663A30" w:rsidRPr="00B76EC3" w:rsidRDefault="00663A30" w:rsidP="00663A30">
      <w:pPr>
        <w:pStyle w:val="Akapitzlist"/>
        <w:numPr>
          <w:ilvl w:val="1"/>
          <w:numId w:val="8"/>
        </w:numPr>
        <w:spacing w:after="180" w:line="240" w:lineRule="auto"/>
        <w:contextualSpacing w:val="0"/>
        <w:rPr>
          <w:color w:val="auto"/>
          <w:sz w:val="22"/>
        </w:rPr>
      </w:pPr>
      <w:r w:rsidRPr="00B76EC3">
        <w:rPr>
          <w:color w:val="auto"/>
          <w:sz w:val="22"/>
        </w:rPr>
        <w:t>e-mailem na adres: kadry@if-pan.krakow.pl ,</w:t>
      </w:r>
    </w:p>
    <w:p w14:paraId="133ABB59" w14:textId="77777777" w:rsidR="00663A30" w:rsidRPr="00B76EC3" w:rsidRDefault="00663A30" w:rsidP="00663A30">
      <w:pPr>
        <w:pStyle w:val="Akapitzlist"/>
        <w:numPr>
          <w:ilvl w:val="1"/>
          <w:numId w:val="8"/>
        </w:numPr>
        <w:spacing w:after="180" w:line="240" w:lineRule="auto"/>
        <w:contextualSpacing w:val="0"/>
        <w:rPr>
          <w:color w:val="auto"/>
          <w:sz w:val="22"/>
        </w:rPr>
      </w:pPr>
      <w:r w:rsidRPr="00B76EC3">
        <w:rPr>
          <w:color w:val="auto"/>
          <w:sz w:val="22"/>
        </w:rPr>
        <w:t>pocztą tradycyjną na adres: Instytut Farmakologii im. Jerzego Maja Polskiej Akademii Nauk, ul. Smętna 12, 31-343 Kraków,</w:t>
      </w:r>
    </w:p>
    <w:p w14:paraId="4F31FE80" w14:textId="77777777" w:rsidR="00663A30" w:rsidRPr="00B76EC3" w:rsidRDefault="00663A30" w:rsidP="00663A30">
      <w:pPr>
        <w:pStyle w:val="Akapitzlist"/>
        <w:numPr>
          <w:ilvl w:val="1"/>
          <w:numId w:val="8"/>
        </w:numPr>
        <w:spacing w:after="180" w:line="240" w:lineRule="auto"/>
        <w:contextualSpacing w:val="0"/>
        <w:rPr>
          <w:color w:val="auto"/>
          <w:sz w:val="22"/>
        </w:rPr>
      </w:pPr>
      <w:r w:rsidRPr="00B76EC3">
        <w:rPr>
          <w:color w:val="auto"/>
          <w:sz w:val="22"/>
        </w:rPr>
        <w:t>lub wycofać osobiście stawiając się w Dziale Spraw Pracowniczych Instytutu Farmakologii im. Jerzego Maja Polskiej Akademii Nauk.</w:t>
      </w:r>
    </w:p>
    <w:p w14:paraId="4BFD650B" w14:textId="77777777" w:rsidR="00663A30" w:rsidRPr="00B76EC3" w:rsidRDefault="00663A30" w:rsidP="00663A30">
      <w:pPr>
        <w:numPr>
          <w:ilvl w:val="0"/>
          <w:numId w:val="8"/>
        </w:numPr>
        <w:spacing w:after="160" w:line="240" w:lineRule="auto"/>
        <w:rPr>
          <w:sz w:val="22"/>
        </w:rPr>
      </w:pPr>
      <w:r w:rsidRPr="00B76EC3">
        <w:rPr>
          <w:sz w:val="22"/>
        </w:rPr>
        <w:t>Ma Pan/Pani prawo wniesienia skargi do Prezesa Urzędu Ochrony Danych Osobowych gdy uzna Pani/Pan, że przetwarzanie Pani/Pana danych osobowych narusza przepisy Rozporządzenia Ogólnego.</w:t>
      </w:r>
    </w:p>
    <w:p w14:paraId="2DCD9F0E" w14:textId="77777777" w:rsidR="00663A30" w:rsidRPr="00B76EC3" w:rsidRDefault="00663A30" w:rsidP="00663A30">
      <w:pPr>
        <w:spacing w:line="240" w:lineRule="auto"/>
        <w:ind w:left="0" w:firstLine="0"/>
        <w:rPr>
          <w:sz w:val="22"/>
        </w:rPr>
      </w:pPr>
    </w:p>
    <w:p w14:paraId="1BF8CD8B" w14:textId="0F120CF2" w:rsidR="00663A30" w:rsidRDefault="00663A30" w:rsidP="00191313">
      <w:pPr>
        <w:spacing w:line="240" w:lineRule="auto"/>
        <w:rPr>
          <w:sz w:val="22"/>
        </w:rPr>
      </w:pPr>
      <w:r w:rsidRPr="00B76EC3">
        <w:rPr>
          <w:sz w:val="22"/>
        </w:rPr>
        <w:t>Potwierdzam, że zapoznałem(</w:t>
      </w:r>
      <w:proofErr w:type="spellStart"/>
      <w:r w:rsidRPr="00B76EC3">
        <w:rPr>
          <w:sz w:val="22"/>
        </w:rPr>
        <w:t>am</w:t>
      </w:r>
      <w:proofErr w:type="spellEnd"/>
      <w:r w:rsidRPr="00B76EC3">
        <w:rPr>
          <w:sz w:val="22"/>
        </w:rPr>
        <w:t>) się i przyjmuję do wiadomości powyższe informacje.</w:t>
      </w:r>
    </w:p>
    <w:p w14:paraId="6CD83871" w14:textId="42875929" w:rsidR="000A6C1D" w:rsidRDefault="000A6C1D" w:rsidP="00663A30">
      <w:pPr>
        <w:spacing w:line="240" w:lineRule="auto"/>
        <w:ind w:left="0" w:firstLine="0"/>
        <w:rPr>
          <w:sz w:val="22"/>
        </w:rPr>
      </w:pPr>
    </w:p>
    <w:p w14:paraId="5D744B0A" w14:textId="77777777" w:rsidR="00191313" w:rsidRPr="00B76EC3" w:rsidRDefault="00191313" w:rsidP="00663A30">
      <w:pPr>
        <w:spacing w:line="240" w:lineRule="auto"/>
        <w:ind w:left="0" w:firstLine="0"/>
        <w:rPr>
          <w:sz w:val="22"/>
        </w:rPr>
      </w:pPr>
    </w:p>
    <w:p w14:paraId="32F21F3E" w14:textId="77777777" w:rsidR="00663A30" w:rsidRPr="00B76EC3" w:rsidRDefault="00663A30" w:rsidP="00663A30">
      <w:pPr>
        <w:spacing w:after="0" w:line="240" w:lineRule="auto"/>
        <w:ind w:left="368" w:hanging="11"/>
        <w:jc w:val="right"/>
        <w:rPr>
          <w:sz w:val="22"/>
        </w:rPr>
      </w:pPr>
      <w:r w:rsidRPr="00B76EC3">
        <w:rPr>
          <w:sz w:val="22"/>
        </w:rPr>
        <w:t>………………………………………………………</w:t>
      </w:r>
    </w:p>
    <w:p w14:paraId="0DA56DE2" w14:textId="77777777" w:rsidR="00663A30" w:rsidRPr="00B76EC3" w:rsidRDefault="00663A30" w:rsidP="00663A30">
      <w:pPr>
        <w:spacing w:after="0" w:line="240" w:lineRule="auto"/>
        <w:ind w:left="368" w:hanging="11"/>
        <w:jc w:val="right"/>
        <w:rPr>
          <w:sz w:val="22"/>
        </w:rPr>
      </w:pPr>
      <w:r w:rsidRPr="00B76EC3">
        <w:rPr>
          <w:i/>
          <w:iCs/>
          <w:sz w:val="22"/>
        </w:rPr>
        <w:t>Miejscowość, data, czytelny podpis</w:t>
      </w:r>
    </w:p>
    <w:p w14:paraId="705BAF1C" w14:textId="77777777" w:rsidR="00663A30" w:rsidRPr="00B76EC3" w:rsidRDefault="00663A30" w:rsidP="00663A30">
      <w:pPr>
        <w:spacing w:line="240" w:lineRule="auto"/>
        <w:ind w:left="0" w:firstLine="0"/>
        <w:rPr>
          <w:sz w:val="22"/>
        </w:rPr>
      </w:pPr>
    </w:p>
    <w:p w14:paraId="58E460A2" w14:textId="77777777" w:rsidR="00663A30" w:rsidRPr="00B76EC3" w:rsidRDefault="00663A30" w:rsidP="008C0A68">
      <w:pPr>
        <w:spacing w:line="240" w:lineRule="auto"/>
        <w:ind w:left="0" w:firstLine="0"/>
        <w:rPr>
          <w:sz w:val="22"/>
        </w:rPr>
      </w:pPr>
    </w:p>
    <w:p w14:paraId="12CCB679" w14:textId="3DFA44DB" w:rsidR="00663A30" w:rsidRPr="000A6C1D" w:rsidRDefault="00663A30" w:rsidP="000A6C1D">
      <w:pPr>
        <w:spacing w:line="240" w:lineRule="auto"/>
        <w:jc w:val="center"/>
        <w:rPr>
          <w:b/>
          <w:sz w:val="22"/>
        </w:rPr>
      </w:pPr>
      <w:r w:rsidRPr="00B76EC3">
        <w:rPr>
          <w:b/>
          <w:sz w:val="22"/>
        </w:rPr>
        <w:t>ZGODA NA PRZETWARZANIE DANYCH OSOBOWYCH</w:t>
      </w:r>
    </w:p>
    <w:p w14:paraId="5281051D" w14:textId="77777777" w:rsidR="00663A30" w:rsidRPr="00B76EC3" w:rsidRDefault="00663A30" w:rsidP="00663A30">
      <w:pPr>
        <w:pStyle w:val="NormalnyWeb"/>
        <w:jc w:val="both"/>
        <w:rPr>
          <w:rFonts w:ascii="Tahoma" w:hAnsi="Tahoma" w:cs="Tahoma"/>
          <w:color w:val="000000"/>
          <w:sz w:val="22"/>
          <w:szCs w:val="22"/>
        </w:rPr>
      </w:pPr>
      <w:r w:rsidRPr="00B76EC3">
        <w:rPr>
          <w:rFonts w:ascii="Tahoma" w:hAnsi="Tahoma" w:cs="Tahoma"/>
          <w:sz w:val="22"/>
          <w:szCs w:val="22"/>
        </w:rPr>
        <w:t xml:space="preserve">Wyrażam zgodę na przetwarzanie moich danych osobowych zawartych w mojej ofercie pracy </w:t>
      </w:r>
      <w:r w:rsidRPr="00B76EC3">
        <w:rPr>
          <w:rFonts w:ascii="Tahoma" w:hAnsi="Tahoma" w:cs="Tahoma"/>
          <w:sz w:val="22"/>
          <w:szCs w:val="22"/>
        </w:rPr>
        <w:br/>
        <w:t xml:space="preserve">(w zakresie wykraczającym poza zakres obowiązków ustawowych) dla potrzeb niezbędnych do realizacji procesu rekrutacji, zgodnie z Rozporządzeniem Parlamentu Europejskiego i Rady (UE) 2016/679 z dnia 27 kwietnia 2016 oraz ustawą z dnia 10 maja 2018 r. o ochronie danych osobowych </w:t>
      </w:r>
      <w:r w:rsidRPr="00B76EC3">
        <w:rPr>
          <w:rFonts w:ascii="Tahoma" w:hAnsi="Tahoma" w:cs="Tahoma"/>
          <w:color w:val="000000"/>
          <w:sz w:val="22"/>
          <w:szCs w:val="22"/>
        </w:rPr>
        <w:t xml:space="preserve">(Dz. U. z 2019 r. poz. 1781) </w:t>
      </w:r>
      <w:r w:rsidRPr="00B76EC3">
        <w:rPr>
          <w:rFonts w:ascii="Tahoma" w:hAnsi="Tahoma" w:cs="Tahoma"/>
          <w:sz w:val="22"/>
          <w:szCs w:val="22"/>
        </w:rPr>
        <w:t>oraz zgodnie z klauzulą informacyjną dołączoną do mojej zgody.</w:t>
      </w:r>
    </w:p>
    <w:p w14:paraId="13B7A4A0" w14:textId="2075E2EF" w:rsidR="00663A30" w:rsidRDefault="00663A30" w:rsidP="008C0A68">
      <w:pPr>
        <w:spacing w:line="240" w:lineRule="auto"/>
        <w:ind w:left="0" w:firstLine="0"/>
        <w:rPr>
          <w:sz w:val="22"/>
        </w:rPr>
      </w:pPr>
    </w:p>
    <w:p w14:paraId="658FA7D0" w14:textId="77777777" w:rsidR="000A6C1D" w:rsidRPr="00B76EC3" w:rsidRDefault="000A6C1D" w:rsidP="008C0A68">
      <w:pPr>
        <w:spacing w:line="240" w:lineRule="auto"/>
        <w:ind w:left="0" w:firstLine="0"/>
        <w:rPr>
          <w:sz w:val="22"/>
        </w:rPr>
      </w:pPr>
    </w:p>
    <w:p w14:paraId="53CC07E0" w14:textId="77777777" w:rsidR="00663A30" w:rsidRPr="00B76EC3" w:rsidRDefault="00663A30" w:rsidP="00663A30">
      <w:pPr>
        <w:spacing w:after="0" w:line="240" w:lineRule="auto"/>
        <w:ind w:left="368" w:hanging="11"/>
        <w:jc w:val="right"/>
        <w:rPr>
          <w:sz w:val="22"/>
        </w:rPr>
      </w:pPr>
      <w:r w:rsidRPr="00B76EC3">
        <w:rPr>
          <w:sz w:val="22"/>
        </w:rPr>
        <w:t>………………………………………………………</w:t>
      </w:r>
    </w:p>
    <w:p w14:paraId="5556F264" w14:textId="77777777" w:rsidR="00663A30" w:rsidRPr="00B76EC3" w:rsidRDefault="00663A30" w:rsidP="00663A30">
      <w:pPr>
        <w:spacing w:after="0" w:line="240" w:lineRule="auto"/>
        <w:ind w:left="368" w:hanging="11"/>
        <w:jc w:val="right"/>
        <w:rPr>
          <w:sz w:val="22"/>
        </w:rPr>
      </w:pPr>
      <w:r w:rsidRPr="00B76EC3">
        <w:rPr>
          <w:i/>
          <w:iCs/>
          <w:sz w:val="22"/>
        </w:rPr>
        <w:t>Miejscowość, data, czytelny podpis</w:t>
      </w:r>
    </w:p>
    <w:p w14:paraId="085FE673" w14:textId="77777777" w:rsidR="00B57AA8" w:rsidRDefault="00B57AA8" w:rsidP="008B046D">
      <w:pPr>
        <w:autoSpaceDE w:val="0"/>
        <w:autoSpaceDN w:val="0"/>
        <w:adjustRightInd w:val="0"/>
        <w:rPr>
          <w:i/>
          <w:iCs/>
        </w:rPr>
      </w:pPr>
    </w:p>
    <w:p w14:paraId="2E228556" w14:textId="06F53787" w:rsidR="008B046D" w:rsidRDefault="008B046D" w:rsidP="008B046D">
      <w:pPr>
        <w:autoSpaceDE w:val="0"/>
        <w:autoSpaceDN w:val="0"/>
        <w:adjustRightInd w:val="0"/>
        <w:rPr>
          <w:b/>
        </w:rPr>
      </w:pPr>
      <w:r>
        <w:rPr>
          <w:b/>
        </w:rPr>
        <w:t xml:space="preserve">Załącznik </w:t>
      </w:r>
      <w:r w:rsidR="00694F50">
        <w:rPr>
          <w:b/>
        </w:rPr>
        <w:t>5</w:t>
      </w:r>
    </w:p>
    <w:p w14:paraId="33DD4328" w14:textId="68EB6166" w:rsidR="008B046D" w:rsidRDefault="008B046D" w:rsidP="008B046D">
      <w:pPr>
        <w:jc w:val="center"/>
        <w:rPr>
          <w:b/>
        </w:rPr>
      </w:pPr>
    </w:p>
    <w:p w14:paraId="290477DF" w14:textId="77777777" w:rsidR="00663A30" w:rsidRDefault="00663A30" w:rsidP="008B046D">
      <w:pPr>
        <w:jc w:val="center"/>
        <w:rPr>
          <w:b/>
        </w:rPr>
      </w:pPr>
    </w:p>
    <w:p w14:paraId="4A6634EA" w14:textId="77777777" w:rsidR="008B046D" w:rsidRDefault="008B046D" w:rsidP="008B046D">
      <w:pPr>
        <w:jc w:val="center"/>
        <w:rPr>
          <w:b/>
        </w:rPr>
      </w:pPr>
    </w:p>
    <w:p w14:paraId="4E08D79D" w14:textId="77777777" w:rsidR="008B046D" w:rsidRPr="00C564F3" w:rsidRDefault="008B046D" w:rsidP="008B046D">
      <w:pPr>
        <w:jc w:val="center"/>
        <w:rPr>
          <w:b/>
        </w:rPr>
      </w:pPr>
      <w:r w:rsidRPr="00C564F3">
        <w:rPr>
          <w:b/>
        </w:rPr>
        <w:t>OŚWIADCZENIE</w:t>
      </w:r>
    </w:p>
    <w:p w14:paraId="128A8F77" w14:textId="120975B9" w:rsidR="008B046D" w:rsidRDefault="008B046D" w:rsidP="00663A30">
      <w:pPr>
        <w:ind w:left="0" w:firstLine="0"/>
      </w:pPr>
    </w:p>
    <w:p w14:paraId="0FF5EF56" w14:textId="77777777" w:rsidR="00663A30" w:rsidRPr="00C564F3" w:rsidRDefault="00663A30" w:rsidP="00663A30">
      <w:pPr>
        <w:ind w:left="0" w:firstLine="0"/>
      </w:pPr>
    </w:p>
    <w:p w14:paraId="68AE758F" w14:textId="77777777" w:rsidR="008B046D" w:rsidRPr="00663A30" w:rsidRDefault="008B046D" w:rsidP="008B046D">
      <w:pPr>
        <w:rPr>
          <w:sz w:val="22"/>
        </w:rPr>
      </w:pPr>
      <w:r w:rsidRPr="00663A30">
        <w:rPr>
          <w:sz w:val="22"/>
        </w:rPr>
        <w:t>Oświadczam, że względem mnie nie toczy się i nie toczyło się żadne postępowanie dyscyplinarne o naruszenie zasad rzetelności w nauce oraz że nie figuruję w kartotece Krajowego Rejestru Karnego.</w:t>
      </w:r>
    </w:p>
    <w:p w14:paraId="07E0EB09" w14:textId="77777777" w:rsidR="008B046D" w:rsidRDefault="008B046D" w:rsidP="008B046D">
      <w:pPr>
        <w:autoSpaceDE w:val="0"/>
        <w:autoSpaceDN w:val="0"/>
        <w:adjustRightInd w:val="0"/>
      </w:pPr>
    </w:p>
    <w:p w14:paraId="5AA563F4" w14:textId="77777777" w:rsidR="008B046D" w:rsidRDefault="008B046D" w:rsidP="008B046D">
      <w:pPr>
        <w:autoSpaceDE w:val="0"/>
        <w:autoSpaceDN w:val="0"/>
        <w:adjustRightInd w:val="0"/>
      </w:pPr>
    </w:p>
    <w:p w14:paraId="15F85D83" w14:textId="77777777" w:rsidR="008B046D" w:rsidRDefault="008B046D" w:rsidP="008B046D">
      <w:pPr>
        <w:autoSpaceDE w:val="0"/>
        <w:autoSpaceDN w:val="0"/>
        <w:adjustRightInd w:val="0"/>
        <w:spacing w:after="0" w:line="240" w:lineRule="auto"/>
        <w:ind w:left="4248" w:firstLine="709"/>
      </w:pPr>
      <w:r>
        <w:t xml:space="preserve">             </w:t>
      </w:r>
    </w:p>
    <w:p w14:paraId="735143F5" w14:textId="77777777" w:rsidR="00663A30" w:rsidRPr="00663A30" w:rsidRDefault="00663A30" w:rsidP="00663A30">
      <w:pPr>
        <w:spacing w:after="0" w:line="240" w:lineRule="auto"/>
        <w:ind w:left="368" w:hanging="11"/>
        <w:jc w:val="right"/>
        <w:rPr>
          <w:rFonts w:asciiTheme="minorHAnsi" w:hAnsiTheme="minorHAnsi" w:cstheme="minorHAnsi"/>
          <w:sz w:val="22"/>
        </w:rPr>
      </w:pPr>
      <w:r w:rsidRPr="00663A30">
        <w:rPr>
          <w:rFonts w:asciiTheme="minorHAnsi" w:hAnsiTheme="minorHAnsi" w:cstheme="minorHAnsi"/>
          <w:sz w:val="22"/>
        </w:rPr>
        <w:t>………………………………………………………</w:t>
      </w:r>
    </w:p>
    <w:p w14:paraId="0FA8F1BD" w14:textId="77777777" w:rsidR="00663A30" w:rsidRPr="00663A30" w:rsidRDefault="00663A30" w:rsidP="00663A30">
      <w:pPr>
        <w:spacing w:after="0" w:line="240" w:lineRule="auto"/>
        <w:ind w:left="368" w:hanging="11"/>
        <w:jc w:val="right"/>
        <w:rPr>
          <w:rFonts w:asciiTheme="minorHAnsi" w:hAnsiTheme="minorHAnsi" w:cstheme="minorHAnsi"/>
          <w:sz w:val="22"/>
        </w:rPr>
      </w:pPr>
      <w:r w:rsidRPr="00663A30">
        <w:rPr>
          <w:rFonts w:asciiTheme="minorHAnsi" w:hAnsiTheme="minorHAnsi" w:cstheme="minorHAnsi"/>
          <w:i/>
          <w:iCs/>
          <w:sz w:val="22"/>
        </w:rPr>
        <w:t>Miejscowość, data, czytelny podpis</w:t>
      </w:r>
    </w:p>
    <w:p w14:paraId="3DC3A042" w14:textId="77777777" w:rsidR="008B046D" w:rsidRPr="001B05AC" w:rsidRDefault="008B046D" w:rsidP="008B046D"/>
    <w:p w14:paraId="14E7CA90" w14:textId="77777777" w:rsidR="008B046D" w:rsidRDefault="008B046D" w:rsidP="008B046D">
      <w:pPr>
        <w:autoSpaceDE w:val="0"/>
        <w:autoSpaceDN w:val="0"/>
        <w:adjustRightInd w:val="0"/>
        <w:rPr>
          <w:b/>
        </w:rPr>
      </w:pPr>
    </w:p>
    <w:p w14:paraId="1B52ADD6" w14:textId="77777777" w:rsidR="008B046D" w:rsidRDefault="008B046D" w:rsidP="008B046D">
      <w:pPr>
        <w:autoSpaceDE w:val="0"/>
        <w:autoSpaceDN w:val="0"/>
        <w:adjustRightInd w:val="0"/>
        <w:rPr>
          <w:b/>
        </w:rPr>
      </w:pPr>
    </w:p>
    <w:p w14:paraId="54302954" w14:textId="0FA3203F" w:rsidR="00B06510" w:rsidRPr="001B05AC" w:rsidRDefault="00B06510" w:rsidP="00E651AD"/>
    <w:p w14:paraId="3468F296" w14:textId="7A2BD93A" w:rsidR="00553A92" w:rsidRPr="00EA335F" w:rsidRDefault="00553A92" w:rsidP="00EA335F">
      <w:pPr>
        <w:rPr>
          <w:sz w:val="20"/>
          <w:szCs w:val="20"/>
        </w:rPr>
      </w:pPr>
    </w:p>
    <w:sectPr w:rsidR="00553A92" w:rsidRPr="00EA335F" w:rsidSect="00321AF7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2127" w:right="1274" w:bottom="1985" w:left="1056" w:header="708" w:footer="363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05E9A1" w14:textId="77777777" w:rsidR="000059AA" w:rsidRDefault="000059AA">
      <w:pPr>
        <w:spacing w:after="0" w:line="240" w:lineRule="auto"/>
      </w:pPr>
      <w:r>
        <w:separator/>
      </w:r>
    </w:p>
  </w:endnote>
  <w:endnote w:type="continuationSeparator" w:id="0">
    <w:p w14:paraId="6DAF6951" w14:textId="77777777" w:rsidR="000059AA" w:rsidRDefault="000059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91CD4B" w14:textId="77777777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CC0082">
      <w:rPr>
        <w:rFonts w:ascii="Calibri" w:eastAsia="Calibri" w:hAnsi="Calibri" w:cs="Calibri"/>
        <w:noProof/>
        <w:color w:val="44546A"/>
        <w:sz w:val="20"/>
      </w:rPr>
      <w:t>6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2D7D606F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DE93FEA" w14:textId="77777777" w:rsidR="00553A92" w:rsidRDefault="005D34EB">
    <w:pPr>
      <w:spacing w:after="0"/>
      <w:ind w:left="0" w:right="235" w:firstLine="0"/>
      <w:jc w:val="right"/>
    </w:pPr>
    <w:r>
      <w:rPr>
        <w:noProof/>
        <w:lang w:val="en-US" w:eastAsia="en-US"/>
      </w:rPr>
      <w:drawing>
        <wp:anchor distT="0" distB="0" distL="114300" distR="114300" simplePos="0" relativeHeight="251664384" behindDoc="0" locked="0" layoutInCell="1" allowOverlap="0" wp14:anchorId="366BC9A1" wp14:editId="6022F85B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230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5048E0" w14:textId="66A27FEC" w:rsidR="00553A92" w:rsidRPr="00565406" w:rsidRDefault="00565406" w:rsidP="00565406">
    <w:pPr>
      <w:pStyle w:val="Stopka"/>
      <w:tabs>
        <w:tab w:val="left" w:pos="1640"/>
      </w:tabs>
      <w:rPr>
        <w:sz w:val="22"/>
      </w:rPr>
    </w:pPr>
    <w:r>
      <w:rPr>
        <w:rFonts w:ascii="Calibri Light" w:hAnsi="Calibri Light" w:cs="Calibri Light"/>
        <w:b/>
        <w:bCs/>
        <w:color w:val="44546A"/>
        <w:sz w:val="20"/>
        <w:szCs w:val="20"/>
      </w:rPr>
      <w:tab/>
    </w:r>
    <w:r>
      <w:rPr>
        <w:rFonts w:ascii="Calibri Light" w:hAnsi="Calibri Light" w:cs="Calibri Light"/>
        <w:b/>
        <w:bCs/>
        <w:color w:val="44546A"/>
        <w:sz w:val="20"/>
        <w:szCs w:val="20"/>
      </w:rPr>
      <w:tab/>
    </w:r>
    <w:r>
      <w:rPr>
        <w:rFonts w:ascii="Calibri Light" w:hAnsi="Calibri Light" w:cs="Calibri Light"/>
        <w:b/>
        <w:bCs/>
        <w:color w:val="44546A"/>
        <w:sz w:val="20"/>
        <w:szCs w:val="20"/>
      </w:rPr>
      <w:tab/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begin"/>
    </w:r>
    <w:r>
      <w:rPr>
        <w:rFonts w:ascii="Calibri Light" w:hAnsi="Calibri Light" w:cs="Calibri Light"/>
        <w:b/>
        <w:bCs/>
        <w:color w:val="44546A"/>
        <w:sz w:val="20"/>
        <w:szCs w:val="20"/>
      </w:rPr>
      <w:instrText>PAGE</w:instrTex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separate"/>
    </w:r>
    <w:r w:rsidR="006B07C2">
      <w:rPr>
        <w:rFonts w:ascii="Calibri Light" w:hAnsi="Calibri Light" w:cs="Calibri Light"/>
        <w:b/>
        <w:bCs/>
        <w:noProof/>
        <w:color w:val="44546A"/>
        <w:sz w:val="20"/>
        <w:szCs w:val="20"/>
      </w:rPr>
      <w:t>2</w: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end"/>
    </w:r>
    <w:r>
      <w:rPr>
        <w:rFonts w:ascii="Calibri Light" w:hAnsi="Calibri Light" w:cs="Calibri Light"/>
        <w:color w:val="44546A"/>
        <w:sz w:val="20"/>
        <w:szCs w:val="20"/>
      </w:rPr>
      <w:t xml:space="preserve"> z </w: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begin"/>
    </w:r>
    <w:r>
      <w:rPr>
        <w:rFonts w:ascii="Calibri Light" w:hAnsi="Calibri Light" w:cs="Calibri Light"/>
        <w:b/>
        <w:bCs/>
        <w:color w:val="44546A"/>
        <w:sz w:val="20"/>
        <w:szCs w:val="20"/>
      </w:rPr>
      <w:instrText>NUMPAGES</w:instrTex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separate"/>
    </w:r>
    <w:r w:rsidR="006B07C2">
      <w:rPr>
        <w:rFonts w:ascii="Calibri Light" w:hAnsi="Calibri Light" w:cs="Calibri Light"/>
        <w:b/>
        <w:bCs/>
        <w:noProof/>
        <w:color w:val="44546A"/>
        <w:sz w:val="20"/>
        <w:szCs w:val="20"/>
      </w:rPr>
      <w:t>14</w:t>
    </w:r>
    <w:r>
      <w:rPr>
        <w:rFonts w:ascii="Calibri Light" w:hAnsi="Calibri Light" w:cs="Calibri Light"/>
        <w:b/>
        <w:bCs/>
        <w:color w:val="44546A"/>
        <w:sz w:val="20"/>
        <w:szCs w:val="20"/>
      </w:rPr>
      <w:fldChar w:fldCharType="end"/>
    </w:r>
    <w:r>
      <w:rPr>
        <w:noProof/>
      </w:rPr>
      <w:br/>
    </w:r>
    <w:r>
      <w:rPr>
        <w:noProof/>
        <w:lang w:val="en-US" w:eastAsia="en-US"/>
      </w:rPr>
      <w:drawing>
        <wp:inline distT="114300" distB="114300" distL="114300" distR="114300" wp14:anchorId="41CEB1CB" wp14:editId="31878FBD">
          <wp:extent cx="6122850" cy="596900"/>
          <wp:effectExtent l="0" t="0" r="0" b="0"/>
          <wp:docPr id="231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122850" cy="5969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ABB491" w14:textId="77777777" w:rsidR="00553A92" w:rsidRDefault="005D34EB">
    <w:pPr>
      <w:tabs>
        <w:tab w:val="center" w:pos="360"/>
        <w:tab w:val="center" w:pos="2000"/>
        <w:tab w:val="center" w:pos="4897"/>
        <w:tab w:val="right" w:pos="9436"/>
      </w:tabs>
      <w:spacing w:after="0"/>
      <w:ind w:left="0" w:right="-1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  <w:color w:val="44546A"/>
        <w:sz w:val="20"/>
      </w:rPr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  <w:t xml:space="preserve"> </w:t>
    </w:r>
    <w:r>
      <w:rPr>
        <w:rFonts w:ascii="Calibri" w:eastAsia="Calibri" w:hAnsi="Calibri" w:cs="Calibri"/>
        <w:color w:val="44546A"/>
        <w:sz w:val="20"/>
      </w:rPr>
      <w:tab/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PAGE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>
      <w:rPr>
        <w:rFonts w:ascii="Calibri" w:eastAsia="Calibri" w:hAnsi="Calibri" w:cs="Calibri"/>
        <w:color w:val="44546A"/>
        <w:sz w:val="20"/>
      </w:rPr>
      <w:t>1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color w:val="44546A"/>
        <w:sz w:val="20"/>
      </w:rPr>
      <w:t xml:space="preserve"> z </w:t>
    </w:r>
    <w:r>
      <w:rPr>
        <w:rFonts w:ascii="Calibri" w:eastAsia="Calibri" w:hAnsi="Calibri" w:cs="Calibri"/>
        <w:color w:val="44546A"/>
        <w:sz w:val="20"/>
      </w:rPr>
      <w:fldChar w:fldCharType="begin"/>
    </w:r>
    <w:r>
      <w:rPr>
        <w:rFonts w:ascii="Calibri" w:eastAsia="Calibri" w:hAnsi="Calibri" w:cs="Calibri"/>
        <w:color w:val="44546A"/>
        <w:sz w:val="20"/>
      </w:rPr>
      <w:instrText xml:space="preserve"> NUMPAGES   \* MERGEFORMAT </w:instrText>
    </w:r>
    <w:r>
      <w:rPr>
        <w:rFonts w:ascii="Calibri" w:eastAsia="Calibri" w:hAnsi="Calibri" w:cs="Calibri"/>
        <w:color w:val="44546A"/>
        <w:sz w:val="20"/>
      </w:rPr>
      <w:fldChar w:fldCharType="separate"/>
    </w:r>
    <w:r w:rsidR="00CC0082">
      <w:rPr>
        <w:rFonts w:ascii="Calibri" w:eastAsia="Calibri" w:hAnsi="Calibri" w:cs="Calibri"/>
        <w:noProof/>
        <w:color w:val="44546A"/>
        <w:sz w:val="20"/>
      </w:rPr>
      <w:t>6</w:t>
    </w:r>
    <w:r>
      <w:rPr>
        <w:rFonts w:ascii="Calibri" w:eastAsia="Calibri" w:hAnsi="Calibri" w:cs="Calibri"/>
        <w:color w:val="44546A"/>
        <w:sz w:val="20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473AD273" w14:textId="77777777" w:rsidR="00553A92" w:rsidRDefault="005D34EB">
    <w:pPr>
      <w:spacing w:after="65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36A87353" w14:textId="77777777" w:rsidR="00553A92" w:rsidRDefault="005D34EB">
    <w:pPr>
      <w:spacing w:after="0"/>
      <w:ind w:left="0" w:right="235" w:firstLine="0"/>
      <w:jc w:val="right"/>
    </w:pPr>
    <w:r>
      <w:rPr>
        <w:noProof/>
        <w:lang w:val="en-US" w:eastAsia="en-US"/>
      </w:rPr>
      <w:drawing>
        <wp:anchor distT="0" distB="0" distL="114300" distR="114300" simplePos="0" relativeHeight="251666432" behindDoc="0" locked="0" layoutInCell="1" allowOverlap="0" wp14:anchorId="62E83972" wp14:editId="01F0BD0F">
          <wp:simplePos x="0" y="0"/>
          <wp:positionH relativeFrom="page">
            <wp:posOffset>899795</wp:posOffset>
          </wp:positionH>
          <wp:positionV relativeFrom="page">
            <wp:posOffset>9872713</wp:posOffset>
          </wp:positionV>
          <wp:extent cx="5581650" cy="548640"/>
          <wp:effectExtent l="0" t="0" r="0" b="0"/>
          <wp:wrapSquare wrapText="bothSides"/>
          <wp:docPr id="234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165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B5A5F2" w14:textId="77777777" w:rsidR="000059AA" w:rsidRDefault="000059AA">
      <w:pPr>
        <w:spacing w:after="0" w:line="240" w:lineRule="auto"/>
      </w:pPr>
      <w:r>
        <w:separator/>
      </w:r>
    </w:p>
  </w:footnote>
  <w:footnote w:type="continuationSeparator" w:id="0">
    <w:p w14:paraId="4A1BA932" w14:textId="77777777" w:rsidR="000059AA" w:rsidRDefault="000059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B8161C" w14:textId="77777777" w:rsidR="00553A92" w:rsidRDefault="005D34EB">
    <w:pPr>
      <w:spacing w:after="93"/>
      <w:ind w:left="0" w:right="665" w:firstLine="0"/>
      <w:jc w:val="right"/>
    </w:pPr>
    <w:r>
      <w:rPr>
        <w:noProof/>
        <w:lang w:val="en-US" w:eastAsia="en-US"/>
      </w:rPr>
      <w:drawing>
        <wp:anchor distT="0" distB="0" distL="114300" distR="114300" simplePos="0" relativeHeight="251658240" behindDoc="0" locked="0" layoutInCell="1" allowOverlap="0" wp14:anchorId="0CCAEF04" wp14:editId="604032BC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226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0" wp14:anchorId="19E73EAD" wp14:editId="575C274C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227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26351D6B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5D81A8" w14:textId="77777777" w:rsidR="00553A92" w:rsidRDefault="005D34EB">
    <w:pPr>
      <w:spacing w:after="93"/>
      <w:ind w:left="0" w:right="665" w:firstLine="0"/>
      <w:jc w:val="right"/>
    </w:pPr>
    <w:r>
      <w:rPr>
        <w:noProof/>
        <w:lang w:val="en-US" w:eastAsia="en-US"/>
      </w:rPr>
      <w:drawing>
        <wp:anchor distT="0" distB="0" distL="114300" distR="114300" simplePos="0" relativeHeight="251660288" behindDoc="0" locked="0" layoutInCell="1" allowOverlap="0" wp14:anchorId="055C6E26" wp14:editId="45FA4B9F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228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n-US" w:eastAsia="en-US"/>
      </w:rPr>
      <w:drawing>
        <wp:anchor distT="0" distB="0" distL="114300" distR="114300" simplePos="0" relativeHeight="251661312" behindDoc="0" locked="0" layoutInCell="1" allowOverlap="0" wp14:anchorId="2E33E5DC" wp14:editId="1805ED42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229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1C43BDF6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C7EDDB" w14:textId="77777777" w:rsidR="00553A92" w:rsidRDefault="005D34EB">
    <w:pPr>
      <w:spacing w:after="93"/>
      <w:ind w:left="0" w:right="665" w:firstLine="0"/>
      <w:jc w:val="right"/>
    </w:pPr>
    <w:r>
      <w:rPr>
        <w:noProof/>
        <w:lang w:val="en-US" w:eastAsia="en-US"/>
      </w:rPr>
      <w:drawing>
        <wp:anchor distT="0" distB="0" distL="114300" distR="114300" simplePos="0" relativeHeight="251662336" behindDoc="0" locked="0" layoutInCell="1" allowOverlap="0" wp14:anchorId="3DD8B562" wp14:editId="3DB350F6">
          <wp:simplePos x="0" y="0"/>
          <wp:positionH relativeFrom="page">
            <wp:posOffset>899795</wp:posOffset>
          </wp:positionH>
          <wp:positionV relativeFrom="page">
            <wp:posOffset>600710</wp:posOffset>
          </wp:positionV>
          <wp:extent cx="2663825" cy="675640"/>
          <wp:effectExtent l="0" t="0" r="0" b="0"/>
          <wp:wrapSquare wrapText="bothSides"/>
          <wp:docPr id="232" name="Picture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63825" cy="675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n-US" w:eastAsia="en-US"/>
      </w:rPr>
      <w:drawing>
        <wp:anchor distT="0" distB="0" distL="114300" distR="114300" simplePos="0" relativeHeight="251663360" behindDoc="0" locked="0" layoutInCell="1" allowOverlap="0" wp14:anchorId="2335B779" wp14:editId="5ECC6915">
          <wp:simplePos x="0" y="0"/>
          <wp:positionH relativeFrom="page">
            <wp:posOffset>4988052</wp:posOffset>
          </wp:positionH>
          <wp:positionV relativeFrom="page">
            <wp:posOffset>449580</wp:posOffset>
          </wp:positionV>
          <wp:extent cx="1216660" cy="826770"/>
          <wp:effectExtent l="0" t="0" r="0" b="0"/>
          <wp:wrapSquare wrapText="bothSides"/>
          <wp:docPr id="233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16660" cy="826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                                           </w:t>
    </w:r>
    <w:r>
      <w:rPr>
        <w:rFonts w:ascii="Calibri" w:eastAsia="Calibri" w:hAnsi="Calibri" w:cs="Calibri"/>
        <w:sz w:val="22"/>
      </w:rPr>
      <w:tab/>
      <w:t xml:space="preserve"> </w:t>
    </w:r>
  </w:p>
  <w:p w14:paraId="12FCDEA0" w14:textId="77777777" w:rsidR="00553A92" w:rsidRDefault="005D34EB">
    <w:pPr>
      <w:spacing w:after="0"/>
      <w:ind w:left="36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5A1783"/>
    <w:multiLevelType w:val="hybridMultilevel"/>
    <w:tmpl w:val="6A92FC8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C61210"/>
    <w:multiLevelType w:val="hybridMultilevel"/>
    <w:tmpl w:val="311079D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1F2E35"/>
    <w:multiLevelType w:val="hybridMultilevel"/>
    <w:tmpl w:val="1878005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D60E1C"/>
    <w:multiLevelType w:val="hybridMultilevel"/>
    <w:tmpl w:val="91D2C078"/>
    <w:lvl w:ilvl="0" w:tplc="4C2ED57C">
      <w:start w:val="1"/>
      <w:numFmt w:val="decimal"/>
      <w:lvlText w:val="%1."/>
      <w:lvlJc w:val="left"/>
      <w:pPr>
        <w:ind w:left="72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438712E">
      <w:start w:val="1"/>
      <w:numFmt w:val="bullet"/>
      <w:lvlText w:val="o"/>
      <w:lvlJc w:val="left"/>
      <w:pPr>
        <w:ind w:left="14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1165B88">
      <w:start w:val="1"/>
      <w:numFmt w:val="bullet"/>
      <w:lvlText w:val="▪"/>
      <w:lvlJc w:val="left"/>
      <w:pPr>
        <w:ind w:left="21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B63BC0">
      <w:start w:val="1"/>
      <w:numFmt w:val="bullet"/>
      <w:lvlText w:val="•"/>
      <w:lvlJc w:val="left"/>
      <w:pPr>
        <w:ind w:left="28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740EBD8">
      <w:start w:val="1"/>
      <w:numFmt w:val="bullet"/>
      <w:lvlText w:val="o"/>
      <w:lvlJc w:val="left"/>
      <w:pPr>
        <w:ind w:left="36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DEC9424">
      <w:start w:val="1"/>
      <w:numFmt w:val="bullet"/>
      <w:lvlText w:val="▪"/>
      <w:lvlJc w:val="left"/>
      <w:pPr>
        <w:ind w:left="43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0726022">
      <w:start w:val="1"/>
      <w:numFmt w:val="bullet"/>
      <w:lvlText w:val="•"/>
      <w:lvlJc w:val="left"/>
      <w:pPr>
        <w:ind w:left="50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0382EF4">
      <w:start w:val="1"/>
      <w:numFmt w:val="bullet"/>
      <w:lvlText w:val="o"/>
      <w:lvlJc w:val="left"/>
      <w:pPr>
        <w:ind w:left="57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D48EEEA">
      <w:start w:val="1"/>
      <w:numFmt w:val="bullet"/>
      <w:lvlText w:val="▪"/>
      <w:lvlJc w:val="left"/>
      <w:pPr>
        <w:ind w:left="64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D7D1A16"/>
    <w:multiLevelType w:val="hybridMultilevel"/>
    <w:tmpl w:val="E5F20A10"/>
    <w:lvl w:ilvl="0" w:tplc="5FE2C84A">
      <w:start w:val="1"/>
      <w:numFmt w:val="decimal"/>
      <w:lvlText w:val="%1."/>
      <w:lvlJc w:val="left"/>
      <w:pPr>
        <w:ind w:left="3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21ABEAC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048378E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1FA1CFC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3A00EC6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52096C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1C486A8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86E2672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082544C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2533DB3"/>
    <w:multiLevelType w:val="hybridMultilevel"/>
    <w:tmpl w:val="3788C6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B341B1"/>
    <w:multiLevelType w:val="multilevel"/>
    <w:tmpl w:val="FADEDC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0B454A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692263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FC72DF"/>
    <w:multiLevelType w:val="hybridMultilevel"/>
    <w:tmpl w:val="5B2886F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2C046F"/>
    <w:multiLevelType w:val="hybridMultilevel"/>
    <w:tmpl w:val="33A6E602"/>
    <w:lvl w:ilvl="0" w:tplc="0DF83B9C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1" w15:restartNumberingAfterBreak="0">
    <w:nsid w:val="35A41F00"/>
    <w:multiLevelType w:val="hybridMultilevel"/>
    <w:tmpl w:val="DDC8E7C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17565A"/>
    <w:multiLevelType w:val="hybridMultilevel"/>
    <w:tmpl w:val="C38E9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D13791"/>
    <w:multiLevelType w:val="hybridMultilevel"/>
    <w:tmpl w:val="C80053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140087"/>
    <w:multiLevelType w:val="hybridMultilevel"/>
    <w:tmpl w:val="D2D24210"/>
    <w:lvl w:ilvl="0" w:tplc="0415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5" w15:restartNumberingAfterBreak="0">
    <w:nsid w:val="480225BC"/>
    <w:multiLevelType w:val="hybridMultilevel"/>
    <w:tmpl w:val="901CEED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A07BC2"/>
    <w:multiLevelType w:val="hybridMultilevel"/>
    <w:tmpl w:val="1C9AB7A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9EE3B9F"/>
    <w:multiLevelType w:val="hybridMultilevel"/>
    <w:tmpl w:val="EAD2249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B604EE"/>
    <w:multiLevelType w:val="hybridMultilevel"/>
    <w:tmpl w:val="63E4AE1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12049DC"/>
    <w:multiLevelType w:val="hybridMultilevel"/>
    <w:tmpl w:val="C3621CB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8923D14"/>
    <w:multiLevelType w:val="hybridMultilevel"/>
    <w:tmpl w:val="EEE8DAA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AC82420"/>
    <w:multiLevelType w:val="hybridMultilevel"/>
    <w:tmpl w:val="648494C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3B48C6"/>
    <w:multiLevelType w:val="hybridMultilevel"/>
    <w:tmpl w:val="FC3C113E"/>
    <w:lvl w:ilvl="0" w:tplc="FFBEDFC4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C517E1"/>
    <w:multiLevelType w:val="hybridMultilevel"/>
    <w:tmpl w:val="005C0EC0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</w:rPr>
    </w:lvl>
    <w:lvl w:ilvl="1" w:tplc="2AF2DF2E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/>
        <w:sz w:val="22"/>
        <w:szCs w:val="22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/>
      </w:rPr>
    </w:lvl>
  </w:abstractNum>
  <w:num w:numId="1">
    <w:abstractNumId w:val="3"/>
  </w:num>
  <w:num w:numId="2">
    <w:abstractNumId w:val="4"/>
  </w:num>
  <w:num w:numId="3">
    <w:abstractNumId w:val="10"/>
  </w:num>
  <w:num w:numId="4">
    <w:abstractNumId w:val="5"/>
  </w:num>
  <w:num w:numId="5">
    <w:abstractNumId w:val="12"/>
  </w:num>
  <w:num w:numId="6">
    <w:abstractNumId w:val="19"/>
  </w:num>
  <w:num w:numId="7">
    <w:abstractNumId w:val="2"/>
  </w:num>
  <w:num w:numId="8">
    <w:abstractNumId w:val="23"/>
  </w:num>
  <w:num w:numId="9">
    <w:abstractNumId w:val="13"/>
  </w:num>
  <w:num w:numId="10">
    <w:abstractNumId w:val="6"/>
  </w:num>
  <w:num w:numId="11">
    <w:abstractNumId w:val="7"/>
  </w:num>
  <w:num w:numId="12">
    <w:abstractNumId w:val="8"/>
  </w:num>
  <w:num w:numId="13">
    <w:abstractNumId w:val="0"/>
  </w:num>
  <w:num w:numId="14">
    <w:abstractNumId w:val="17"/>
  </w:num>
  <w:num w:numId="15">
    <w:abstractNumId w:val="20"/>
  </w:num>
  <w:num w:numId="16">
    <w:abstractNumId w:val="14"/>
  </w:num>
  <w:num w:numId="17">
    <w:abstractNumId w:val="21"/>
  </w:num>
  <w:num w:numId="18">
    <w:abstractNumId w:val="9"/>
  </w:num>
  <w:num w:numId="19">
    <w:abstractNumId w:val="16"/>
  </w:num>
  <w:num w:numId="20">
    <w:abstractNumId w:val="11"/>
  </w:num>
  <w:num w:numId="21">
    <w:abstractNumId w:val="15"/>
  </w:num>
  <w:num w:numId="22">
    <w:abstractNumId w:val="22"/>
  </w:num>
  <w:num w:numId="23">
    <w:abstractNumId w:val="18"/>
  </w:num>
  <w:num w:numId="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zMDO1ABLGRuYGpko6SsGpxcWZ+XkgBUa1APLalpUsAAAA"/>
  </w:docVars>
  <w:rsids>
    <w:rsidRoot w:val="00553A92"/>
    <w:rsid w:val="000005C2"/>
    <w:rsid w:val="00002D10"/>
    <w:rsid w:val="000059AA"/>
    <w:rsid w:val="000109F9"/>
    <w:rsid w:val="000123A5"/>
    <w:rsid w:val="00012EE4"/>
    <w:rsid w:val="00014FDC"/>
    <w:rsid w:val="0001761F"/>
    <w:rsid w:val="00020B7C"/>
    <w:rsid w:val="00021D86"/>
    <w:rsid w:val="00022276"/>
    <w:rsid w:val="00033658"/>
    <w:rsid w:val="00034539"/>
    <w:rsid w:val="00040B71"/>
    <w:rsid w:val="00041B56"/>
    <w:rsid w:val="00043DA2"/>
    <w:rsid w:val="00044122"/>
    <w:rsid w:val="00046834"/>
    <w:rsid w:val="00052178"/>
    <w:rsid w:val="00052867"/>
    <w:rsid w:val="00052DD2"/>
    <w:rsid w:val="0005404F"/>
    <w:rsid w:val="00063027"/>
    <w:rsid w:val="00066D11"/>
    <w:rsid w:val="000679C4"/>
    <w:rsid w:val="00072708"/>
    <w:rsid w:val="00073175"/>
    <w:rsid w:val="0007620B"/>
    <w:rsid w:val="00077D56"/>
    <w:rsid w:val="000821BE"/>
    <w:rsid w:val="00082277"/>
    <w:rsid w:val="00082676"/>
    <w:rsid w:val="00083205"/>
    <w:rsid w:val="0008647B"/>
    <w:rsid w:val="00087772"/>
    <w:rsid w:val="00091558"/>
    <w:rsid w:val="00096A13"/>
    <w:rsid w:val="000A0BCB"/>
    <w:rsid w:val="000A2056"/>
    <w:rsid w:val="000A4DD1"/>
    <w:rsid w:val="000A6C1D"/>
    <w:rsid w:val="000B5E76"/>
    <w:rsid w:val="000B77C0"/>
    <w:rsid w:val="000C320E"/>
    <w:rsid w:val="000C4064"/>
    <w:rsid w:val="000C4560"/>
    <w:rsid w:val="000D0411"/>
    <w:rsid w:val="000D0575"/>
    <w:rsid w:val="000D0BCD"/>
    <w:rsid w:val="000D2BD2"/>
    <w:rsid w:val="000D44A5"/>
    <w:rsid w:val="000D55D9"/>
    <w:rsid w:val="000D58C4"/>
    <w:rsid w:val="000D64E0"/>
    <w:rsid w:val="000E04F9"/>
    <w:rsid w:val="000E193D"/>
    <w:rsid w:val="000E286A"/>
    <w:rsid w:val="000E2ED0"/>
    <w:rsid w:val="000F0F2B"/>
    <w:rsid w:val="000F4FA1"/>
    <w:rsid w:val="000F5E3B"/>
    <w:rsid w:val="000F6FEE"/>
    <w:rsid w:val="00100B8C"/>
    <w:rsid w:val="00101754"/>
    <w:rsid w:val="00104764"/>
    <w:rsid w:val="00110030"/>
    <w:rsid w:val="0011209A"/>
    <w:rsid w:val="00112253"/>
    <w:rsid w:val="00114456"/>
    <w:rsid w:val="0011527B"/>
    <w:rsid w:val="00123694"/>
    <w:rsid w:val="0012449A"/>
    <w:rsid w:val="00131736"/>
    <w:rsid w:val="00133763"/>
    <w:rsid w:val="00135981"/>
    <w:rsid w:val="00140748"/>
    <w:rsid w:val="001433EB"/>
    <w:rsid w:val="0014690A"/>
    <w:rsid w:val="00150EBA"/>
    <w:rsid w:val="0015349C"/>
    <w:rsid w:val="0015731E"/>
    <w:rsid w:val="001608A8"/>
    <w:rsid w:val="001608C7"/>
    <w:rsid w:val="0016650B"/>
    <w:rsid w:val="0017262B"/>
    <w:rsid w:val="00174699"/>
    <w:rsid w:val="00174DB9"/>
    <w:rsid w:val="00174F22"/>
    <w:rsid w:val="00175893"/>
    <w:rsid w:val="00182079"/>
    <w:rsid w:val="00182424"/>
    <w:rsid w:val="00182534"/>
    <w:rsid w:val="00186499"/>
    <w:rsid w:val="00187CCF"/>
    <w:rsid w:val="00187D71"/>
    <w:rsid w:val="00191313"/>
    <w:rsid w:val="001948EA"/>
    <w:rsid w:val="001957DD"/>
    <w:rsid w:val="0019614B"/>
    <w:rsid w:val="001A2BDA"/>
    <w:rsid w:val="001A549F"/>
    <w:rsid w:val="001A5A74"/>
    <w:rsid w:val="001A7726"/>
    <w:rsid w:val="001B1D9B"/>
    <w:rsid w:val="001B3A7A"/>
    <w:rsid w:val="001B5567"/>
    <w:rsid w:val="001B683F"/>
    <w:rsid w:val="001B7FC5"/>
    <w:rsid w:val="001C03F3"/>
    <w:rsid w:val="001C2E8A"/>
    <w:rsid w:val="001C59DD"/>
    <w:rsid w:val="001E0A28"/>
    <w:rsid w:val="001E0CDB"/>
    <w:rsid w:val="001E1A15"/>
    <w:rsid w:val="001E577B"/>
    <w:rsid w:val="001F4BF9"/>
    <w:rsid w:val="00206B9D"/>
    <w:rsid w:val="00207CEC"/>
    <w:rsid w:val="00210C00"/>
    <w:rsid w:val="00211117"/>
    <w:rsid w:val="002112BA"/>
    <w:rsid w:val="00212B44"/>
    <w:rsid w:val="0021352E"/>
    <w:rsid w:val="002142F1"/>
    <w:rsid w:val="00215FBD"/>
    <w:rsid w:val="002203B3"/>
    <w:rsid w:val="002213C8"/>
    <w:rsid w:val="00221A23"/>
    <w:rsid w:val="0022664D"/>
    <w:rsid w:val="0023103E"/>
    <w:rsid w:val="002347E5"/>
    <w:rsid w:val="00234ADB"/>
    <w:rsid w:val="00234E29"/>
    <w:rsid w:val="00244256"/>
    <w:rsid w:val="00254227"/>
    <w:rsid w:val="0025519C"/>
    <w:rsid w:val="0025529B"/>
    <w:rsid w:val="00255ADD"/>
    <w:rsid w:val="002614B1"/>
    <w:rsid w:val="00264DE6"/>
    <w:rsid w:val="0026532A"/>
    <w:rsid w:val="00266065"/>
    <w:rsid w:val="0027138B"/>
    <w:rsid w:val="0027381D"/>
    <w:rsid w:val="00277C03"/>
    <w:rsid w:val="00287EF2"/>
    <w:rsid w:val="00293289"/>
    <w:rsid w:val="0029550D"/>
    <w:rsid w:val="00295C29"/>
    <w:rsid w:val="002A06D3"/>
    <w:rsid w:val="002A36D8"/>
    <w:rsid w:val="002B471D"/>
    <w:rsid w:val="002B6DBE"/>
    <w:rsid w:val="002B7F42"/>
    <w:rsid w:val="002C0F06"/>
    <w:rsid w:val="002C48C7"/>
    <w:rsid w:val="002D356C"/>
    <w:rsid w:val="002D43E1"/>
    <w:rsid w:val="002E3083"/>
    <w:rsid w:val="002F3184"/>
    <w:rsid w:val="002F3CBA"/>
    <w:rsid w:val="002F430C"/>
    <w:rsid w:val="00300148"/>
    <w:rsid w:val="003104AA"/>
    <w:rsid w:val="0031225B"/>
    <w:rsid w:val="00316565"/>
    <w:rsid w:val="00316DEC"/>
    <w:rsid w:val="00321AF7"/>
    <w:rsid w:val="00325F3A"/>
    <w:rsid w:val="00330F6A"/>
    <w:rsid w:val="0033702E"/>
    <w:rsid w:val="00343013"/>
    <w:rsid w:val="00344E38"/>
    <w:rsid w:val="003457E9"/>
    <w:rsid w:val="00352126"/>
    <w:rsid w:val="00352EB6"/>
    <w:rsid w:val="003534A4"/>
    <w:rsid w:val="00357A6D"/>
    <w:rsid w:val="0036043C"/>
    <w:rsid w:val="00364722"/>
    <w:rsid w:val="00370059"/>
    <w:rsid w:val="00372A4A"/>
    <w:rsid w:val="00374E40"/>
    <w:rsid w:val="0038268D"/>
    <w:rsid w:val="003832E0"/>
    <w:rsid w:val="00384969"/>
    <w:rsid w:val="00385A7B"/>
    <w:rsid w:val="00392FD9"/>
    <w:rsid w:val="00393A6F"/>
    <w:rsid w:val="00394B38"/>
    <w:rsid w:val="00395A29"/>
    <w:rsid w:val="0039612A"/>
    <w:rsid w:val="003A04DD"/>
    <w:rsid w:val="003A34F1"/>
    <w:rsid w:val="003A36C2"/>
    <w:rsid w:val="003A6DFE"/>
    <w:rsid w:val="003B2EFF"/>
    <w:rsid w:val="003C03A5"/>
    <w:rsid w:val="003C448E"/>
    <w:rsid w:val="003C7ECF"/>
    <w:rsid w:val="003C7F6F"/>
    <w:rsid w:val="003D2277"/>
    <w:rsid w:val="003D30FC"/>
    <w:rsid w:val="003D6F51"/>
    <w:rsid w:val="003E0BCD"/>
    <w:rsid w:val="003E14A6"/>
    <w:rsid w:val="003F02C4"/>
    <w:rsid w:val="003F3752"/>
    <w:rsid w:val="003F3DDB"/>
    <w:rsid w:val="00401592"/>
    <w:rsid w:val="00401645"/>
    <w:rsid w:val="00401A2D"/>
    <w:rsid w:val="004046D8"/>
    <w:rsid w:val="004046FE"/>
    <w:rsid w:val="0040608C"/>
    <w:rsid w:val="00406527"/>
    <w:rsid w:val="00415C73"/>
    <w:rsid w:val="00423D7E"/>
    <w:rsid w:val="00424DD7"/>
    <w:rsid w:val="00425D96"/>
    <w:rsid w:val="0043268F"/>
    <w:rsid w:val="00433507"/>
    <w:rsid w:val="00436F09"/>
    <w:rsid w:val="0043760A"/>
    <w:rsid w:val="0044093A"/>
    <w:rsid w:val="004433A1"/>
    <w:rsid w:val="0044632B"/>
    <w:rsid w:val="00450399"/>
    <w:rsid w:val="00454232"/>
    <w:rsid w:val="0045671D"/>
    <w:rsid w:val="004576F1"/>
    <w:rsid w:val="00462B47"/>
    <w:rsid w:val="00463557"/>
    <w:rsid w:val="00466EB4"/>
    <w:rsid w:val="00475013"/>
    <w:rsid w:val="00476629"/>
    <w:rsid w:val="0049496C"/>
    <w:rsid w:val="00494C09"/>
    <w:rsid w:val="00495071"/>
    <w:rsid w:val="00495CA8"/>
    <w:rsid w:val="004963B7"/>
    <w:rsid w:val="004A240D"/>
    <w:rsid w:val="004A3041"/>
    <w:rsid w:val="004A5C7A"/>
    <w:rsid w:val="004A6253"/>
    <w:rsid w:val="004A64F1"/>
    <w:rsid w:val="004B069A"/>
    <w:rsid w:val="004B1168"/>
    <w:rsid w:val="004B40BB"/>
    <w:rsid w:val="004B7061"/>
    <w:rsid w:val="004B7A4D"/>
    <w:rsid w:val="004C2B77"/>
    <w:rsid w:val="004C3CA9"/>
    <w:rsid w:val="004C3E59"/>
    <w:rsid w:val="004C6655"/>
    <w:rsid w:val="004C6DED"/>
    <w:rsid w:val="004C73AD"/>
    <w:rsid w:val="004D4754"/>
    <w:rsid w:val="004D4DFD"/>
    <w:rsid w:val="004E1CB8"/>
    <w:rsid w:val="004E2FE1"/>
    <w:rsid w:val="004E3B3F"/>
    <w:rsid w:val="004E6892"/>
    <w:rsid w:val="004F09BA"/>
    <w:rsid w:val="004F2C98"/>
    <w:rsid w:val="004F43D8"/>
    <w:rsid w:val="0050041B"/>
    <w:rsid w:val="005012E1"/>
    <w:rsid w:val="00503B00"/>
    <w:rsid w:val="00503B2A"/>
    <w:rsid w:val="0050433F"/>
    <w:rsid w:val="0050656F"/>
    <w:rsid w:val="005073B0"/>
    <w:rsid w:val="005117E7"/>
    <w:rsid w:val="00511EF9"/>
    <w:rsid w:val="00512594"/>
    <w:rsid w:val="0051299D"/>
    <w:rsid w:val="00514096"/>
    <w:rsid w:val="00533A0D"/>
    <w:rsid w:val="00535167"/>
    <w:rsid w:val="00540F9F"/>
    <w:rsid w:val="005446A8"/>
    <w:rsid w:val="00553A92"/>
    <w:rsid w:val="00555701"/>
    <w:rsid w:val="0056415A"/>
    <w:rsid w:val="00565406"/>
    <w:rsid w:val="00567961"/>
    <w:rsid w:val="005733A0"/>
    <w:rsid w:val="0057431C"/>
    <w:rsid w:val="0057695E"/>
    <w:rsid w:val="00581243"/>
    <w:rsid w:val="00585AB5"/>
    <w:rsid w:val="00592381"/>
    <w:rsid w:val="00596602"/>
    <w:rsid w:val="005A1B56"/>
    <w:rsid w:val="005A1C65"/>
    <w:rsid w:val="005A2D1B"/>
    <w:rsid w:val="005A5FAE"/>
    <w:rsid w:val="005A60EA"/>
    <w:rsid w:val="005B2B28"/>
    <w:rsid w:val="005B451A"/>
    <w:rsid w:val="005B6774"/>
    <w:rsid w:val="005C1C08"/>
    <w:rsid w:val="005C3C8C"/>
    <w:rsid w:val="005C416B"/>
    <w:rsid w:val="005C43A9"/>
    <w:rsid w:val="005C5AE9"/>
    <w:rsid w:val="005C5E10"/>
    <w:rsid w:val="005C6D12"/>
    <w:rsid w:val="005D0C06"/>
    <w:rsid w:val="005D1BF3"/>
    <w:rsid w:val="005D1FAC"/>
    <w:rsid w:val="005D314B"/>
    <w:rsid w:val="005D34EB"/>
    <w:rsid w:val="005D7972"/>
    <w:rsid w:val="005E0151"/>
    <w:rsid w:val="005E0D47"/>
    <w:rsid w:val="005E7FD2"/>
    <w:rsid w:val="005F2B1B"/>
    <w:rsid w:val="005F3475"/>
    <w:rsid w:val="00602D8A"/>
    <w:rsid w:val="006073B4"/>
    <w:rsid w:val="00610195"/>
    <w:rsid w:val="0061120A"/>
    <w:rsid w:val="0061216A"/>
    <w:rsid w:val="0061390A"/>
    <w:rsid w:val="00614CF1"/>
    <w:rsid w:val="0063680A"/>
    <w:rsid w:val="006423C7"/>
    <w:rsid w:val="0064488C"/>
    <w:rsid w:val="006457AA"/>
    <w:rsid w:val="00652172"/>
    <w:rsid w:val="006566A4"/>
    <w:rsid w:val="00656BC5"/>
    <w:rsid w:val="00660E49"/>
    <w:rsid w:val="00663A30"/>
    <w:rsid w:val="00665061"/>
    <w:rsid w:val="00667380"/>
    <w:rsid w:val="00667495"/>
    <w:rsid w:val="00667791"/>
    <w:rsid w:val="00673EFF"/>
    <w:rsid w:val="0068000E"/>
    <w:rsid w:val="006838D2"/>
    <w:rsid w:val="00684767"/>
    <w:rsid w:val="00694F50"/>
    <w:rsid w:val="006957FA"/>
    <w:rsid w:val="00696004"/>
    <w:rsid w:val="006A00EE"/>
    <w:rsid w:val="006A387C"/>
    <w:rsid w:val="006A4EEB"/>
    <w:rsid w:val="006A7432"/>
    <w:rsid w:val="006B07C2"/>
    <w:rsid w:val="006B4B4B"/>
    <w:rsid w:val="006B6164"/>
    <w:rsid w:val="006B77CE"/>
    <w:rsid w:val="006D3279"/>
    <w:rsid w:val="006D36F2"/>
    <w:rsid w:val="006D47BB"/>
    <w:rsid w:val="006D7AB9"/>
    <w:rsid w:val="006E07B9"/>
    <w:rsid w:val="006E3AFE"/>
    <w:rsid w:val="006E4798"/>
    <w:rsid w:val="006E5619"/>
    <w:rsid w:val="006E676E"/>
    <w:rsid w:val="006F101C"/>
    <w:rsid w:val="006F249C"/>
    <w:rsid w:val="0070600A"/>
    <w:rsid w:val="00713DE8"/>
    <w:rsid w:val="00714A3F"/>
    <w:rsid w:val="00714FFB"/>
    <w:rsid w:val="00715392"/>
    <w:rsid w:val="00725BAF"/>
    <w:rsid w:val="007277A5"/>
    <w:rsid w:val="00727E19"/>
    <w:rsid w:val="00730B0D"/>
    <w:rsid w:val="00732961"/>
    <w:rsid w:val="00732E6D"/>
    <w:rsid w:val="00736625"/>
    <w:rsid w:val="00737A96"/>
    <w:rsid w:val="007403A6"/>
    <w:rsid w:val="00740605"/>
    <w:rsid w:val="0074655F"/>
    <w:rsid w:val="00747007"/>
    <w:rsid w:val="00755830"/>
    <w:rsid w:val="00771E15"/>
    <w:rsid w:val="00772E03"/>
    <w:rsid w:val="00773D5D"/>
    <w:rsid w:val="00776B29"/>
    <w:rsid w:val="00790535"/>
    <w:rsid w:val="00791A4D"/>
    <w:rsid w:val="007950E8"/>
    <w:rsid w:val="007A1ACE"/>
    <w:rsid w:val="007A1E97"/>
    <w:rsid w:val="007A2B34"/>
    <w:rsid w:val="007A5D47"/>
    <w:rsid w:val="007A6964"/>
    <w:rsid w:val="007B01BF"/>
    <w:rsid w:val="007B3FA1"/>
    <w:rsid w:val="007B4E82"/>
    <w:rsid w:val="007B57DD"/>
    <w:rsid w:val="007C08C5"/>
    <w:rsid w:val="007C5F64"/>
    <w:rsid w:val="007D1583"/>
    <w:rsid w:val="007D1658"/>
    <w:rsid w:val="007D367A"/>
    <w:rsid w:val="007E3FEA"/>
    <w:rsid w:val="007E4A47"/>
    <w:rsid w:val="007E65B2"/>
    <w:rsid w:val="007F3A34"/>
    <w:rsid w:val="007F63CE"/>
    <w:rsid w:val="00802479"/>
    <w:rsid w:val="0080600A"/>
    <w:rsid w:val="008064B7"/>
    <w:rsid w:val="0080783F"/>
    <w:rsid w:val="00810B76"/>
    <w:rsid w:val="00813712"/>
    <w:rsid w:val="00814A85"/>
    <w:rsid w:val="00820C47"/>
    <w:rsid w:val="008258BF"/>
    <w:rsid w:val="00831191"/>
    <w:rsid w:val="00831F0F"/>
    <w:rsid w:val="008321B3"/>
    <w:rsid w:val="00835AB2"/>
    <w:rsid w:val="00836E3C"/>
    <w:rsid w:val="00840A5F"/>
    <w:rsid w:val="00841C4A"/>
    <w:rsid w:val="00843789"/>
    <w:rsid w:val="00845C3E"/>
    <w:rsid w:val="00850BF9"/>
    <w:rsid w:val="00852B05"/>
    <w:rsid w:val="00853740"/>
    <w:rsid w:val="00856604"/>
    <w:rsid w:val="00857E44"/>
    <w:rsid w:val="008645CC"/>
    <w:rsid w:val="0087359B"/>
    <w:rsid w:val="00877DCB"/>
    <w:rsid w:val="00884692"/>
    <w:rsid w:val="00884EC3"/>
    <w:rsid w:val="00885C69"/>
    <w:rsid w:val="0088667D"/>
    <w:rsid w:val="00890150"/>
    <w:rsid w:val="00895CA6"/>
    <w:rsid w:val="008A031A"/>
    <w:rsid w:val="008A1395"/>
    <w:rsid w:val="008A2F8F"/>
    <w:rsid w:val="008A4F68"/>
    <w:rsid w:val="008B046D"/>
    <w:rsid w:val="008B5403"/>
    <w:rsid w:val="008B62EA"/>
    <w:rsid w:val="008B7E1C"/>
    <w:rsid w:val="008C0A68"/>
    <w:rsid w:val="008C0CEA"/>
    <w:rsid w:val="008C13F2"/>
    <w:rsid w:val="008C3002"/>
    <w:rsid w:val="008C3976"/>
    <w:rsid w:val="008C3C02"/>
    <w:rsid w:val="008C7468"/>
    <w:rsid w:val="008D2F43"/>
    <w:rsid w:val="008D579D"/>
    <w:rsid w:val="008E2D85"/>
    <w:rsid w:val="008E701E"/>
    <w:rsid w:val="008F24F3"/>
    <w:rsid w:val="008F53E5"/>
    <w:rsid w:val="008F6536"/>
    <w:rsid w:val="00910FBA"/>
    <w:rsid w:val="0091281B"/>
    <w:rsid w:val="00912A8B"/>
    <w:rsid w:val="009170CB"/>
    <w:rsid w:val="00921035"/>
    <w:rsid w:val="0092130A"/>
    <w:rsid w:val="00930BC3"/>
    <w:rsid w:val="009363AD"/>
    <w:rsid w:val="009415DA"/>
    <w:rsid w:val="0094703D"/>
    <w:rsid w:val="00951245"/>
    <w:rsid w:val="0095601B"/>
    <w:rsid w:val="009658B1"/>
    <w:rsid w:val="00967D4A"/>
    <w:rsid w:val="00971F13"/>
    <w:rsid w:val="00984529"/>
    <w:rsid w:val="00984FE7"/>
    <w:rsid w:val="0098642B"/>
    <w:rsid w:val="009A6603"/>
    <w:rsid w:val="009B25B1"/>
    <w:rsid w:val="009B52E3"/>
    <w:rsid w:val="009B7291"/>
    <w:rsid w:val="009C1914"/>
    <w:rsid w:val="009C2665"/>
    <w:rsid w:val="009C28FE"/>
    <w:rsid w:val="009C6048"/>
    <w:rsid w:val="009D1248"/>
    <w:rsid w:val="009D1832"/>
    <w:rsid w:val="009E229D"/>
    <w:rsid w:val="009E28C6"/>
    <w:rsid w:val="009E68AB"/>
    <w:rsid w:val="009F3F16"/>
    <w:rsid w:val="00A02AC1"/>
    <w:rsid w:val="00A057A9"/>
    <w:rsid w:val="00A123A0"/>
    <w:rsid w:val="00A1257B"/>
    <w:rsid w:val="00A20D78"/>
    <w:rsid w:val="00A218BC"/>
    <w:rsid w:val="00A34276"/>
    <w:rsid w:val="00A467E2"/>
    <w:rsid w:val="00A5102F"/>
    <w:rsid w:val="00A533E1"/>
    <w:rsid w:val="00A561A2"/>
    <w:rsid w:val="00A571E4"/>
    <w:rsid w:val="00A6209C"/>
    <w:rsid w:val="00A63098"/>
    <w:rsid w:val="00A72126"/>
    <w:rsid w:val="00A908C1"/>
    <w:rsid w:val="00A91484"/>
    <w:rsid w:val="00A954E7"/>
    <w:rsid w:val="00A967BB"/>
    <w:rsid w:val="00A97BB4"/>
    <w:rsid w:val="00AA08B4"/>
    <w:rsid w:val="00AB27D7"/>
    <w:rsid w:val="00AB2B78"/>
    <w:rsid w:val="00AB61D1"/>
    <w:rsid w:val="00AB7320"/>
    <w:rsid w:val="00AE20F2"/>
    <w:rsid w:val="00AE4473"/>
    <w:rsid w:val="00AE519F"/>
    <w:rsid w:val="00AE5C58"/>
    <w:rsid w:val="00AE63D6"/>
    <w:rsid w:val="00AE6EEC"/>
    <w:rsid w:val="00AE7FF9"/>
    <w:rsid w:val="00AF0E32"/>
    <w:rsid w:val="00B0125D"/>
    <w:rsid w:val="00B03938"/>
    <w:rsid w:val="00B06510"/>
    <w:rsid w:val="00B07ED5"/>
    <w:rsid w:val="00B109F4"/>
    <w:rsid w:val="00B10A6C"/>
    <w:rsid w:val="00B11840"/>
    <w:rsid w:val="00B16F6D"/>
    <w:rsid w:val="00B331F1"/>
    <w:rsid w:val="00B36681"/>
    <w:rsid w:val="00B37890"/>
    <w:rsid w:val="00B46E58"/>
    <w:rsid w:val="00B476E8"/>
    <w:rsid w:val="00B5378A"/>
    <w:rsid w:val="00B53FD0"/>
    <w:rsid w:val="00B56B6C"/>
    <w:rsid w:val="00B572B7"/>
    <w:rsid w:val="00B577B5"/>
    <w:rsid w:val="00B5797F"/>
    <w:rsid w:val="00B57AA8"/>
    <w:rsid w:val="00B628F4"/>
    <w:rsid w:val="00B6413B"/>
    <w:rsid w:val="00B65258"/>
    <w:rsid w:val="00B67A1A"/>
    <w:rsid w:val="00B67D69"/>
    <w:rsid w:val="00B71447"/>
    <w:rsid w:val="00B72BDB"/>
    <w:rsid w:val="00B76620"/>
    <w:rsid w:val="00B76EC3"/>
    <w:rsid w:val="00B840F4"/>
    <w:rsid w:val="00B859A4"/>
    <w:rsid w:val="00B85FDA"/>
    <w:rsid w:val="00B87FD0"/>
    <w:rsid w:val="00B966EA"/>
    <w:rsid w:val="00BA1BC4"/>
    <w:rsid w:val="00BA4DA4"/>
    <w:rsid w:val="00BA7B30"/>
    <w:rsid w:val="00BB32D5"/>
    <w:rsid w:val="00BB3D5E"/>
    <w:rsid w:val="00BB3E10"/>
    <w:rsid w:val="00BB73DE"/>
    <w:rsid w:val="00BB7A3F"/>
    <w:rsid w:val="00BC07BA"/>
    <w:rsid w:val="00BC219A"/>
    <w:rsid w:val="00BC3A0D"/>
    <w:rsid w:val="00BC5178"/>
    <w:rsid w:val="00BD004E"/>
    <w:rsid w:val="00BD05A0"/>
    <w:rsid w:val="00BD68DD"/>
    <w:rsid w:val="00BD783F"/>
    <w:rsid w:val="00BE30DE"/>
    <w:rsid w:val="00BE3AD8"/>
    <w:rsid w:val="00BE4343"/>
    <w:rsid w:val="00BE4C27"/>
    <w:rsid w:val="00BE6105"/>
    <w:rsid w:val="00BE71BE"/>
    <w:rsid w:val="00BF08E7"/>
    <w:rsid w:val="00BF0CFB"/>
    <w:rsid w:val="00BF1B3C"/>
    <w:rsid w:val="00BF7A48"/>
    <w:rsid w:val="00C03438"/>
    <w:rsid w:val="00C0648B"/>
    <w:rsid w:val="00C12E2F"/>
    <w:rsid w:val="00C135D6"/>
    <w:rsid w:val="00C1659F"/>
    <w:rsid w:val="00C21BFF"/>
    <w:rsid w:val="00C22107"/>
    <w:rsid w:val="00C237B6"/>
    <w:rsid w:val="00C24398"/>
    <w:rsid w:val="00C26D03"/>
    <w:rsid w:val="00C30BC1"/>
    <w:rsid w:val="00C313D5"/>
    <w:rsid w:val="00C3440D"/>
    <w:rsid w:val="00C36B48"/>
    <w:rsid w:val="00C42E7D"/>
    <w:rsid w:val="00C450AC"/>
    <w:rsid w:val="00C45278"/>
    <w:rsid w:val="00C4780A"/>
    <w:rsid w:val="00C5246B"/>
    <w:rsid w:val="00C61E97"/>
    <w:rsid w:val="00C6428B"/>
    <w:rsid w:val="00C663B7"/>
    <w:rsid w:val="00C671F4"/>
    <w:rsid w:val="00C72F1F"/>
    <w:rsid w:val="00C75988"/>
    <w:rsid w:val="00C764AF"/>
    <w:rsid w:val="00C767DB"/>
    <w:rsid w:val="00C82C50"/>
    <w:rsid w:val="00C83C64"/>
    <w:rsid w:val="00C9087D"/>
    <w:rsid w:val="00C947D5"/>
    <w:rsid w:val="00CC0082"/>
    <w:rsid w:val="00CC11AA"/>
    <w:rsid w:val="00CC1F9A"/>
    <w:rsid w:val="00CC506E"/>
    <w:rsid w:val="00CC6630"/>
    <w:rsid w:val="00CD352D"/>
    <w:rsid w:val="00CD36DB"/>
    <w:rsid w:val="00CD4EE2"/>
    <w:rsid w:val="00CD54C9"/>
    <w:rsid w:val="00CE0AAA"/>
    <w:rsid w:val="00CE4C91"/>
    <w:rsid w:val="00CE57D9"/>
    <w:rsid w:val="00CE7432"/>
    <w:rsid w:val="00CF0285"/>
    <w:rsid w:val="00CF1C9B"/>
    <w:rsid w:val="00CF1D07"/>
    <w:rsid w:val="00CF2DEE"/>
    <w:rsid w:val="00D03B52"/>
    <w:rsid w:val="00D04307"/>
    <w:rsid w:val="00D10D76"/>
    <w:rsid w:val="00D1195D"/>
    <w:rsid w:val="00D135C7"/>
    <w:rsid w:val="00D14FE4"/>
    <w:rsid w:val="00D15699"/>
    <w:rsid w:val="00D16D4F"/>
    <w:rsid w:val="00D17C03"/>
    <w:rsid w:val="00D374D0"/>
    <w:rsid w:val="00D4021E"/>
    <w:rsid w:val="00D4696F"/>
    <w:rsid w:val="00D517E0"/>
    <w:rsid w:val="00D54B1A"/>
    <w:rsid w:val="00D553DC"/>
    <w:rsid w:val="00D577B5"/>
    <w:rsid w:val="00D60434"/>
    <w:rsid w:val="00D647E3"/>
    <w:rsid w:val="00D66932"/>
    <w:rsid w:val="00D705CA"/>
    <w:rsid w:val="00D718BD"/>
    <w:rsid w:val="00D74974"/>
    <w:rsid w:val="00D75AB0"/>
    <w:rsid w:val="00D80D7E"/>
    <w:rsid w:val="00D82011"/>
    <w:rsid w:val="00D83FA1"/>
    <w:rsid w:val="00D87A41"/>
    <w:rsid w:val="00D9062C"/>
    <w:rsid w:val="00D91D0B"/>
    <w:rsid w:val="00DA3D13"/>
    <w:rsid w:val="00DA5C9A"/>
    <w:rsid w:val="00DC44BE"/>
    <w:rsid w:val="00DC58E0"/>
    <w:rsid w:val="00DD1B26"/>
    <w:rsid w:val="00DD4F10"/>
    <w:rsid w:val="00DD5B72"/>
    <w:rsid w:val="00DD6AD8"/>
    <w:rsid w:val="00DD7FA2"/>
    <w:rsid w:val="00DE2BDC"/>
    <w:rsid w:val="00DE4277"/>
    <w:rsid w:val="00DE57F3"/>
    <w:rsid w:val="00DE631C"/>
    <w:rsid w:val="00DE7F49"/>
    <w:rsid w:val="00DF0178"/>
    <w:rsid w:val="00DF3C6D"/>
    <w:rsid w:val="00DF797A"/>
    <w:rsid w:val="00E06ABE"/>
    <w:rsid w:val="00E11B2D"/>
    <w:rsid w:val="00E15948"/>
    <w:rsid w:val="00E1638C"/>
    <w:rsid w:val="00E23608"/>
    <w:rsid w:val="00E24D13"/>
    <w:rsid w:val="00E25979"/>
    <w:rsid w:val="00E27E60"/>
    <w:rsid w:val="00E31D7E"/>
    <w:rsid w:val="00E32D86"/>
    <w:rsid w:val="00E32DAC"/>
    <w:rsid w:val="00E32EE4"/>
    <w:rsid w:val="00E33012"/>
    <w:rsid w:val="00E334EF"/>
    <w:rsid w:val="00E33E52"/>
    <w:rsid w:val="00E34CD1"/>
    <w:rsid w:val="00E34E7A"/>
    <w:rsid w:val="00E35A84"/>
    <w:rsid w:val="00E3746B"/>
    <w:rsid w:val="00E37889"/>
    <w:rsid w:val="00E4431D"/>
    <w:rsid w:val="00E47189"/>
    <w:rsid w:val="00E47355"/>
    <w:rsid w:val="00E4749B"/>
    <w:rsid w:val="00E478EA"/>
    <w:rsid w:val="00E52377"/>
    <w:rsid w:val="00E524D2"/>
    <w:rsid w:val="00E53392"/>
    <w:rsid w:val="00E53642"/>
    <w:rsid w:val="00E53E3A"/>
    <w:rsid w:val="00E56859"/>
    <w:rsid w:val="00E6349F"/>
    <w:rsid w:val="00E651AD"/>
    <w:rsid w:val="00E67397"/>
    <w:rsid w:val="00E7187B"/>
    <w:rsid w:val="00E73C3F"/>
    <w:rsid w:val="00E73D1B"/>
    <w:rsid w:val="00E74577"/>
    <w:rsid w:val="00E76993"/>
    <w:rsid w:val="00E82173"/>
    <w:rsid w:val="00E823D2"/>
    <w:rsid w:val="00E82B8B"/>
    <w:rsid w:val="00E84C49"/>
    <w:rsid w:val="00E86E6E"/>
    <w:rsid w:val="00E959F6"/>
    <w:rsid w:val="00E971B9"/>
    <w:rsid w:val="00E97271"/>
    <w:rsid w:val="00EA0443"/>
    <w:rsid w:val="00EA335F"/>
    <w:rsid w:val="00EA383D"/>
    <w:rsid w:val="00EA5B09"/>
    <w:rsid w:val="00EB0038"/>
    <w:rsid w:val="00EB2AFD"/>
    <w:rsid w:val="00EB2BCD"/>
    <w:rsid w:val="00EB3062"/>
    <w:rsid w:val="00EB6A37"/>
    <w:rsid w:val="00EC5219"/>
    <w:rsid w:val="00EC7674"/>
    <w:rsid w:val="00EC76F1"/>
    <w:rsid w:val="00ED4BAA"/>
    <w:rsid w:val="00ED6A8C"/>
    <w:rsid w:val="00EE3381"/>
    <w:rsid w:val="00EE7AB2"/>
    <w:rsid w:val="00EF0927"/>
    <w:rsid w:val="00EF7254"/>
    <w:rsid w:val="00F01C8F"/>
    <w:rsid w:val="00F075C4"/>
    <w:rsid w:val="00F2050B"/>
    <w:rsid w:val="00F2254D"/>
    <w:rsid w:val="00F22E62"/>
    <w:rsid w:val="00F23751"/>
    <w:rsid w:val="00F26802"/>
    <w:rsid w:val="00F325DE"/>
    <w:rsid w:val="00F349FC"/>
    <w:rsid w:val="00F45563"/>
    <w:rsid w:val="00F50363"/>
    <w:rsid w:val="00F50EDF"/>
    <w:rsid w:val="00F55D37"/>
    <w:rsid w:val="00F577B1"/>
    <w:rsid w:val="00F64D7E"/>
    <w:rsid w:val="00F64F67"/>
    <w:rsid w:val="00F8386E"/>
    <w:rsid w:val="00F92149"/>
    <w:rsid w:val="00F93D50"/>
    <w:rsid w:val="00F94FBA"/>
    <w:rsid w:val="00F95C66"/>
    <w:rsid w:val="00F963F6"/>
    <w:rsid w:val="00F97626"/>
    <w:rsid w:val="00FA1C75"/>
    <w:rsid w:val="00FA26BF"/>
    <w:rsid w:val="00FA46B8"/>
    <w:rsid w:val="00FB0768"/>
    <w:rsid w:val="00FB54D4"/>
    <w:rsid w:val="00FC01FC"/>
    <w:rsid w:val="00FC1DC6"/>
    <w:rsid w:val="00FC28BA"/>
    <w:rsid w:val="00FC3BC5"/>
    <w:rsid w:val="00FC5B7C"/>
    <w:rsid w:val="00FC60D2"/>
    <w:rsid w:val="00FE253D"/>
    <w:rsid w:val="00FE2628"/>
    <w:rsid w:val="00FF1C2A"/>
    <w:rsid w:val="00FF4B2A"/>
    <w:rsid w:val="00FF6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0785E5"/>
  <w15:docId w15:val="{9F84AF9A-F6D7-440F-977D-5D23CAB301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pPr>
      <w:spacing w:after="124"/>
      <w:ind w:left="370" w:hanging="10"/>
      <w:jc w:val="both"/>
    </w:pPr>
    <w:rPr>
      <w:rFonts w:ascii="Tahoma" w:eastAsia="Tahoma" w:hAnsi="Tahoma" w:cs="Tahoma"/>
      <w:color w:val="000000"/>
      <w:sz w:val="24"/>
    </w:rPr>
  </w:style>
  <w:style w:type="paragraph" w:styleId="Nagwek1">
    <w:name w:val="heading 1"/>
    <w:next w:val="Normalny"/>
    <w:link w:val="Nagwek1Znak"/>
    <w:uiPriority w:val="9"/>
    <w:unhideWhenUsed/>
    <w:qFormat/>
    <w:pPr>
      <w:keepNext/>
      <w:keepLines/>
      <w:spacing w:after="212"/>
      <w:ind w:left="360"/>
      <w:outlineLvl w:val="0"/>
    </w:pPr>
    <w:rPr>
      <w:rFonts w:ascii="Calibri" w:eastAsia="Calibri" w:hAnsi="Calibri" w:cs="Calibri"/>
      <w:b/>
      <w:color w:val="000000"/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Pr>
      <w:rFonts w:ascii="Calibri" w:eastAsia="Calibri" w:hAnsi="Calibri" w:cs="Calibri"/>
      <w:b/>
      <w:color w:val="000000"/>
      <w:sz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3680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3680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3680A"/>
    <w:rPr>
      <w:rFonts w:ascii="Tahoma" w:eastAsia="Tahoma" w:hAnsi="Tahoma" w:cs="Tahoma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3680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3680A"/>
    <w:rPr>
      <w:rFonts w:ascii="Tahoma" w:eastAsia="Tahoma" w:hAnsi="Tahoma" w:cs="Tahoma"/>
      <w:b/>
      <w:bCs/>
      <w:color w:val="000000"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368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3680A"/>
    <w:rPr>
      <w:rFonts w:ascii="Segoe UI" w:eastAsia="Tahoma" w:hAnsi="Segoe UI" w:cs="Segoe UI"/>
      <w:color w:val="000000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19614B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rsid w:val="0019614B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596602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unhideWhenUsed/>
    <w:rsid w:val="005654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5406"/>
    <w:rPr>
      <w:rFonts w:ascii="Tahoma" w:eastAsia="Tahoma" w:hAnsi="Tahoma" w:cs="Tahoma"/>
      <w:color w:val="000000"/>
      <w:sz w:val="24"/>
    </w:rPr>
  </w:style>
  <w:style w:type="paragraph" w:styleId="NormalnyWeb">
    <w:name w:val="Normal (Web)"/>
    <w:basedOn w:val="Normalny"/>
    <w:uiPriority w:val="99"/>
    <w:qFormat/>
    <w:rsid w:val="008B046D"/>
    <w:pPr>
      <w:spacing w:after="0" w:line="240" w:lineRule="auto"/>
      <w:ind w:left="0" w:firstLine="0"/>
      <w:jc w:val="left"/>
    </w:pPr>
    <w:rPr>
      <w:rFonts w:ascii="Calibri" w:eastAsia="Times New Roman" w:hAnsi="Calibri" w:cs="Calibri"/>
      <w:color w:val="auto"/>
      <w:szCs w:val="24"/>
    </w:rPr>
  </w:style>
  <w:style w:type="paragraph" w:styleId="Bezodstpw">
    <w:name w:val="No Spacing"/>
    <w:link w:val="BezodstpwZnak"/>
    <w:uiPriority w:val="1"/>
    <w:qFormat/>
    <w:rsid w:val="00E74577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character" w:customStyle="1" w:styleId="BezodstpwZnak">
    <w:name w:val="Bez odstępów Znak"/>
    <w:link w:val="Bezodstpw"/>
    <w:uiPriority w:val="1"/>
    <w:rsid w:val="00E74577"/>
    <w:rPr>
      <w:rFonts w:ascii="Calibri" w:eastAsia="Calibri" w:hAnsi="Calibri" w:cs="Times New Roman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965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2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5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13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6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" TargetMode="External"/><Relationship Id="rId13" Type="http://schemas.openxmlformats.org/officeDocument/2006/relationships/hyperlink" Target="mailto:ifpan@if-pan.krakow.pl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www-if-pan.krakow.pl/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-if-pan.krakow.pl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www-if-pan.krakow.pl/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://www-if-pan.krakow.pl/" TargetMode="External"/><Relationship Id="rId14" Type="http://schemas.openxmlformats.org/officeDocument/2006/relationships/hyperlink" Target="mailto:iod@if-pan.krakow.pl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29899D-4C5B-4660-A614-2838804710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13</Pages>
  <Words>2293</Words>
  <Characters>13762</Characters>
  <Application>Microsoft Office Word</Application>
  <DocSecurity>0</DocSecurity>
  <Lines>114</Lines>
  <Paragraphs>3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Michał Małek</cp:lastModifiedBy>
  <cp:revision>65</cp:revision>
  <cp:lastPrinted>2022-12-20T14:11:00Z</cp:lastPrinted>
  <dcterms:created xsi:type="dcterms:W3CDTF">2023-06-07T10:41:00Z</dcterms:created>
  <dcterms:modified xsi:type="dcterms:W3CDTF">2023-07-26T10:53:00Z</dcterms:modified>
</cp:coreProperties>
</file>